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5D92B" w14:textId="77777777" w:rsidR="00A870BE" w:rsidRDefault="00A870BE" w:rsidP="00A870BE">
      <w:pPr>
        <w:jc w:val="center"/>
        <w:rPr>
          <w:sz w:val="72"/>
          <w:szCs w:val="72"/>
        </w:rPr>
      </w:pPr>
    </w:p>
    <w:p w14:paraId="30F909FC" w14:textId="77777777" w:rsidR="00A870BE" w:rsidRDefault="00A870BE" w:rsidP="00A870BE">
      <w:pPr>
        <w:jc w:val="center"/>
        <w:rPr>
          <w:sz w:val="72"/>
          <w:szCs w:val="72"/>
        </w:rPr>
      </w:pPr>
    </w:p>
    <w:p w14:paraId="5D00C756" w14:textId="77777777" w:rsidR="00A870BE" w:rsidRDefault="00A870BE" w:rsidP="00A870BE">
      <w:pPr>
        <w:jc w:val="center"/>
        <w:rPr>
          <w:sz w:val="72"/>
          <w:szCs w:val="72"/>
        </w:rPr>
      </w:pPr>
      <w:r w:rsidRPr="00A870BE">
        <w:rPr>
          <w:rFonts w:hint="eastAsia"/>
          <w:sz w:val="72"/>
          <w:szCs w:val="72"/>
        </w:rPr>
        <w:t>面向对象程序设计</w:t>
      </w:r>
    </w:p>
    <w:p w14:paraId="01EC1054" w14:textId="77777777" w:rsidR="00732C9C" w:rsidRPr="00A870BE" w:rsidRDefault="00A870BE" w:rsidP="00A870BE">
      <w:pPr>
        <w:jc w:val="center"/>
        <w:rPr>
          <w:sz w:val="72"/>
          <w:szCs w:val="72"/>
        </w:rPr>
      </w:pPr>
      <w:r>
        <w:rPr>
          <w:rFonts w:hint="eastAsia"/>
          <w:sz w:val="72"/>
          <w:szCs w:val="72"/>
        </w:rPr>
        <w:t>笔记</w:t>
      </w:r>
      <w:r w:rsidRPr="00A870BE">
        <w:rPr>
          <w:rFonts w:hint="eastAsia"/>
          <w:sz w:val="72"/>
          <w:szCs w:val="72"/>
        </w:rPr>
        <w:t>整理与实验</w:t>
      </w:r>
    </w:p>
    <w:p w14:paraId="583B1113" w14:textId="77777777" w:rsidR="00A870BE" w:rsidRDefault="00A870BE" w:rsidP="00C03FAE"/>
    <w:p w14:paraId="6D0AE656" w14:textId="77777777" w:rsidR="00A870BE" w:rsidRDefault="00A870BE" w:rsidP="00C03FAE"/>
    <w:p w14:paraId="56335951" w14:textId="77777777" w:rsidR="00A870BE" w:rsidRDefault="00A870BE" w:rsidP="00C03FAE"/>
    <w:p w14:paraId="0AF65DCF" w14:textId="77777777" w:rsidR="00A870BE" w:rsidRDefault="00A870BE" w:rsidP="00C03FAE"/>
    <w:p w14:paraId="28797876" w14:textId="77777777" w:rsidR="00A870BE" w:rsidRDefault="00A870BE" w:rsidP="00C03FAE"/>
    <w:p w14:paraId="570F0B6D" w14:textId="77777777" w:rsidR="00A870BE" w:rsidRDefault="00A870BE" w:rsidP="00C03FAE"/>
    <w:p w14:paraId="77363627" w14:textId="77777777" w:rsidR="00A870BE" w:rsidRDefault="00A870BE" w:rsidP="00C03FAE"/>
    <w:p w14:paraId="75C86309" w14:textId="77777777" w:rsidR="00A870BE" w:rsidRDefault="00A870BE" w:rsidP="00C03FAE"/>
    <w:p w14:paraId="238C4DA0" w14:textId="77777777" w:rsidR="00A870BE" w:rsidRDefault="00A870BE" w:rsidP="00C03FAE"/>
    <w:p w14:paraId="588AC89E" w14:textId="77777777" w:rsidR="00A870BE" w:rsidRDefault="00A870BE" w:rsidP="00C03FAE"/>
    <w:p w14:paraId="5F3F38E7" w14:textId="77777777" w:rsidR="00A870BE" w:rsidRDefault="00A870BE" w:rsidP="00C03FAE"/>
    <w:p w14:paraId="1776D827" w14:textId="77777777" w:rsidR="00A870BE" w:rsidRDefault="00A870BE" w:rsidP="00C03FAE"/>
    <w:p w14:paraId="454F08AA" w14:textId="72EBFF5E" w:rsidR="00A870BE" w:rsidRDefault="00CA24E7" w:rsidP="00C03FAE">
      <w:r>
        <w:rPr>
          <w:rFonts w:hint="eastAsia"/>
        </w:rPr>
        <w:t xml:space="preserve"> </w:t>
      </w:r>
      <w:r>
        <w:t xml:space="preserve">            </w:t>
      </w:r>
    </w:p>
    <w:p w14:paraId="040C39F4" w14:textId="31E417BA" w:rsidR="00A870BE" w:rsidRDefault="00CA24E7" w:rsidP="00CA24E7">
      <w:pPr>
        <w:ind w:firstLineChars="400" w:firstLine="1760"/>
      </w:pPr>
      <w:r>
        <w:rPr>
          <w:rFonts w:hint="eastAsia"/>
          <w:b/>
          <w:sz w:val="44"/>
          <w:szCs w:val="44"/>
        </w:rPr>
        <w:t>学院</w:t>
      </w:r>
      <w:r w:rsidRPr="00D96FA2">
        <w:rPr>
          <w:rFonts w:hint="eastAsia"/>
          <w:b/>
          <w:sz w:val="44"/>
          <w:szCs w:val="44"/>
        </w:rPr>
        <w:t>：</w:t>
      </w:r>
      <w:r w:rsidRPr="00D96FA2">
        <w:rPr>
          <w:rFonts w:hint="eastAsia"/>
          <w:b/>
          <w:sz w:val="44"/>
          <w:szCs w:val="44"/>
          <w:u w:val="single"/>
        </w:rPr>
        <w:t xml:space="preserve"> </w:t>
      </w:r>
      <w:r>
        <w:rPr>
          <w:rFonts w:hint="eastAsia"/>
          <w:b/>
          <w:sz w:val="44"/>
          <w:szCs w:val="44"/>
          <w:u w:val="single"/>
        </w:rPr>
        <w:t>信息与电气工程学院</w:t>
      </w:r>
    </w:p>
    <w:p w14:paraId="6417F119" w14:textId="763FBD78" w:rsidR="009966C7" w:rsidRDefault="00A870BE" w:rsidP="0013694D">
      <w:pPr>
        <w:ind w:firstLineChars="400" w:firstLine="1760"/>
        <w:rPr>
          <w:b/>
          <w:sz w:val="44"/>
          <w:szCs w:val="44"/>
          <w:u w:val="single"/>
        </w:rPr>
      </w:pPr>
      <w:r w:rsidRPr="00D96FA2">
        <w:rPr>
          <w:rFonts w:hint="eastAsia"/>
          <w:b/>
          <w:sz w:val="44"/>
          <w:szCs w:val="44"/>
        </w:rPr>
        <w:t>学号：</w:t>
      </w:r>
      <w:r w:rsidR="00D96FA2" w:rsidRPr="00D96FA2">
        <w:rPr>
          <w:rFonts w:hint="eastAsia"/>
          <w:b/>
          <w:sz w:val="44"/>
          <w:szCs w:val="44"/>
          <w:u w:val="single"/>
        </w:rPr>
        <w:t xml:space="preserve"> </w:t>
      </w:r>
      <w:r w:rsidR="00033870">
        <w:rPr>
          <w:rFonts w:hint="eastAsia"/>
          <w:b/>
          <w:sz w:val="44"/>
          <w:szCs w:val="44"/>
          <w:u w:val="single"/>
        </w:rPr>
        <w:t xml:space="preserve">    20222102972</w:t>
      </w:r>
      <w:r w:rsidR="00CA24E7">
        <w:rPr>
          <w:b/>
          <w:sz w:val="44"/>
          <w:szCs w:val="44"/>
          <w:u w:val="single"/>
        </w:rPr>
        <w:t xml:space="preserve"> </w:t>
      </w:r>
      <w:r w:rsidR="00D96FA2">
        <w:rPr>
          <w:b/>
          <w:sz w:val="44"/>
          <w:szCs w:val="44"/>
          <w:u w:val="single"/>
        </w:rPr>
        <w:t xml:space="preserve"> </w:t>
      </w:r>
    </w:p>
    <w:p w14:paraId="05893369" w14:textId="3DE8B6AC" w:rsidR="00D96FA2" w:rsidRPr="00D96FA2" w:rsidRDefault="00D96FA2" w:rsidP="009966C7">
      <w:pPr>
        <w:ind w:firstLineChars="400" w:firstLine="1760"/>
        <w:rPr>
          <w:b/>
          <w:sz w:val="44"/>
          <w:szCs w:val="44"/>
          <w:u w:val="single"/>
        </w:rPr>
      </w:pPr>
      <w:r w:rsidRPr="00D96FA2">
        <w:rPr>
          <w:rFonts w:hint="eastAsia"/>
          <w:b/>
          <w:sz w:val="44"/>
          <w:szCs w:val="44"/>
        </w:rPr>
        <w:t>班级：</w:t>
      </w:r>
      <w:r w:rsidRPr="00D96FA2">
        <w:rPr>
          <w:rFonts w:hint="eastAsia"/>
          <w:b/>
          <w:sz w:val="44"/>
          <w:szCs w:val="44"/>
          <w:u w:val="single"/>
        </w:rPr>
        <w:t xml:space="preserve"> </w:t>
      </w:r>
      <w:r w:rsidRPr="00D96FA2">
        <w:rPr>
          <w:b/>
          <w:sz w:val="44"/>
          <w:szCs w:val="44"/>
          <w:u w:val="single"/>
        </w:rPr>
        <w:t xml:space="preserve">  </w:t>
      </w:r>
      <w:r w:rsidR="00DE65E7">
        <w:rPr>
          <w:rFonts w:hint="eastAsia"/>
          <w:b/>
          <w:sz w:val="44"/>
          <w:szCs w:val="44"/>
          <w:u w:val="single"/>
        </w:rPr>
        <w:t xml:space="preserve"> </w:t>
      </w:r>
      <w:proofErr w:type="gramStart"/>
      <w:r w:rsidR="00033870">
        <w:rPr>
          <w:rFonts w:hint="eastAsia"/>
          <w:b/>
          <w:sz w:val="44"/>
          <w:szCs w:val="44"/>
          <w:u w:val="single"/>
        </w:rPr>
        <w:t>软工</w:t>
      </w:r>
      <w:proofErr w:type="gramEnd"/>
      <w:r w:rsidR="00033870">
        <w:rPr>
          <w:rFonts w:hint="eastAsia"/>
          <w:b/>
          <w:sz w:val="44"/>
          <w:szCs w:val="44"/>
          <w:u w:val="single"/>
        </w:rPr>
        <w:t>2202</w:t>
      </w:r>
      <w:r w:rsidR="00DE65E7">
        <w:rPr>
          <w:b/>
          <w:sz w:val="44"/>
          <w:szCs w:val="44"/>
          <w:u w:val="single"/>
        </w:rPr>
        <w:t xml:space="preserve">  </w:t>
      </w:r>
      <w:r w:rsidRPr="00D96FA2">
        <w:rPr>
          <w:b/>
          <w:sz w:val="44"/>
          <w:szCs w:val="44"/>
          <w:u w:val="single"/>
        </w:rPr>
        <w:t xml:space="preserve"> </w:t>
      </w:r>
      <w:r>
        <w:rPr>
          <w:b/>
          <w:sz w:val="44"/>
          <w:szCs w:val="44"/>
          <w:u w:val="single"/>
        </w:rPr>
        <w:t xml:space="preserve"> </w:t>
      </w:r>
      <w:r w:rsidR="00CA24E7">
        <w:rPr>
          <w:b/>
          <w:sz w:val="44"/>
          <w:szCs w:val="44"/>
          <w:u w:val="single"/>
        </w:rPr>
        <w:t xml:space="preserve"> </w:t>
      </w:r>
      <w:r w:rsidR="00033870">
        <w:rPr>
          <w:rFonts w:hint="eastAsia"/>
          <w:b/>
          <w:sz w:val="44"/>
          <w:szCs w:val="44"/>
          <w:u w:val="single"/>
        </w:rPr>
        <w:t xml:space="preserve"> </w:t>
      </w:r>
    </w:p>
    <w:p w14:paraId="7B860920" w14:textId="6D32499A" w:rsidR="00D96FA2" w:rsidRPr="00D96FA2" w:rsidRDefault="00D96FA2" w:rsidP="0013694D">
      <w:pPr>
        <w:ind w:firstLineChars="400" w:firstLine="1760"/>
        <w:rPr>
          <w:b/>
          <w:sz w:val="44"/>
          <w:szCs w:val="44"/>
          <w:u w:val="single"/>
        </w:rPr>
      </w:pPr>
      <w:r w:rsidRPr="00D96FA2">
        <w:rPr>
          <w:rFonts w:hint="eastAsia"/>
          <w:b/>
          <w:sz w:val="44"/>
          <w:szCs w:val="44"/>
        </w:rPr>
        <w:t>姓名：</w:t>
      </w:r>
      <w:r>
        <w:rPr>
          <w:rFonts w:hint="eastAsia"/>
          <w:b/>
          <w:sz w:val="44"/>
          <w:szCs w:val="44"/>
          <w:u w:val="single"/>
        </w:rPr>
        <w:t xml:space="preserve"> </w:t>
      </w:r>
      <w:r>
        <w:rPr>
          <w:b/>
          <w:sz w:val="44"/>
          <w:szCs w:val="44"/>
          <w:u w:val="single"/>
        </w:rPr>
        <w:t xml:space="preserve">   </w:t>
      </w:r>
      <w:r w:rsidR="00033870">
        <w:rPr>
          <w:rFonts w:hint="eastAsia"/>
          <w:b/>
          <w:sz w:val="44"/>
          <w:szCs w:val="44"/>
          <w:u w:val="single"/>
        </w:rPr>
        <w:t>张瑞哲</w:t>
      </w:r>
      <w:r>
        <w:rPr>
          <w:b/>
          <w:sz w:val="44"/>
          <w:szCs w:val="44"/>
          <w:u w:val="single"/>
        </w:rPr>
        <w:t xml:space="preserve">    </w:t>
      </w:r>
      <w:r w:rsidR="00CA24E7">
        <w:rPr>
          <w:b/>
          <w:sz w:val="44"/>
          <w:szCs w:val="44"/>
          <w:u w:val="single"/>
        </w:rPr>
        <w:t xml:space="preserve">   </w:t>
      </w:r>
      <w:r>
        <w:rPr>
          <w:b/>
          <w:sz w:val="44"/>
          <w:szCs w:val="44"/>
          <w:u w:val="single"/>
        </w:rPr>
        <w:t xml:space="preserve">  </w:t>
      </w:r>
    </w:p>
    <w:p w14:paraId="6019037D" w14:textId="11FBB4CF" w:rsidR="00A870BE" w:rsidRPr="00D96FA2" w:rsidRDefault="00D96FA2" w:rsidP="0013694D">
      <w:pPr>
        <w:ind w:firstLineChars="400" w:firstLine="1760"/>
        <w:rPr>
          <w:sz w:val="44"/>
          <w:szCs w:val="44"/>
          <w:u w:val="single"/>
        </w:rPr>
      </w:pPr>
      <w:r w:rsidRPr="00D96FA2">
        <w:rPr>
          <w:rFonts w:hint="eastAsia"/>
          <w:b/>
          <w:sz w:val="44"/>
          <w:szCs w:val="44"/>
        </w:rPr>
        <w:t>教师：</w:t>
      </w:r>
      <w:r w:rsidRPr="00D96FA2">
        <w:rPr>
          <w:rFonts w:hint="eastAsia"/>
          <w:b/>
          <w:sz w:val="44"/>
          <w:szCs w:val="44"/>
          <w:u w:val="single"/>
        </w:rPr>
        <w:t xml:space="preserve"> </w:t>
      </w:r>
      <w:r w:rsidRPr="00D96FA2">
        <w:rPr>
          <w:b/>
          <w:sz w:val="44"/>
          <w:szCs w:val="44"/>
          <w:u w:val="single"/>
        </w:rPr>
        <w:t xml:space="preserve">   </w:t>
      </w:r>
      <w:r w:rsidRPr="00D96FA2">
        <w:rPr>
          <w:rFonts w:hint="eastAsia"/>
          <w:b/>
          <w:sz w:val="44"/>
          <w:szCs w:val="44"/>
          <w:u w:val="single"/>
        </w:rPr>
        <w:t>苏兆锋</w:t>
      </w:r>
      <w:r>
        <w:rPr>
          <w:rFonts w:hint="eastAsia"/>
          <w:b/>
          <w:sz w:val="44"/>
          <w:szCs w:val="44"/>
          <w:u w:val="single"/>
        </w:rPr>
        <w:t xml:space="preserve"> </w:t>
      </w:r>
      <w:r>
        <w:rPr>
          <w:b/>
          <w:sz w:val="44"/>
          <w:szCs w:val="44"/>
          <w:u w:val="single"/>
        </w:rPr>
        <w:t xml:space="preserve">   </w:t>
      </w:r>
      <w:r w:rsidR="00CA24E7">
        <w:rPr>
          <w:b/>
          <w:sz w:val="44"/>
          <w:szCs w:val="44"/>
          <w:u w:val="single"/>
        </w:rPr>
        <w:t xml:space="preserve">   </w:t>
      </w:r>
      <w:r>
        <w:rPr>
          <w:b/>
          <w:sz w:val="44"/>
          <w:szCs w:val="44"/>
          <w:u w:val="single"/>
        </w:rPr>
        <w:t xml:space="preserve">  </w:t>
      </w:r>
    </w:p>
    <w:p w14:paraId="5273888D" w14:textId="5B052192" w:rsidR="001570E5" w:rsidRDefault="001570E5">
      <w:pPr>
        <w:widowControl/>
        <w:jc w:val="left"/>
      </w:pPr>
      <w:r>
        <w:br w:type="page"/>
      </w:r>
    </w:p>
    <w:p w14:paraId="6EE5CA28" w14:textId="77777777" w:rsidR="00D11B36" w:rsidRDefault="00D11B36" w:rsidP="00C03FAE"/>
    <w:p w14:paraId="354A7592" w14:textId="77777777" w:rsidR="00A870BE" w:rsidRPr="00C62511" w:rsidRDefault="00C62511" w:rsidP="00566298">
      <w:pPr>
        <w:pStyle w:val="1"/>
      </w:pPr>
      <w:bookmarkStart w:id="0" w:name="_Toc135861720"/>
      <w:r>
        <w:rPr>
          <w:rFonts w:hint="eastAsia"/>
        </w:rPr>
        <w:t>目录</w:t>
      </w:r>
      <w:bookmarkEnd w:id="0"/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143394108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F79DC8F" w14:textId="657FAF4A" w:rsidR="00C95C0B" w:rsidRDefault="00C95C0B">
          <w:pPr>
            <w:pStyle w:val="TOC"/>
          </w:pPr>
          <w:r>
            <w:rPr>
              <w:lang w:val="zh-CN"/>
            </w:rPr>
            <w:t>目录</w:t>
          </w:r>
        </w:p>
        <w:p w14:paraId="7AB635E5" w14:textId="2FF75682" w:rsidR="003103A1" w:rsidRDefault="00C95C0B">
          <w:pPr>
            <w:pStyle w:val="TOC1"/>
            <w:tabs>
              <w:tab w:val="right" w:leader="dot" w:pos="8296"/>
            </w:tabs>
            <w:rPr>
              <w:noProof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5861720" w:history="1">
            <w:r w:rsidR="003103A1" w:rsidRPr="00757FF5">
              <w:rPr>
                <w:rStyle w:val="a8"/>
                <w:noProof/>
              </w:rPr>
              <w:t>目录</w:t>
            </w:r>
            <w:r w:rsidR="003103A1">
              <w:rPr>
                <w:noProof/>
                <w:webHidden/>
              </w:rPr>
              <w:tab/>
            </w:r>
            <w:r w:rsidR="003103A1">
              <w:rPr>
                <w:noProof/>
                <w:webHidden/>
              </w:rPr>
              <w:fldChar w:fldCharType="begin"/>
            </w:r>
            <w:r w:rsidR="003103A1">
              <w:rPr>
                <w:noProof/>
                <w:webHidden/>
              </w:rPr>
              <w:instrText xml:space="preserve"> PAGEREF _Toc135861720 \h </w:instrText>
            </w:r>
            <w:r w:rsidR="003103A1">
              <w:rPr>
                <w:noProof/>
                <w:webHidden/>
              </w:rPr>
            </w:r>
            <w:r w:rsidR="003103A1">
              <w:rPr>
                <w:noProof/>
                <w:webHidden/>
              </w:rPr>
              <w:fldChar w:fldCharType="separate"/>
            </w:r>
            <w:r w:rsidR="003103A1">
              <w:rPr>
                <w:noProof/>
                <w:webHidden/>
              </w:rPr>
              <w:t>2</w:t>
            </w:r>
            <w:r w:rsidR="003103A1">
              <w:rPr>
                <w:noProof/>
                <w:webHidden/>
              </w:rPr>
              <w:fldChar w:fldCharType="end"/>
            </w:r>
          </w:hyperlink>
        </w:p>
        <w:p w14:paraId="3B3E92FE" w14:textId="144EAE37" w:rsidR="003103A1" w:rsidRDefault="00000000">
          <w:pPr>
            <w:pStyle w:val="TOC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5861721" w:history="1">
            <w:r w:rsidR="003103A1" w:rsidRPr="00757FF5">
              <w:rPr>
                <w:rStyle w:val="a8"/>
                <w:noProof/>
              </w:rPr>
              <w:t>一．复杂模块的构造与解体</w:t>
            </w:r>
            <w:r w:rsidR="003103A1">
              <w:rPr>
                <w:noProof/>
                <w:webHidden/>
              </w:rPr>
              <w:tab/>
            </w:r>
            <w:r w:rsidR="003103A1">
              <w:rPr>
                <w:noProof/>
                <w:webHidden/>
              </w:rPr>
              <w:fldChar w:fldCharType="begin"/>
            </w:r>
            <w:r w:rsidR="003103A1">
              <w:rPr>
                <w:noProof/>
                <w:webHidden/>
              </w:rPr>
              <w:instrText xml:space="preserve"> PAGEREF _Toc135861721 \h </w:instrText>
            </w:r>
            <w:r w:rsidR="003103A1">
              <w:rPr>
                <w:noProof/>
                <w:webHidden/>
              </w:rPr>
            </w:r>
            <w:r w:rsidR="003103A1">
              <w:rPr>
                <w:noProof/>
                <w:webHidden/>
              </w:rPr>
              <w:fldChar w:fldCharType="separate"/>
            </w:r>
            <w:r w:rsidR="003103A1">
              <w:rPr>
                <w:noProof/>
                <w:webHidden/>
              </w:rPr>
              <w:t>3</w:t>
            </w:r>
            <w:r w:rsidR="003103A1">
              <w:rPr>
                <w:noProof/>
                <w:webHidden/>
              </w:rPr>
              <w:fldChar w:fldCharType="end"/>
            </w:r>
          </w:hyperlink>
        </w:p>
        <w:p w14:paraId="6A99FD67" w14:textId="4815AFB2" w:rsidR="003103A1" w:rsidRDefault="00000000">
          <w:pPr>
            <w:pStyle w:val="TOC2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5861722" w:history="1">
            <w:r w:rsidR="003103A1" w:rsidRPr="00757FF5">
              <w:rPr>
                <w:rStyle w:val="a8"/>
                <w:noProof/>
              </w:rPr>
              <w:t>1.复杂模块（类）的组成构造与解体意义和语法关联理解</w:t>
            </w:r>
            <w:r w:rsidR="003103A1">
              <w:rPr>
                <w:noProof/>
                <w:webHidden/>
              </w:rPr>
              <w:tab/>
            </w:r>
            <w:r w:rsidR="003103A1">
              <w:rPr>
                <w:noProof/>
                <w:webHidden/>
              </w:rPr>
              <w:fldChar w:fldCharType="begin"/>
            </w:r>
            <w:r w:rsidR="003103A1">
              <w:rPr>
                <w:noProof/>
                <w:webHidden/>
              </w:rPr>
              <w:instrText xml:space="preserve"> PAGEREF _Toc135861722 \h </w:instrText>
            </w:r>
            <w:r w:rsidR="003103A1">
              <w:rPr>
                <w:noProof/>
                <w:webHidden/>
              </w:rPr>
            </w:r>
            <w:r w:rsidR="003103A1">
              <w:rPr>
                <w:noProof/>
                <w:webHidden/>
              </w:rPr>
              <w:fldChar w:fldCharType="separate"/>
            </w:r>
            <w:r w:rsidR="003103A1">
              <w:rPr>
                <w:noProof/>
                <w:webHidden/>
              </w:rPr>
              <w:t>3</w:t>
            </w:r>
            <w:r w:rsidR="003103A1">
              <w:rPr>
                <w:noProof/>
                <w:webHidden/>
              </w:rPr>
              <w:fldChar w:fldCharType="end"/>
            </w:r>
          </w:hyperlink>
        </w:p>
        <w:p w14:paraId="309B3E2C" w14:textId="02FECDE1" w:rsidR="003103A1" w:rsidRDefault="00000000">
          <w:pPr>
            <w:pStyle w:val="TOC3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5861723" w:history="1">
            <w:r w:rsidR="003103A1" w:rsidRPr="00757FF5">
              <w:rPr>
                <w:rStyle w:val="a8"/>
                <w:noProof/>
              </w:rPr>
              <w:t>复杂模块（类）的组成</w:t>
            </w:r>
            <w:r w:rsidR="003103A1">
              <w:rPr>
                <w:noProof/>
                <w:webHidden/>
              </w:rPr>
              <w:tab/>
            </w:r>
            <w:r w:rsidR="003103A1">
              <w:rPr>
                <w:noProof/>
                <w:webHidden/>
              </w:rPr>
              <w:fldChar w:fldCharType="begin"/>
            </w:r>
            <w:r w:rsidR="003103A1">
              <w:rPr>
                <w:noProof/>
                <w:webHidden/>
              </w:rPr>
              <w:instrText xml:space="preserve"> PAGEREF _Toc135861723 \h </w:instrText>
            </w:r>
            <w:r w:rsidR="003103A1">
              <w:rPr>
                <w:noProof/>
                <w:webHidden/>
              </w:rPr>
            </w:r>
            <w:r w:rsidR="003103A1">
              <w:rPr>
                <w:noProof/>
                <w:webHidden/>
              </w:rPr>
              <w:fldChar w:fldCharType="separate"/>
            </w:r>
            <w:r w:rsidR="003103A1">
              <w:rPr>
                <w:noProof/>
                <w:webHidden/>
              </w:rPr>
              <w:t>4</w:t>
            </w:r>
            <w:r w:rsidR="003103A1">
              <w:rPr>
                <w:noProof/>
                <w:webHidden/>
              </w:rPr>
              <w:fldChar w:fldCharType="end"/>
            </w:r>
          </w:hyperlink>
        </w:p>
        <w:p w14:paraId="4EACEB16" w14:textId="2CD3953E" w:rsidR="003103A1" w:rsidRDefault="00000000">
          <w:pPr>
            <w:pStyle w:val="TOC2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5861724" w:history="1">
            <w:r w:rsidR="003103A1" w:rsidRPr="00757FF5">
              <w:rPr>
                <w:rStyle w:val="a8"/>
                <w:noProof/>
              </w:rPr>
              <w:t>2.代码实现与运行截图</w:t>
            </w:r>
            <w:r w:rsidR="003103A1">
              <w:rPr>
                <w:noProof/>
                <w:webHidden/>
              </w:rPr>
              <w:tab/>
            </w:r>
            <w:r w:rsidR="003103A1">
              <w:rPr>
                <w:noProof/>
                <w:webHidden/>
              </w:rPr>
              <w:fldChar w:fldCharType="begin"/>
            </w:r>
            <w:r w:rsidR="003103A1">
              <w:rPr>
                <w:noProof/>
                <w:webHidden/>
              </w:rPr>
              <w:instrText xml:space="preserve"> PAGEREF _Toc135861724 \h </w:instrText>
            </w:r>
            <w:r w:rsidR="003103A1">
              <w:rPr>
                <w:noProof/>
                <w:webHidden/>
              </w:rPr>
            </w:r>
            <w:r w:rsidR="003103A1">
              <w:rPr>
                <w:noProof/>
                <w:webHidden/>
              </w:rPr>
              <w:fldChar w:fldCharType="separate"/>
            </w:r>
            <w:r w:rsidR="003103A1">
              <w:rPr>
                <w:noProof/>
                <w:webHidden/>
              </w:rPr>
              <w:t>5</w:t>
            </w:r>
            <w:r w:rsidR="003103A1">
              <w:rPr>
                <w:noProof/>
                <w:webHidden/>
              </w:rPr>
              <w:fldChar w:fldCharType="end"/>
            </w:r>
          </w:hyperlink>
        </w:p>
        <w:p w14:paraId="5AC3814F" w14:textId="7557D4B4" w:rsidR="003103A1" w:rsidRDefault="00000000">
          <w:pPr>
            <w:pStyle w:val="TOC3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5861725" w:history="1">
            <w:r w:rsidR="003103A1" w:rsidRPr="00757FF5">
              <w:rPr>
                <w:rStyle w:val="a8"/>
                <w:noProof/>
              </w:rPr>
              <w:t>2.1</w:t>
            </w:r>
            <w:r w:rsidR="003103A1">
              <w:rPr>
                <w:noProof/>
                <w:webHidden/>
              </w:rPr>
              <w:tab/>
            </w:r>
            <w:r w:rsidR="003103A1">
              <w:rPr>
                <w:noProof/>
                <w:webHidden/>
              </w:rPr>
              <w:fldChar w:fldCharType="begin"/>
            </w:r>
            <w:r w:rsidR="003103A1">
              <w:rPr>
                <w:noProof/>
                <w:webHidden/>
              </w:rPr>
              <w:instrText xml:space="preserve"> PAGEREF _Toc135861725 \h </w:instrText>
            </w:r>
            <w:r w:rsidR="003103A1">
              <w:rPr>
                <w:noProof/>
                <w:webHidden/>
              </w:rPr>
            </w:r>
            <w:r w:rsidR="003103A1">
              <w:rPr>
                <w:noProof/>
                <w:webHidden/>
              </w:rPr>
              <w:fldChar w:fldCharType="separate"/>
            </w:r>
            <w:r w:rsidR="003103A1">
              <w:rPr>
                <w:noProof/>
                <w:webHidden/>
              </w:rPr>
              <w:t>5</w:t>
            </w:r>
            <w:r w:rsidR="003103A1">
              <w:rPr>
                <w:noProof/>
                <w:webHidden/>
              </w:rPr>
              <w:fldChar w:fldCharType="end"/>
            </w:r>
          </w:hyperlink>
        </w:p>
        <w:p w14:paraId="19449722" w14:textId="54B39030" w:rsidR="003103A1" w:rsidRDefault="00000000">
          <w:pPr>
            <w:pStyle w:val="TOC3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5861726" w:history="1">
            <w:r w:rsidR="003103A1" w:rsidRPr="00757FF5">
              <w:rPr>
                <w:rStyle w:val="a8"/>
                <w:noProof/>
              </w:rPr>
              <w:t>2.2</w:t>
            </w:r>
            <w:r w:rsidR="003103A1">
              <w:rPr>
                <w:noProof/>
                <w:webHidden/>
              </w:rPr>
              <w:tab/>
            </w:r>
            <w:r w:rsidR="003103A1">
              <w:rPr>
                <w:noProof/>
                <w:webHidden/>
              </w:rPr>
              <w:fldChar w:fldCharType="begin"/>
            </w:r>
            <w:r w:rsidR="003103A1">
              <w:rPr>
                <w:noProof/>
                <w:webHidden/>
              </w:rPr>
              <w:instrText xml:space="preserve"> PAGEREF _Toc135861726 \h </w:instrText>
            </w:r>
            <w:r w:rsidR="003103A1">
              <w:rPr>
                <w:noProof/>
                <w:webHidden/>
              </w:rPr>
            </w:r>
            <w:r w:rsidR="003103A1">
              <w:rPr>
                <w:noProof/>
                <w:webHidden/>
              </w:rPr>
              <w:fldChar w:fldCharType="separate"/>
            </w:r>
            <w:r w:rsidR="003103A1">
              <w:rPr>
                <w:noProof/>
                <w:webHidden/>
              </w:rPr>
              <w:t>7</w:t>
            </w:r>
            <w:r w:rsidR="003103A1">
              <w:rPr>
                <w:noProof/>
                <w:webHidden/>
              </w:rPr>
              <w:fldChar w:fldCharType="end"/>
            </w:r>
          </w:hyperlink>
        </w:p>
        <w:p w14:paraId="7766A83F" w14:textId="7591090D" w:rsidR="003103A1" w:rsidRDefault="00000000">
          <w:pPr>
            <w:pStyle w:val="TOC3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5861727" w:history="1">
            <w:r w:rsidR="003103A1" w:rsidRPr="00757FF5">
              <w:rPr>
                <w:rStyle w:val="a8"/>
                <w:noProof/>
              </w:rPr>
              <w:t>2.3</w:t>
            </w:r>
            <w:r w:rsidR="003103A1">
              <w:rPr>
                <w:noProof/>
                <w:webHidden/>
              </w:rPr>
              <w:tab/>
            </w:r>
            <w:r w:rsidR="003103A1">
              <w:rPr>
                <w:noProof/>
                <w:webHidden/>
              </w:rPr>
              <w:fldChar w:fldCharType="begin"/>
            </w:r>
            <w:r w:rsidR="003103A1">
              <w:rPr>
                <w:noProof/>
                <w:webHidden/>
              </w:rPr>
              <w:instrText xml:space="preserve"> PAGEREF _Toc135861727 \h </w:instrText>
            </w:r>
            <w:r w:rsidR="003103A1">
              <w:rPr>
                <w:noProof/>
                <w:webHidden/>
              </w:rPr>
            </w:r>
            <w:r w:rsidR="003103A1">
              <w:rPr>
                <w:noProof/>
                <w:webHidden/>
              </w:rPr>
              <w:fldChar w:fldCharType="separate"/>
            </w:r>
            <w:r w:rsidR="003103A1">
              <w:rPr>
                <w:noProof/>
                <w:webHidden/>
              </w:rPr>
              <w:t>10</w:t>
            </w:r>
            <w:r w:rsidR="003103A1">
              <w:rPr>
                <w:noProof/>
                <w:webHidden/>
              </w:rPr>
              <w:fldChar w:fldCharType="end"/>
            </w:r>
          </w:hyperlink>
        </w:p>
        <w:p w14:paraId="3851823B" w14:textId="6C8C63D8" w:rsidR="003103A1" w:rsidRDefault="00000000">
          <w:pPr>
            <w:pStyle w:val="TOC3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5861728" w:history="1">
            <w:r w:rsidR="003103A1" w:rsidRPr="00757FF5">
              <w:rPr>
                <w:rStyle w:val="a8"/>
                <w:noProof/>
              </w:rPr>
              <w:t>2.4</w:t>
            </w:r>
            <w:r w:rsidR="003103A1">
              <w:rPr>
                <w:noProof/>
                <w:webHidden/>
              </w:rPr>
              <w:tab/>
            </w:r>
            <w:r w:rsidR="003103A1">
              <w:rPr>
                <w:noProof/>
                <w:webHidden/>
              </w:rPr>
              <w:fldChar w:fldCharType="begin"/>
            </w:r>
            <w:r w:rsidR="003103A1">
              <w:rPr>
                <w:noProof/>
                <w:webHidden/>
              </w:rPr>
              <w:instrText xml:space="preserve"> PAGEREF _Toc135861728 \h </w:instrText>
            </w:r>
            <w:r w:rsidR="003103A1">
              <w:rPr>
                <w:noProof/>
                <w:webHidden/>
              </w:rPr>
            </w:r>
            <w:r w:rsidR="003103A1">
              <w:rPr>
                <w:noProof/>
                <w:webHidden/>
              </w:rPr>
              <w:fldChar w:fldCharType="separate"/>
            </w:r>
            <w:r w:rsidR="003103A1">
              <w:rPr>
                <w:noProof/>
                <w:webHidden/>
              </w:rPr>
              <w:t>14</w:t>
            </w:r>
            <w:r w:rsidR="003103A1">
              <w:rPr>
                <w:noProof/>
                <w:webHidden/>
              </w:rPr>
              <w:fldChar w:fldCharType="end"/>
            </w:r>
          </w:hyperlink>
        </w:p>
        <w:p w14:paraId="29FDE953" w14:textId="4C2990E9" w:rsidR="003103A1" w:rsidRDefault="00000000">
          <w:pPr>
            <w:pStyle w:val="TOC3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5861729" w:history="1">
            <w:r w:rsidR="003103A1" w:rsidRPr="00757FF5">
              <w:rPr>
                <w:rStyle w:val="a8"/>
                <w:noProof/>
              </w:rPr>
              <w:t>2.5</w:t>
            </w:r>
            <w:r w:rsidR="003103A1">
              <w:rPr>
                <w:noProof/>
                <w:webHidden/>
              </w:rPr>
              <w:tab/>
            </w:r>
            <w:r w:rsidR="003103A1">
              <w:rPr>
                <w:noProof/>
                <w:webHidden/>
              </w:rPr>
              <w:fldChar w:fldCharType="begin"/>
            </w:r>
            <w:r w:rsidR="003103A1">
              <w:rPr>
                <w:noProof/>
                <w:webHidden/>
              </w:rPr>
              <w:instrText xml:space="preserve"> PAGEREF _Toc135861729 \h </w:instrText>
            </w:r>
            <w:r w:rsidR="003103A1">
              <w:rPr>
                <w:noProof/>
                <w:webHidden/>
              </w:rPr>
            </w:r>
            <w:r w:rsidR="003103A1">
              <w:rPr>
                <w:noProof/>
                <w:webHidden/>
              </w:rPr>
              <w:fldChar w:fldCharType="separate"/>
            </w:r>
            <w:r w:rsidR="003103A1">
              <w:rPr>
                <w:noProof/>
                <w:webHidden/>
              </w:rPr>
              <w:t>16</w:t>
            </w:r>
            <w:r w:rsidR="003103A1">
              <w:rPr>
                <w:noProof/>
                <w:webHidden/>
              </w:rPr>
              <w:fldChar w:fldCharType="end"/>
            </w:r>
          </w:hyperlink>
        </w:p>
        <w:p w14:paraId="0CECF178" w14:textId="4F9E29C1" w:rsidR="003103A1" w:rsidRDefault="00000000">
          <w:pPr>
            <w:pStyle w:val="TOC3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5861730" w:history="1">
            <w:r w:rsidR="003103A1" w:rsidRPr="00757FF5">
              <w:rPr>
                <w:rStyle w:val="a8"/>
                <w:noProof/>
              </w:rPr>
              <w:t>2.6</w:t>
            </w:r>
            <w:r w:rsidR="003103A1">
              <w:rPr>
                <w:noProof/>
                <w:webHidden/>
              </w:rPr>
              <w:tab/>
            </w:r>
            <w:r w:rsidR="003103A1">
              <w:rPr>
                <w:noProof/>
                <w:webHidden/>
              </w:rPr>
              <w:fldChar w:fldCharType="begin"/>
            </w:r>
            <w:r w:rsidR="003103A1">
              <w:rPr>
                <w:noProof/>
                <w:webHidden/>
              </w:rPr>
              <w:instrText xml:space="preserve"> PAGEREF _Toc135861730 \h </w:instrText>
            </w:r>
            <w:r w:rsidR="003103A1">
              <w:rPr>
                <w:noProof/>
                <w:webHidden/>
              </w:rPr>
            </w:r>
            <w:r w:rsidR="003103A1">
              <w:rPr>
                <w:noProof/>
                <w:webHidden/>
              </w:rPr>
              <w:fldChar w:fldCharType="separate"/>
            </w:r>
            <w:r w:rsidR="003103A1">
              <w:rPr>
                <w:noProof/>
                <w:webHidden/>
              </w:rPr>
              <w:t>19</w:t>
            </w:r>
            <w:r w:rsidR="003103A1">
              <w:rPr>
                <w:noProof/>
                <w:webHidden/>
              </w:rPr>
              <w:fldChar w:fldCharType="end"/>
            </w:r>
          </w:hyperlink>
        </w:p>
        <w:p w14:paraId="78F833AD" w14:textId="358AD7D5" w:rsidR="003103A1" w:rsidRDefault="00000000">
          <w:pPr>
            <w:pStyle w:val="TOC2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5861731" w:history="1">
            <w:r w:rsidR="003103A1" w:rsidRPr="00757FF5">
              <w:rPr>
                <w:rStyle w:val="a8"/>
                <w:noProof/>
              </w:rPr>
              <w:t>3.领悟与反思</w:t>
            </w:r>
            <w:r w:rsidR="003103A1">
              <w:rPr>
                <w:noProof/>
                <w:webHidden/>
              </w:rPr>
              <w:tab/>
            </w:r>
            <w:r w:rsidR="003103A1">
              <w:rPr>
                <w:noProof/>
                <w:webHidden/>
              </w:rPr>
              <w:fldChar w:fldCharType="begin"/>
            </w:r>
            <w:r w:rsidR="003103A1">
              <w:rPr>
                <w:noProof/>
                <w:webHidden/>
              </w:rPr>
              <w:instrText xml:space="preserve"> PAGEREF _Toc135861731 \h </w:instrText>
            </w:r>
            <w:r w:rsidR="003103A1">
              <w:rPr>
                <w:noProof/>
                <w:webHidden/>
              </w:rPr>
            </w:r>
            <w:r w:rsidR="003103A1">
              <w:rPr>
                <w:noProof/>
                <w:webHidden/>
              </w:rPr>
              <w:fldChar w:fldCharType="separate"/>
            </w:r>
            <w:r w:rsidR="003103A1">
              <w:rPr>
                <w:noProof/>
                <w:webHidden/>
              </w:rPr>
              <w:t>22</w:t>
            </w:r>
            <w:r w:rsidR="003103A1">
              <w:rPr>
                <w:noProof/>
                <w:webHidden/>
              </w:rPr>
              <w:fldChar w:fldCharType="end"/>
            </w:r>
          </w:hyperlink>
        </w:p>
        <w:p w14:paraId="64E35EB2" w14:textId="3F3EC9E5" w:rsidR="003103A1" w:rsidRDefault="00000000">
          <w:pPr>
            <w:pStyle w:val="TOC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5861732" w:history="1">
            <w:r w:rsidR="003103A1" w:rsidRPr="00757FF5">
              <w:rPr>
                <w:rStyle w:val="a8"/>
                <w:noProof/>
              </w:rPr>
              <w:t>二．模块拓展：继承与派生</w:t>
            </w:r>
            <w:r w:rsidR="003103A1">
              <w:rPr>
                <w:noProof/>
                <w:webHidden/>
              </w:rPr>
              <w:tab/>
            </w:r>
            <w:r w:rsidR="003103A1">
              <w:rPr>
                <w:noProof/>
                <w:webHidden/>
              </w:rPr>
              <w:fldChar w:fldCharType="begin"/>
            </w:r>
            <w:r w:rsidR="003103A1">
              <w:rPr>
                <w:noProof/>
                <w:webHidden/>
              </w:rPr>
              <w:instrText xml:space="preserve"> PAGEREF _Toc135861732 \h </w:instrText>
            </w:r>
            <w:r w:rsidR="003103A1">
              <w:rPr>
                <w:noProof/>
                <w:webHidden/>
              </w:rPr>
            </w:r>
            <w:r w:rsidR="003103A1">
              <w:rPr>
                <w:noProof/>
                <w:webHidden/>
              </w:rPr>
              <w:fldChar w:fldCharType="separate"/>
            </w:r>
            <w:r w:rsidR="003103A1">
              <w:rPr>
                <w:noProof/>
                <w:webHidden/>
              </w:rPr>
              <w:t>22</w:t>
            </w:r>
            <w:r w:rsidR="003103A1">
              <w:rPr>
                <w:noProof/>
                <w:webHidden/>
              </w:rPr>
              <w:fldChar w:fldCharType="end"/>
            </w:r>
          </w:hyperlink>
        </w:p>
        <w:p w14:paraId="01B4AD68" w14:textId="3B8AD62D" w:rsidR="003103A1" w:rsidRDefault="00000000">
          <w:pPr>
            <w:pStyle w:val="TOC2"/>
            <w:tabs>
              <w:tab w:val="left" w:pos="840"/>
              <w:tab w:val="right" w:leader="dot" w:pos="8296"/>
            </w:tabs>
            <w:rPr>
              <w:noProof/>
              <w14:ligatures w14:val="standardContextual"/>
            </w:rPr>
          </w:pPr>
          <w:hyperlink w:anchor="_Toc135861733" w:history="1">
            <w:r w:rsidR="003103A1" w:rsidRPr="00757FF5">
              <w:rPr>
                <w:rStyle w:val="a8"/>
                <w:noProof/>
              </w:rPr>
              <w:t>1.</w:t>
            </w:r>
            <w:r w:rsidR="003103A1">
              <w:rPr>
                <w:noProof/>
                <w14:ligatures w14:val="standardContextual"/>
              </w:rPr>
              <w:tab/>
            </w:r>
            <w:r w:rsidR="003103A1" w:rsidRPr="00757FF5">
              <w:rPr>
                <w:rStyle w:val="a8"/>
                <w:noProof/>
              </w:rPr>
              <w:t>模块拓展（继承与派生）的理解和语法关联理解</w:t>
            </w:r>
            <w:r w:rsidR="003103A1">
              <w:rPr>
                <w:noProof/>
                <w:webHidden/>
              </w:rPr>
              <w:tab/>
            </w:r>
            <w:r w:rsidR="003103A1">
              <w:rPr>
                <w:noProof/>
                <w:webHidden/>
              </w:rPr>
              <w:fldChar w:fldCharType="begin"/>
            </w:r>
            <w:r w:rsidR="003103A1">
              <w:rPr>
                <w:noProof/>
                <w:webHidden/>
              </w:rPr>
              <w:instrText xml:space="preserve"> PAGEREF _Toc135861733 \h </w:instrText>
            </w:r>
            <w:r w:rsidR="003103A1">
              <w:rPr>
                <w:noProof/>
                <w:webHidden/>
              </w:rPr>
            </w:r>
            <w:r w:rsidR="003103A1">
              <w:rPr>
                <w:noProof/>
                <w:webHidden/>
              </w:rPr>
              <w:fldChar w:fldCharType="separate"/>
            </w:r>
            <w:r w:rsidR="003103A1">
              <w:rPr>
                <w:noProof/>
                <w:webHidden/>
              </w:rPr>
              <w:t>23</w:t>
            </w:r>
            <w:r w:rsidR="003103A1">
              <w:rPr>
                <w:noProof/>
                <w:webHidden/>
              </w:rPr>
              <w:fldChar w:fldCharType="end"/>
            </w:r>
          </w:hyperlink>
        </w:p>
        <w:p w14:paraId="0B6D20FD" w14:textId="2BC8EE60" w:rsidR="003103A1" w:rsidRDefault="00000000">
          <w:pPr>
            <w:pStyle w:val="TOC3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5861734" w:history="1">
            <w:r w:rsidR="003103A1" w:rsidRPr="00757FF5">
              <w:rPr>
                <w:rStyle w:val="a8"/>
                <w:noProof/>
              </w:rPr>
              <w:t>继承</w:t>
            </w:r>
            <w:r w:rsidR="003103A1">
              <w:rPr>
                <w:noProof/>
                <w:webHidden/>
              </w:rPr>
              <w:tab/>
            </w:r>
            <w:r w:rsidR="003103A1">
              <w:rPr>
                <w:noProof/>
                <w:webHidden/>
              </w:rPr>
              <w:fldChar w:fldCharType="begin"/>
            </w:r>
            <w:r w:rsidR="003103A1">
              <w:rPr>
                <w:noProof/>
                <w:webHidden/>
              </w:rPr>
              <w:instrText xml:space="preserve"> PAGEREF _Toc135861734 \h </w:instrText>
            </w:r>
            <w:r w:rsidR="003103A1">
              <w:rPr>
                <w:noProof/>
                <w:webHidden/>
              </w:rPr>
            </w:r>
            <w:r w:rsidR="003103A1">
              <w:rPr>
                <w:noProof/>
                <w:webHidden/>
              </w:rPr>
              <w:fldChar w:fldCharType="separate"/>
            </w:r>
            <w:r w:rsidR="003103A1">
              <w:rPr>
                <w:noProof/>
                <w:webHidden/>
              </w:rPr>
              <w:t>23</w:t>
            </w:r>
            <w:r w:rsidR="003103A1">
              <w:rPr>
                <w:noProof/>
                <w:webHidden/>
              </w:rPr>
              <w:fldChar w:fldCharType="end"/>
            </w:r>
          </w:hyperlink>
        </w:p>
        <w:p w14:paraId="749731D9" w14:textId="674F3992" w:rsidR="003103A1" w:rsidRDefault="00000000">
          <w:pPr>
            <w:pStyle w:val="TOC3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5861735" w:history="1">
            <w:r w:rsidR="003103A1" w:rsidRPr="00757FF5">
              <w:rPr>
                <w:rStyle w:val="a8"/>
                <w:noProof/>
              </w:rPr>
              <w:t>友元函数、友元类</w:t>
            </w:r>
            <w:r w:rsidR="003103A1">
              <w:rPr>
                <w:noProof/>
                <w:webHidden/>
              </w:rPr>
              <w:tab/>
            </w:r>
            <w:r w:rsidR="003103A1">
              <w:rPr>
                <w:noProof/>
                <w:webHidden/>
              </w:rPr>
              <w:fldChar w:fldCharType="begin"/>
            </w:r>
            <w:r w:rsidR="003103A1">
              <w:rPr>
                <w:noProof/>
                <w:webHidden/>
              </w:rPr>
              <w:instrText xml:space="preserve"> PAGEREF _Toc135861735 \h </w:instrText>
            </w:r>
            <w:r w:rsidR="003103A1">
              <w:rPr>
                <w:noProof/>
                <w:webHidden/>
              </w:rPr>
            </w:r>
            <w:r w:rsidR="003103A1">
              <w:rPr>
                <w:noProof/>
                <w:webHidden/>
              </w:rPr>
              <w:fldChar w:fldCharType="separate"/>
            </w:r>
            <w:r w:rsidR="003103A1">
              <w:rPr>
                <w:noProof/>
                <w:webHidden/>
              </w:rPr>
              <w:t>25</w:t>
            </w:r>
            <w:r w:rsidR="003103A1">
              <w:rPr>
                <w:noProof/>
                <w:webHidden/>
              </w:rPr>
              <w:fldChar w:fldCharType="end"/>
            </w:r>
          </w:hyperlink>
        </w:p>
        <w:p w14:paraId="67603B8B" w14:textId="51926C91" w:rsidR="003103A1" w:rsidRDefault="00000000">
          <w:pPr>
            <w:pStyle w:val="TOC3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5861736" w:history="1">
            <w:r w:rsidR="003103A1" w:rsidRPr="00757FF5">
              <w:rPr>
                <w:rStyle w:val="a8"/>
                <w:noProof/>
              </w:rPr>
              <w:t>数据模块存储</w:t>
            </w:r>
            <w:r w:rsidR="003103A1">
              <w:rPr>
                <w:noProof/>
                <w:webHidden/>
              </w:rPr>
              <w:tab/>
            </w:r>
            <w:r w:rsidR="003103A1">
              <w:rPr>
                <w:noProof/>
                <w:webHidden/>
              </w:rPr>
              <w:fldChar w:fldCharType="begin"/>
            </w:r>
            <w:r w:rsidR="003103A1">
              <w:rPr>
                <w:noProof/>
                <w:webHidden/>
              </w:rPr>
              <w:instrText xml:space="preserve"> PAGEREF _Toc135861736 \h </w:instrText>
            </w:r>
            <w:r w:rsidR="003103A1">
              <w:rPr>
                <w:noProof/>
                <w:webHidden/>
              </w:rPr>
            </w:r>
            <w:r w:rsidR="003103A1">
              <w:rPr>
                <w:noProof/>
                <w:webHidden/>
              </w:rPr>
              <w:fldChar w:fldCharType="separate"/>
            </w:r>
            <w:r w:rsidR="003103A1">
              <w:rPr>
                <w:noProof/>
                <w:webHidden/>
              </w:rPr>
              <w:t>26</w:t>
            </w:r>
            <w:r w:rsidR="003103A1">
              <w:rPr>
                <w:noProof/>
                <w:webHidden/>
              </w:rPr>
              <w:fldChar w:fldCharType="end"/>
            </w:r>
          </w:hyperlink>
        </w:p>
        <w:p w14:paraId="71D93FCD" w14:textId="667C32B5" w:rsidR="003103A1" w:rsidRDefault="00000000">
          <w:pPr>
            <w:pStyle w:val="TOC3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5861737" w:history="1">
            <w:r w:rsidR="003103A1" w:rsidRPr="00757FF5">
              <w:rPr>
                <w:rStyle w:val="a8"/>
                <w:noProof/>
              </w:rPr>
              <w:t>模块的内存分配</w:t>
            </w:r>
            <w:r w:rsidR="003103A1">
              <w:rPr>
                <w:noProof/>
                <w:webHidden/>
              </w:rPr>
              <w:tab/>
            </w:r>
            <w:r w:rsidR="003103A1">
              <w:rPr>
                <w:noProof/>
                <w:webHidden/>
              </w:rPr>
              <w:fldChar w:fldCharType="begin"/>
            </w:r>
            <w:r w:rsidR="003103A1">
              <w:rPr>
                <w:noProof/>
                <w:webHidden/>
              </w:rPr>
              <w:instrText xml:space="preserve"> PAGEREF _Toc135861737 \h </w:instrText>
            </w:r>
            <w:r w:rsidR="003103A1">
              <w:rPr>
                <w:noProof/>
                <w:webHidden/>
              </w:rPr>
            </w:r>
            <w:r w:rsidR="003103A1">
              <w:rPr>
                <w:noProof/>
                <w:webHidden/>
              </w:rPr>
              <w:fldChar w:fldCharType="separate"/>
            </w:r>
            <w:r w:rsidR="003103A1">
              <w:rPr>
                <w:noProof/>
                <w:webHidden/>
              </w:rPr>
              <w:t>26</w:t>
            </w:r>
            <w:r w:rsidR="003103A1">
              <w:rPr>
                <w:noProof/>
                <w:webHidden/>
              </w:rPr>
              <w:fldChar w:fldCharType="end"/>
            </w:r>
          </w:hyperlink>
        </w:p>
        <w:p w14:paraId="3671826D" w14:textId="035DE48F" w:rsidR="003103A1" w:rsidRDefault="00000000">
          <w:pPr>
            <w:pStyle w:val="TOC3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5861738" w:history="1">
            <w:r w:rsidR="003103A1" w:rsidRPr="00757FF5">
              <w:rPr>
                <w:rStyle w:val="a8"/>
                <w:noProof/>
              </w:rPr>
              <w:t>浅拷贝、深拷贝</w:t>
            </w:r>
            <w:r w:rsidR="003103A1">
              <w:rPr>
                <w:noProof/>
                <w:webHidden/>
              </w:rPr>
              <w:tab/>
            </w:r>
            <w:r w:rsidR="003103A1">
              <w:rPr>
                <w:noProof/>
                <w:webHidden/>
              </w:rPr>
              <w:fldChar w:fldCharType="begin"/>
            </w:r>
            <w:r w:rsidR="003103A1">
              <w:rPr>
                <w:noProof/>
                <w:webHidden/>
              </w:rPr>
              <w:instrText xml:space="preserve"> PAGEREF _Toc135861738 \h </w:instrText>
            </w:r>
            <w:r w:rsidR="003103A1">
              <w:rPr>
                <w:noProof/>
                <w:webHidden/>
              </w:rPr>
            </w:r>
            <w:r w:rsidR="003103A1">
              <w:rPr>
                <w:noProof/>
                <w:webHidden/>
              </w:rPr>
              <w:fldChar w:fldCharType="separate"/>
            </w:r>
            <w:r w:rsidR="003103A1">
              <w:rPr>
                <w:noProof/>
                <w:webHidden/>
              </w:rPr>
              <w:t>27</w:t>
            </w:r>
            <w:r w:rsidR="003103A1">
              <w:rPr>
                <w:noProof/>
                <w:webHidden/>
              </w:rPr>
              <w:fldChar w:fldCharType="end"/>
            </w:r>
          </w:hyperlink>
        </w:p>
        <w:p w14:paraId="3BA55941" w14:textId="7239EE0A" w:rsidR="003103A1" w:rsidRDefault="00000000">
          <w:pPr>
            <w:pStyle w:val="TOC3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5861739" w:history="1">
            <w:r w:rsidR="003103A1" w:rsidRPr="00757FF5">
              <w:rPr>
                <w:rStyle w:val="a8"/>
                <w:noProof/>
              </w:rPr>
              <w:t>数据的保护</w:t>
            </w:r>
            <w:r w:rsidR="003103A1">
              <w:rPr>
                <w:noProof/>
                <w:webHidden/>
              </w:rPr>
              <w:tab/>
            </w:r>
            <w:r w:rsidR="003103A1">
              <w:rPr>
                <w:noProof/>
                <w:webHidden/>
              </w:rPr>
              <w:fldChar w:fldCharType="begin"/>
            </w:r>
            <w:r w:rsidR="003103A1">
              <w:rPr>
                <w:noProof/>
                <w:webHidden/>
              </w:rPr>
              <w:instrText xml:space="preserve"> PAGEREF _Toc135861739 \h </w:instrText>
            </w:r>
            <w:r w:rsidR="003103A1">
              <w:rPr>
                <w:noProof/>
                <w:webHidden/>
              </w:rPr>
            </w:r>
            <w:r w:rsidR="003103A1">
              <w:rPr>
                <w:noProof/>
                <w:webHidden/>
              </w:rPr>
              <w:fldChar w:fldCharType="separate"/>
            </w:r>
            <w:r w:rsidR="003103A1">
              <w:rPr>
                <w:noProof/>
                <w:webHidden/>
              </w:rPr>
              <w:t>27</w:t>
            </w:r>
            <w:r w:rsidR="003103A1">
              <w:rPr>
                <w:noProof/>
                <w:webHidden/>
              </w:rPr>
              <w:fldChar w:fldCharType="end"/>
            </w:r>
          </w:hyperlink>
        </w:p>
        <w:p w14:paraId="515DDB4B" w14:textId="558ECE8C" w:rsidR="003103A1" w:rsidRDefault="00000000">
          <w:pPr>
            <w:pStyle w:val="TOC2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5861740" w:history="1">
            <w:r w:rsidR="003103A1" w:rsidRPr="00757FF5">
              <w:rPr>
                <w:rStyle w:val="a8"/>
                <w:noProof/>
              </w:rPr>
              <w:t>2.代码实现与运行截图</w:t>
            </w:r>
            <w:r w:rsidR="003103A1">
              <w:rPr>
                <w:noProof/>
                <w:webHidden/>
              </w:rPr>
              <w:tab/>
            </w:r>
            <w:r w:rsidR="003103A1">
              <w:rPr>
                <w:noProof/>
                <w:webHidden/>
              </w:rPr>
              <w:fldChar w:fldCharType="begin"/>
            </w:r>
            <w:r w:rsidR="003103A1">
              <w:rPr>
                <w:noProof/>
                <w:webHidden/>
              </w:rPr>
              <w:instrText xml:space="preserve"> PAGEREF _Toc135861740 \h </w:instrText>
            </w:r>
            <w:r w:rsidR="003103A1">
              <w:rPr>
                <w:noProof/>
                <w:webHidden/>
              </w:rPr>
            </w:r>
            <w:r w:rsidR="003103A1">
              <w:rPr>
                <w:noProof/>
                <w:webHidden/>
              </w:rPr>
              <w:fldChar w:fldCharType="separate"/>
            </w:r>
            <w:r w:rsidR="003103A1">
              <w:rPr>
                <w:noProof/>
                <w:webHidden/>
              </w:rPr>
              <w:t>28</w:t>
            </w:r>
            <w:r w:rsidR="003103A1">
              <w:rPr>
                <w:noProof/>
                <w:webHidden/>
              </w:rPr>
              <w:fldChar w:fldCharType="end"/>
            </w:r>
          </w:hyperlink>
        </w:p>
        <w:p w14:paraId="18B2AD6E" w14:textId="152AB806" w:rsidR="003103A1" w:rsidRDefault="00000000">
          <w:pPr>
            <w:pStyle w:val="TOC3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5861741" w:history="1">
            <w:r w:rsidR="003103A1" w:rsidRPr="00757FF5">
              <w:rPr>
                <w:rStyle w:val="a8"/>
                <w:noProof/>
              </w:rPr>
              <w:t>2.1</w:t>
            </w:r>
            <w:r w:rsidR="003103A1">
              <w:rPr>
                <w:noProof/>
                <w:webHidden/>
              </w:rPr>
              <w:tab/>
            </w:r>
            <w:r w:rsidR="003103A1">
              <w:rPr>
                <w:noProof/>
                <w:webHidden/>
              </w:rPr>
              <w:fldChar w:fldCharType="begin"/>
            </w:r>
            <w:r w:rsidR="003103A1">
              <w:rPr>
                <w:noProof/>
                <w:webHidden/>
              </w:rPr>
              <w:instrText xml:space="preserve"> PAGEREF _Toc135861741 \h </w:instrText>
            </w:r>
            <w:r w:rsidR="003103A1">
              <w:rPr>
                <w:noProof/>
                <w:webHidden/>
              </w:rPr>
            </w:r>
            <w:r w:rsidR="003103A1">
              <w:rPr>
                <w:noProof/>
                <w:webHidden/>
              </w:rPr>
              <w:fldChar w:fldCharType="separate"/>
            </w:r>
            <w:r w:rsidR="003103A1">
              <w:rPr>
                <w:noProof/>
                <w:webHidden/>
              </w:rPr>
              <w:t>28</w:t>
            </w:r>
            <w:r w:rsidR="003103A1">
              <w:rPr>
                <w:noProof/>
                <w:webHidden/>
              </w:rPr>
              <w:fldChar w:fldCharType="end"/>
            </w:r>
          </w:hyperlink>
        </w:p>
        <w:p w14:paraId="19B41EFE" w14:textId="5FEA18B5" w:rsidR="003103A1" w:rsidRDefault="00000000">
          <w:pPr>
            <w:pStyle w:val="TOC3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5861742" w:history="1">
            <w:r w:rsidR="003103A1" w:rsidRPr="00757FF5">
              <w:rPr>
                <w:rStyle w:val="a8"/>
                <w:noProof/>
              </w:rPr>
              <w:t>2.2</w:t>
            </w:r>
            <w:r w:rsidR="003103A1">
              <w:rPr>
                <w:noProof/>
                <w:webHidden/>
              </w:rPr>
              <w:tab/>
            </w:r>
            <w:r w:rsidR="003103A1">
              <w:rPr>
                <w:noProof/>
                <w:webHidden/>
              </w:rPr>
              <w:fldChar w:fldCharType="begin"/>
            </w:r>
            <w:r w:rsidR="003103A1">
              <w:rPr>
                <w:noProof/>
                <w:webHidden/>
              </w:rPr>
              <w:instrText xml:space="preserve"> PAGEREF _Toc135861742 \h </w:instrText>
            </w:r>
            <w:r w:rsidR="003103A1">
              <w:rPr>
                <w:noProof/>
                <w:webHidden/>
              </w:rPr>
            </w:r>
            <w:r w:rsidR="003103A1">
              <w:rPr>
                <w:noProof/>
                <w:webHidden/>
              </w:rPr>
              <w:fldChar w:fldCharType="separate"/>
            </w:r>
            <w:r w:rsidR="003103A1">
              <w:rPr>
                <w:noProof/>
                <w:webHidden/>
              </w:rPr>
              <w:t>31</w:t>
            </w:r>
            <w:r w:rsidR="003103A1">
              <w:rPr>
                <w:noProof/>
                <w:webHidden/>
              </w:rPr>
              <w:fldChar w:fldCharType="end"/>
            </w:r>
          </w:hyperlink>
        </w:p>
        <w:p w14:paraId="2E15BB6F" w14:textId="08EFB2CC" w:rsidR="003103A1" w:rsidRDefault="00000000">
          <w:pPr>
            <w:pStyle w:val="TOC3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5861743" w:history="1">
            <w:r w:rsidR="003103A1" w:rsidRPr="00757FF5">
              <w:rPr>
                <w:rStyle w:val="a8"/>
                <w:noProof/>
              </w:rPr>
              <w:t>2.3</w:t>
            </w:r>
            <w:r w:rsidR="003103A1">
              <w:rPr>
                <w:noProof/>
                <w:webHidden/>
              </w:rPr>
              <w:tab/>
            </w:r>
            <w:r w:rsidR="003103A1">
              <w:rPr>
                <w:noProof/>
                <w:webHidden/>
              </w:rPr>
              <w:fldChar w:fldCharType="begin"/>
            </w:r>
            <w:r w:rsidR="003103A1">
              <w:rPr>
                <w:noProof/>
                <w:webHidden/>
              </w:rPr>
              <w:instrText xml:space="preserve"> PAGEREF _Toc135861743 \h </w:instrText>
            </w:r>
            <w:r w:rsidR="003103A1">
              <w:rPr>
                <w:noProof/>
                <w:webHidden/>
              </w:rPr>
            </w:r>
            <w:r w:rsidR="003103A1">
              <w:rPr>
                <w:noProof/>
                <w:webHidden/>
              </w:rPr>
              <w:fldChar w:fldCharType="separate"/>
            </w:r>
            <w:r w:rsidR="003103A1">
              <w:rPr>
                <w:noProof/>
                <w:webHidden/>
              </w:rPr>
              <w:t>33</w:t>
            </w:r>
            <w:r w:rsidR="003103A1">
              <w:rPr>
                <w:noProof/>
                <w:webHidden/>
              </w:rPr>
              <w:fldChar w:fldCharType="end"/>
            </w:r>
          </w:hyperlink>
        </w:p>
        <w:p w14:paraId="12C45DE7" w14:textId="4C99D050" w:rsidR="003103A1" w:rsidRDefault="00000000">
          <w:pPr>
            <w:pStyle w:val="TOC3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5861744" w:history="1">
            <w:r w:rsidR="003103A1" w:rsidRPr="00757FF5">
              <w:rPr>
                <w:rStyle w:val="a8"/>
                <w:noProof/>
              </w:rPr>
              <w:t>2.4</w:t>
            </w:r>
            <w:r w:rsidR="003103A1">
              <w:rPr>
                <w:noProof/>
                <w:webHidden/>
              </w:rPr>
              <w:tab/>
            </w:r>
            <w:r w:rsidR="003103A1">
              <w:rPr>
                <w:noProof/>
                <w:webHidden/>
              </w:rPr>
              <w:fldChar w:fldCharType="begin"/>
            </w:r>
            <w:r w:rsidR="003103A1">
              <w:rPr>
                <w:noProof/>
                <w:webHidden/>
              </w:rPr>
              <w:instrText xml:space="preserve"> PAGEREF _Toc135861744 \h </w:instrText>
            </w:r>
            <w:r w:rsidR="003103A1">
              <w:rPr>
                <w:noProof/>
                <w:webHidden/>
              </w:rPr>
            </w:r>
            <w:r w:rsidR="003103A1">
              <w:rPr>
                <w:noProof/>
                <w:webHidden/>
              </w:rPr>
              <w:fldChar w:fldCharType="separate"/>
            </w:r>
            <w:r w:rsidR="003103A1">
              <w:rPr>
                <w:noProof/>
                <w:webHidden/>
              </w:rPr>
              <w:t>37</w:t>
            </w:r>
            <w:r w:rsidR="003103A1">
              <w:rPr>
                <w:noProof/>
                <w:webHidden/>
              </w:rPr>
              <w:fldChar w:fldCharType="end"/>
            </w:r>
          </w:hyperlink>
        </w:p>
        <w:p w14:paraId="125332D3" w14:textId="7B5F417B" w:rsidR="003103A1" w:rsidRDefault="00000000">
          <w:pPr>
            <w:pStyle w:val="TOC3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5861745" w:history="1">
            <w:r w:rsidR="003103A1" w:rsidRPr="00757FF5">
              <w:rPr>
                <w:rStyle w:val="a8"/>
                <w:noProof/>
              </w:rPr>
              <w:t>2.5</w:t>
            </w:r>
            <w:r w:rsidR="003103A1">
              <w:rPr>
                <w:noProof/>
                <w:webHidden/>
              </w:rPr>
              <w:tab/>
            </w:r>
            <w:r w:rsidR="003103A1">
              <w:rPr>
                <w:noProof/>
                <w:webHidden/>
              </w:rPr>
              <w:fldChar w:fldCharType="begin"/>
            </w:r>
            <w:r w:rsidR="003103A1">
              <w:rPr>
                <w:noProof/>
                <w:webHidden/>
              </w:rPr>
              <w:instrText xml:space="preserve"> PAGEREF _Toc135861745 \h </w:instrText>
            </w:r>
            <w:r w:rsidR="003103A1">
              <w:rPr>
                <w:noProof/>
                <w:webHidden/>
              </w:rPr>
            </w:r>
            <w:r w:rsidR="003103A1">
              <w:rPr>
                <w:noProof/>
                <w:webHidden/>
              </w:rPr>
              <w:fldChar w:fldCharType="separate"/>
            </w:r>
            <w:r w:rsidR="003103A1">
              <w:rPr>
                <w:noProof/>
                <w:webHidden/>
              </w:rPr>
              <w:t>41</w:t>
            </w:r>
            <w:r w:rsidR="003103A1">
              <w:rPr>
                <w:noProof/>
                <w:webHidden/>
              </w:rPr>
              <w:fldChar w:fldCharType="end"/>
            </w:r>
          </w:hyperlink>
        </w:p>
        <w:p w14:paraId="1CD17C35" w14:textId="01934B18" w:rsidR="003103A1" w:rsidRDefault="00000000">
          <w:pPr>
            <w:pStyle w:val="TOC3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5861746" w:history="1">
            <w:r w:rsidR="003103A1" w:rsidRPr="00757FF5">
              <w:rPr>
                <w:rStyle w:val="a8"/>
                <w:noProof/>
              </w:rPr>
              <w:t>2.6</w:t>
            </w:r>
            <w:r w:rsidR="003103A1">
              <w:rPr>
                <w:noProof/>
                <w:webHidden/>
              </w:rPr>
              <w:tab/>
            </w:r>
            <w:r w:rsidR="003103A1">
              <w:rPr>
                <w:noProof/>
                <w:webHidden/>
              </w:rPr>
              <w:fldChar w:fldCharType="begin"/>
            </w:r>
            <w:r w:rsidR="003103A1">
              <w:rPr>
                <w:noProof/>
                <w:webHidden/>
              </w:rPr>
              <w:instrText xml:space="preserve"> PAGEREF _Toc135861746 \h </w:instrText>
            </w:r>
            <w:r w:rsidR="003103A1">
              <w:rPr>
                <w:noProof/>
                <w:webHidden/>
              </w:rPr>
            </w:r>
            <w:r w:rsidR="003103A1">
              <w:rPr>
                <w:noProof/>
                <w:webHidden/>
              </w:rPr>
              <w:fldChar w:fldCharType="separate"/>
            </w:r>
            <w:r w:rsidR="003103A1">
              <w:rPr>
                <w:noProof/>
                <w:webHidden/>
              </w:rPr>
              <w:t>43</w:t>
            </w:r>
            <w:r w:rsidR="003103A1">
              <w:rPr>
                <w:noProof/>
                <w:webHidden/>
              </w:rPr>
              <w:fldChar w:fldCharType="end"/>
            </w:r>
          </w:hyperlink>
        </w:p>
        <w:p w14:paraId="2B96AF88" w14:textId="104B0239" w:rsidR="003103A1" w:rsidRDefault="00000000">
          <w:pPr>
            <w:pStyle w:val="TOC3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5861747" w:history="1">
            <w:r w:rsidR="003103A1" w:rsidRPr="00757FF5">
              <w:rPr>
                <w:rStyle w:val="a8"/>
                <w:noProof/>
              </w:rPr>
              <w:t>2.7</w:t>
            </w:r>
            <w:r w:rsidR="003103A1">
              <w:rPr>
                <w:noProof/>
                <w:webHidden/>
              </w:rPr>
              <w:tab/>
            </w:r>
            <w:r w:rsidR="003103A1">
              <w:rPr>
                <w:noProof/>
                <w:webHidden/>
              </w:rPr>
              <w:fldChar w:fldCharType="begin"/>
            </w:r>
            <w:r w:rsidR="003103A1">
              <w:rPr>
                <w:noProof/>
                <w:webHidden/>
              </w:rPr>
              <w:instrText xml:space="preserve"> PAGEREF _Toc135861747 \h </w:instrText>
            </w:r>
            <w:r w:rsidR="003103A1">
              <w:rPr>
                <w:noProof/>
                <w:webHidden/>
              </w:rPr>
            </w:r>
            <w:r w:rsidR="003103A1">
              <w:rPr>
                <w:noProof/>
                <w:webHidden/>
              </w:rPr>
              <w:fldChar w:fldCharType="separate"/>
            </w:r>
            <w:r w:rsidR="003103A1">
              <w:rPr>
                <w:noProof/>
                <w:webHidden/>
              </w:rPr>
              <w:t>46</w:t>
            </w:r>
            <w:r w:rsidR="003103A1">
              <w:rPr>
                <w:noProof/>
                <w:webHidden/>
              </w:rPr>
              <w:fldChar w:fldCharType="end"/>
            </w:r>
          </w:hyperlink>
        </w:p>
        <w:p w14:paraId="4ED8C9AD" w14:textId="6EA1AE41" w:rsidR="003103A1" w:rsidRDefault="00000000">
          <w:pPr>
            <w:pStyle w:val="TOC3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5861748" w:history="1">
            <w:r w:rsidR="003103A1" w:rsidRPr="00757FF5">
              <w:rPr>
                <w:rStyle w:val="a8"/>
                <w:noProof/>
              </w:rPr>
              <w:t>2.8</w:t>
            </w:r>
            <w:r w:rsidR="003103A1">
              <w:rPr>
                <w:noProof/>
                <w:webHidden/>
              </w:rPr>
              <w:tab/>
            </w:r>
            <w:r w:rsidR="003103A1">
              <w:rPr>
                <w:noProof/>
                <w:webHidden/>
              </w:rPr>
              <w:fldChar w:fldCharType="begin"/>
            </w:r>
            <w:r w:rsidR="003103A1">
              <w:rPr>
                <w:noProof/>
                <w:webHidden/>
              </w:rPr>
              <w:instrText xml:space="preserve"> PAGEREF _Toc135861748 \h </w:instrText>
            </w:r>
            <w:r w:rsidR="003103A1">
              <w:rPr>
                <w:noProof/>
                <w:webHidden/>
              </w:rPr>
            </w:r>
            <w:r w:rsidR="003103A1">
              <w:rPr>
                <w:noProof/>
                <w:webHidden/>
              </w:rPr>
              <w:fldChar w:fldCharType="separate"/>
            </w:r>
            <w:r w:rsidR="003103A1">
              <w:rPr>
                <w:noProof/>
                <w:webHidden/>
              </w:rPr>
              <w:t>49</w:t>
            </w:r>
            <w:r w:rsidR="003103A1">
              <w:rPr>
                <w:noProof/>
                <w:webHidden/>
              </w:rPr>
              <w:fldChar w:fldCharType="end"/>
            </w:r>
          </w:hyperlink>
        </w:p>
        <w:p w14:paraId="6DBDC072" w14:textId="1DA7AB37" w:rsidR="003103A1" w:rsidRDefault="00000000">
          <w:pPr>
            <w:pStyle w:val="TOC3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5861749" w:history="1">
            <w:r w:rsidR="003103A1" w:rsidRPr="00757FF5">
              <w:rPr>
                <w:rStyle w:val="a8"/>
                <w:noProof/>
              </w:rPr>
              <w:t>2.9</w:t>
            </w:r>
            <w:r w:rsidR="003103A1">
              <w:rPr>
                <w:noProof/>
                <w:webHidden/>
              </w:rPr>
              <w:tab/>
            </w:r>
            <w:r w:rsidR="003103A1">
              <w:rPr>
                <w:noProof/>
                <w:webHidden/>
              </w:rPr>
              <w:fldChar w:fldCharType="begin"/>
            </w:r>
            <w:r w:rsidR="003103A1">
              <w:rPr>
                <w:noProof/>
                <w:webHidden/>
              </w:rPr>
              <w:instrText xml:space="preserve"> PAGEREF _Toc135861749 \h </w:instrText>
            </w:r>
            <w:r w:rsidR="003103A1">
              <w:rPr>
                <w:noProof/>
                <w:webHidden/>
              </w:rPr>
            </w:r>
            <w:r w:rsidR="003103A1">
              <w:rPr>
                <w:noProof/>
                <w:webHidden/>
              </w:rPr>
              <w:fldChar w:fldCharType="separate"/>
            </w:r>
            <w:r w:rsidR="003103A1">
              <w:rPr>
                <w:noProof/>
                <w:webHidden/>
              </w:rPr>
              <w:t>54</w:t>
            </w:r>
            <w:r w:rsidR="003103A1">
              <w:rPr>
                <w:noProof/>
                <w:webHidden/>
              </w:rPr>
              <w:fldChar w:fldCharType="end"/>
            </w:r>
          </w:hyperlink>
        </w:p>
        <w:p w14:paraId="238CC403" w14:textId="4E8C1894" w:rsidR="003103A1" w:rsidRDefault="00000000">
          <w:pPr>
            <w:pStyle w:val="TOC2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5861750" w:history="1">
            <w:r w:rsidR="003103A1" w:rsidRPr="00757FF5">
              <w:rPr>
                <w:rStyle w:val="a8"/>
                <w:noProof/>
              </w:rPr>
              <w:t>3.领悟与反思</w:t>
            </w:r>
            <w:r w:rsidR="003103A1">
              <w:rPr>
                <w:noProof/>
                <w:webHidden/>
              </w:rPr>
              <w:tab/>
            </w:r>
            <w:r w:rsidR="003103A1">
              <w:rPr>
                <w:noProof/>
                <w:webHidden/>
              </w:rPr>
              <w:fldChar w:fldCharType="begin"/>
            </w:r>
            <w:r w:rsidR="003103A1">
              <w:rPr>
                <w:noProof/>
                <w:webHidden/>
              </w:rPr>
              <w:instrText xml:space="preserve"> PAGEREF _Toc135861750 \h </w:instrText>
            </w:r>
            <w:r w:rsidR="003103A1">
              <w:rPr>
                <w:noProof/>
                <w:webHidden/>
              </w:rPr>
            </w:r>
            <w:r w:rsidR="003103A1">
              <w:rPr>
                <w:noProof/>
                <w:webHidden/>
              </w:rPr>
              <w:fldChar w:fldCharType="separate"/>
            </w:r>
            <w:r w:rsidR="003103A1">
              <w:rPr>
                <w:noProof/>
                <w:webHidden/>
              </w:rPr>
              <w:t>55</w:t>
            </w:r>
            <w:r w:rsidR="003103A1">
              <w:rPr>
                <w:noProof/>
                <w:webHidden/>
              </w:rPr>
              <w:fldChar w:fldCharType="end"/>
            </w:r>
          </w:hyperlink>
        </w:p>
        <w:p w14:paraId="6A485E76" w14:textId="408451D4" w:rsidR="003103A1" w:rsidRDefault="00000000">
          <w:pPr>
            <w:pStyle w:val="TOC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5861751" w:history="1">
            <w:r w:rsidR="003103A1" w:rsidRPr="00757FF5">
              <w:rPr>
                <w:rStyle w:val="a8"/>
                <w:noProof/>
              </w:rPr>
              <w:t>三．模块类型认同：多态</w:t>
            </w:r>
            <w:r w:rsidR="003103A1">
              <w:rPr>
                <w:noProof/>
                <w:webHidden/>
              </w:rPr>
              <w:tab/>
            </w:r>
            <w:r w:rsidR="003103A1">
              <w:rPr>
                <w:noProof/>
                <w:webHidden/>
              </w:rPr>
              <w:fldChar w:fldCharType="begin"/>
            </w:r>
            <w:r w:rsidR="003103A1">
              <w:rPr>
                <w:noProof/>
                <w:webHidden/>
              </w:rPr>
              <w:instrText xml:space="preserve"> PAGEREF _Toc135861751 \h </w:instrText>
            </w:r>
            <w:r w:rsidR="003103A1">
              <w:rPr>
                <w:noProof/>
                <w:webHidden/>
              </w:rPr>
            </w:r>
            <w:r w:rsidR="003103A1">
              <w:rPr>
                <w:noProof/>
                <w:webHidden/>
              </w:rPr>
              <w:fldChar w:fldCharType="separate"/>
            </w:r>
            <w:r w:rsidR="003103A1">
              <w:rPr>
                <w:noProof/>
                <w:webHidden/>
              </w:rPr>
              <w:t>55</w:t>
            </w:r>
            <w:r w:rsidR="003103A1">
              <w:rPr>
                <w:noProof/>
                <w:webHidden/>
              </w:rPr>
              <w:fldChar w:fldCharType="end"/>
            </w:r>
          </w:hyperlink>
        </w:p>
        <w:p w14:paraId="755CB79F" w14:textId="69E1CF77" w:rsidR="003103A1" w:rsidRDefault="00000000">
          <w:pPr>
            <w:pStyle w:val="TOC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5861752" w:history="1">
            <w:r w:rsidR="003103A1" w:rsidRPr="00757FF5">
              <w:rPr>
                <w:rStyle w:val="a8"/>
                <w:noProof/>
              </w:rPr>
              <w:t>四．其他部分</w:t>
            </w:r>
            <w:r w:rsidR="003103A1">
              <w:rPr>
                <w:noProof/>
                <w:webHidden/>
              </w:rPr>
              <w:tab/>
            </w:r>
            <w:r w:rsidR="003103A1">
              <w:rPr>
                <w:noProof/>
                <w:webHidden/>
              </w:rPr>
              <w:fldChar w:fldCharType="begin"/>
            </w:r>
            <w:r w:rsidR="003103A1">
              <w:rPr>
                <w:noProof/>
                <w:webHidden/>
              </w:rPr>
              <w:instrText xml:space="preserve"> PAGEREF _Toc135861752 \h </w:instrText>
            </w:r>
            <w:r w:rsidR="003103A1">
              <w:rPr>
                <w:noProof/>
                <w:webHidden/>
              </w:rPr>
            </w:r>
            <w:r w:rsidR="003103A1">
              <w:rPr>
                <w:noProof/>
                <w:webHidden/>
              </w:rPr>
              <w:fldChar w:fldCharType="separate"/>
            </w:r>
            <w:r w:rsidR="003103A1">
              <w:rPr>
                <w:noProof/>
                <w:webHidden/>
              </w:rPr>
              <w:t>55</w:t>
            </w:r>
            <w:r w:rsidR="003103A1">
              <w:rPr>
                <w:noProof/>
                <w:webHidden/>
              </w:rPr>
              <w:fldChar w:fldCharType="end"/>
            </w:r>
          </w:hyperlink>
        </w:p>
        <w:p w14:paraId="0DE64B3E" w14:textId="00FD380A" w:rsidR="00C62511" w:rsidRDefault="00C95C0B" w:rsidP="00C95C0B">
          <w:r>
            <w:rPr>
              <w:b/>
              <w:bCs/>
              <w:lang w:val="zh-CN"/>
            </w:rPr>
            <w:fldChar w:fldCharType="end"/>
          </w:r>
        </w:p>
      </w:sdtContent>
    </w:sdt>
    <w:p w14:paraId="6052B0E0" w14:textId="01166FDA" w:rsidR="00C62511" w:rsidRPr="00A870BE" w:rsidRDefault="00C95C0B" w:rsidP="000D5F5C">
      <w:pPr>
        <w:widowControl/>
        <w:jc w:val="left"/>
      </w:pPr>
      <w:r>
        <w:br w:type="page"/>
      </w:r>
    </w:p>
    <w:p w14:paraId="19612103" w14:textId="77777777" w:rsidR="00C03FAE" w:rsidRDefault="000E0355" w:rsidP="00566298">
      <w:pPr>
        <w:pStyle w:val="1"/>
      </w:pPr>
      <w:bookmarkStart w:id="1" w:name="_Toc135861721"/>
      <w:proofErr w:type="gramStart"/>
      <w:r>
        <w:rPr>
          <w:rFonts w:hint="eastAsia"/>
        </w:rPr>
        <w:lastRenderedPageBreak/>
        <w:t>一</w:t>
      </w:r>
      <w:proofErr w:type="gramEnd"/>
      <w:r>
        <w:rPr>
          <w:rFonts w:hint="eastAsia"/>
        </w:rPr>
        <w:t>．</w:t>
      </w:r>
      <w:r w:rsidR="00C03FAE">
        <w:rPr>
          <w:rFonts w:hint="eastAsia"/>
        </w:rPr>
        <w:t>复杂</w:t>
      </w:r>
      <w:r w:rsidR="00566298">
        <w:rPr>
          <w:rFonts w:hint="eastAsia"/>
        </w:rPr>
        <w:t>模块</w:t>
      </w:r>
      <w:r w:rsidR="00C03FAE">
        <w:rPr>
          <w:rFonts w:hint="eastAsia"/>
        </w:rPr>
        <w:t>的构造与解体</w:t>
      </w:r>
      <w:bookmarkEnd w:id="1"/>
    </w:p>
    <w:p w14:paraId="668586F1" w14:textId="7A0221AF" w:rsidR="00344D3D" w:rsidRDefault="00293483" w:rsidP="00BD633B">
      <w:pPr>
        <w:pStyle w:val="2"/>
      </w:pPr>
      <w:bookmarkStart w:id="2" w:name="_Toc135861722"/>
      <w:r>
        <w:rPr>
          <w:rFonts w:hint="eastAsia"/>
        </w:rPr>
        <w:t>1.复杂模块（类）的组成构造与解体意义和语法关联理解</w:t>
      </w:r>
      <w:bookmarkEnd w:id="2"/>
    </w:p>
    <w:p w14:paraId="69A5DBCD" w14:textId="62B04C2D" w:rsidR="003C677C" w:rsidRDefault="003C677C" w:rsidP="003C677C">
      <w:pPr>
        <w:pStyle w:val="Note"/>
        <w:spacing w:before="156" w:after="156"/>
      </w:pPr>
      <w:r>
        <w:rPr>
          <w:rFonts w:hint="eastAsia"/>
        </w:rPr>
        <w:t>功能模块：能够相对独立出</w:t>
      </w:r>
      <w:proofErr w:type="gramStart"/>
      <w:r>
        <w:rPr>
          <w:rFonts w:hint="eastAsia"/>
        </w:rPr>
        <w:t>来作</w:t>
      </w:r>
      <w:proofErr w:type="gramEnd"/>
      <w:r>
        <w:rPr>
          <w:rFonts w:hint="eastAsia"/>
        </w:rPr>
        <w:t>一个单元</w:t>
      </w:r>
      <w:r>
        <w:br/>
      </w:r>
      <w:r>
        <w:rPr>
          <w:rFonts w:hint="eastAsia"/>
        </w:rPr>
        <w:t>一个</w:t>
      </w:r>
      <w:r w:rsidRPr="003C677C">
        <w:rPr>
          <w:rFonts w:hint="eastAsia"/>
        </w:rPr>
        <w:t>与外界</w:t>
      </w:r>
      <w:r>
        <w:rPr>
          <w:rFonts w:hint="eastAsia"/>
        </w:rPr>
        <w:t>相对独立的单元可以理解为模块，这个模块对外界具备一定的功能，我们可以称为功能模块。任何一个大模块（系统）都是由子模块的集合按照一个结构构成，向外展现出一定的功能。</w:t>
      </w:r>
    </w:p>
    <w:p w14:paraId="34972C99" w14:textId="4BA10A61" w:rsidR="003C677C" w:rsidRDefault="003C677C" w:rsidP="003C677C">
      <w:pPr>
        <w:pStyle w:val="Note"/>
        <w:spacing w:before="156" w:after="156"/>
      </w:pPr>
      <w:r>
        <w:rPr>
          <w:rFonts w:hint="eastAsia"/>
        </w:rPr>
        <w:t>解决问题的关键是分解问题，核心是用功能化、模块化思想去分解问题</w:t>
      </w:r>
    </w:p>
    <w:p w14:paraId="43D79BC9" w14:textId="0E3DDAB7" w:rsidR="003C677C" w:rsidRDefault="003C677C" w:rsidP="003C677C">
      <w:pPr>
        <w:pStyle w:val="Note"/>
        <w:spacing w:before="156" w:after="156"/>
      </w:pPr>
      <w:r>
        <w:rPr>
          <w:rFonts w:hint="eastAsia"/>
        </w:rPr>
        <w:t>如何功能化模块化：自顶向下，逐步细化，将小功能作为一个独立功能单元</w:t>
      </w:r>
    </w:p>
    <w:p w14:paraId="6ACA2238" w14:textId="71CAE33A" w:rsidR="003C677C" w:rsidRDefault="003C677C" w:rsidP="003C677C">
      <w:pPr>
        <w:pStyle w:val="Note"/>
        <w:spacing w:before="156" w:after="156"/>
      </w:pPr>
      <w:r>
        <w:rPr>
          <w:rFonts w:hint="eastAsia"/>
        </w:rPr>
        <w:t>开始时要简单问题复杂化</w:t>
      </w:r>
    </w:p>
    <w:p w14:paraId="2DAE5821" w14:textId="02D45B59" w:rsidR="00237EDF" w:rsidRDefault="00237EDF" w:rsidP="003C677C">
      <w:pPr>
        <w:pStyle w:val="Note"/>
        <w:spacing w:before="156" w:after="156"/>
      </w:pPr>
      <w:r>
        <w:rPr>
          <w:rFonts w:hint="eastAsia"/>
        </w:rPr>
        <w:t>将算法转换为代码</w:t>
      </w:r>
      <w:r>
        <w:br/>
      </w:r>
      <w:r>
        <w:rPr>
          <w:rFonts w:hint="eastAsia"/>
        </w:rPr>
        <w:t>void</w:t>
      </w:r>
      <w:r>
        <w:t xml:space="preserve"> </w:t>
      </w:r>
      <w:r>
        <w:rPr>
          <w:rFonts w:hint="eastAsia"/>
        </w:rPr>
        <w:t>function</w:t>
      </w:r>
      <w:r>
        <w:t>() {</w:t>
      </w:r>
      <w:r>
        <w:br/>
        <w:t xml:space="preserve">// </w:t>
      </w:r>
      <w:r>
        <w:rPr>
          <w:rFonts w:hint="eastAsia"/>
        </w:rPr>
        <w:t>算法思想：把大象</w:t>
      </w:r>
      <w:proofErr w:type="gramStart"/>
      <w:r>
        <w:rPr>
          <w:rFonts w:hint="eastAsia"/>
        </w:rPr>
        <w:t>关进冰箱</w:t>
      </w:r>
      <w:proofErr w:type="gramEnd"/>
      <w:r>
        <w:rPr>
          <w:rFonts w:hint="eastAsia"/>
        </w:rPr>
        <w:t>分为三步</w:t>
      </w:r>
      <w:r>
        <w:br/>
        <w:t xml:space="preserve">    // 1. </w:t>
      </w:r>
      <w:r>
        <w:rPr>
          <w:rFonts w:hint="eastAsia"/>
        </w:rPr>
        <w:t>打开冰箱门</w:t>
      </w:r>
      <w:r>
        <w:br/>
        <w:t xml:space="preserve">    </w:t>
      </w:r>
      <w:r>
        <w:rPr>
          <w:rFonts w:hint="eastAsia"/>
        </w:rPr>
        <w:t>func</w:t>
      </w:r>
      <w:r>
        <w:t>1(open door)</w:t>
      </w:r>
      <w:r>
        <w:br/>
        <w:t xml:space="preserve">    ….</w:t>
      </w:r>
      <w:r>
        <w:br/>
        <w:t>}</w:t>
      </w:r>
    </w:p>
    <w:p w14:paraId="34D63AE7" w14:textId="654E8770" w:rsidR="00237EDF" w:rsidRDefault="00237EDF" w:rsidP="003C677C">
      <w:pPr>
        <w:pStyle w:val="Note"/>
        <w:spacing w:before="156" w:after="156"/>
      </w:pPr>
      <w:r>
        <w:rPr>
          <w:rFonts w:hint="eastAsia"/>
        </w:rPr>
        <w:t>自顶向下，逐步累积，小模块积累为大模块</w:t>
      </w:r>
      <w:r>
        <w:br/>
      </w:r>
      <w:r>
        <w:rPr>
          <w:rFonts w:hint="eastAsia"/>
        </w:rPr>
        <w:t>我们对事物全局没有全面的认识时，就需要从小到向大，由点及面进行扩展，以至最终认识事物。</w:t>
      </w:r>
    </w:p>
    <w:p w14:paraId="5DFEF741" w14:textId="3A2402EB" w:rsidR="00237EDF" w:rsidRDefault="00237EDF" w:rsidP="003C677C">
      <w:pPr>
        <w:pStyle w:val="Note"/>
        <w:spacing w:before="156" w:after="156"/>
      </w:pPr>
      <w:r>
        <w:rPr>
          <w:rFonts w:hint="eastAsia"/>
        </w:rPr>
        <w:t>模块的结构与构建（模块构建要提供构造说明书）</w:t>
      </w:r>
      <w:r>
        <w:br/>
      </w:r>
      <w:r>
        <w:rPr>
          <w:rFonts w:hint="eastAsia"/>
        </w:rPr>
        <w:t xml:space="preserve">模块名 </w:t>
      </w:r>
      <w:r>
        <w:t>{</w:t>
      </w:r>
      <w:r>
        <w:br/>
        <w:t xml:space="preserve">    </w:t>
      </w:r>
      <w:r>
        <w:rPr>
          <w:rFonts w:hint="eastAsia"/>
        </w:rPr>
        <w:t>子元素个体集合</w:t>
      </w:r>
      <w:r>
        <w:br/>
        <w:t xml:space="preserve">    </w:t>
      </w:r>
      <w:r>
        <w:rPr>
          <w:rFonts w:hint="eastAsia"/>
        </w:rPr>
        <w:t>子元素关系</w:t>
      </w:r>
      <w:r>
        <w:br/>
        <w:t>}</w:t>
      </w:r>
    </w:p>
    <w:p w14:paraId="53ECB804" w14:textId="3724D7C6" w:rsidR="005521A3" w:rsidRDefault="00237EDF" w:rsidP="003C677C">
      <w:pPr>
        <w:pStyle w:val="Note"/>
        <w:spacing w:before="156" w:after="156"/>
      </w:pPr>
      <w:r>
        <w:rPr>
          <w:rFonts w:hint="eastAsia"/>
        </w:rPr>
        <w:t>封装和接口（模块元素对内外区别）</w:t>
      </w:r>
      <w:r>
        <w:br/>
      </w:r>
      <w:r>
        <w:rPr>
          <w:rFonts w:hint="eastAsia"/>
        </w:rPr>
        <w:t>一个</w:t>
      </w:r>
      <w:r w:rsidR="005521A3">
        <w:rPr>
          <w:rFonts w:hint="eastAsia"/>
        </w:rPr>
        <w:t>模块通用定义</w:t>
      </w:r>
      <w:r w:rsidR="005521A3">
        <w:br/>
      </w:r>
      <w:r w:rsidR="005521A3">
        <w:rPr>
          <w:rFonts w:hint="eastAsia"/>
        </w:rPr>
        <w:t>模块名 {</w:t>
      </w:r>
      <w:r w:rsidR="005521A3">
        <w:br/>
        <w:t xml:space="preserve">    private:</w:t>
      </w:r>
      <w:r w:rsidR="005521A3">
        <w:br/>
        <w:t xml:space="preserve">        </w:t>
      </w:r>
      <w:r w:rsidR="005521A3">
        <w:rPr>
          <w:rFonts w:hint="eastAsia"/>
        </w:rPr>
        <w:t>私有部分/隐藏部分</w:t>
      </w:r>
    </w:p>
    <w:p w14:paraId="592F5883" w14:textId="00D92BDC" w:rsidR="00237EDF" w:rsidRPr="003C677C" w:rsidRDefault="005521A3" w:rsidP="005521A3">
      <w:pPr>
        <w:pStyle w:val="Note"/>
        <w:spacing w:before="156" w:after="156"/>
        <w:ind w:firstLineChars="200" w:firstLine="420"/>
      </w:pPr>
      <w:r>
        <w:t>public:</w:t>
      </w:r>
      <w:r>
        <w:br/>
        <w:t xml:space="preserve">        </w:t>
      </w:r>
      <w:r>
        <w:rPr>
          <w:rFonts w:hint="eastAsia"/>
        </w:rPr>
        <w:t>接口部分</w:t>
      </w:r>
      <w:r>
        <w:br/>
      </w:r>
      <w:r>
        <w:rPr>
          <w:rFonts w:hint="eastAsia"/>
        </w:rPr>
        <w:t>}</w:t>
      </w:r>
    </w:p>
    <w:p w14:paraId="204BC620" w14:textId="1A67B0A7" w:rsidR="00B07C49" w:rsidRPr="00B07C49" w:rsidRDefault="00B07C49" w:rsidP="00632A41">
      <w:pPr>
        <w:pStyle w:val="Note"/>
        <w:spacing w:before="156" w:after="156"/>
      </w:pPr>
      <w:r>
        <w:rPr>
          <w:rFonts w:hint="eastAsia"/>
        </w:rPr>
        <w:t>模块：基础元素+新增元素集</w:t>
      </w:r>
      <w:r>
        <w:br/>
      </w:r>
      <w:r>
        <w:rPr>
          <w:rFonts w:hint="eastAsia"/>
        </w:rPr>
        <w:t>要表现出的基础特性 public</w:t>
      </w:r>
    </w:p>
    <w:p w14:paraId="50E2CB8A" w14:textId="76233025" w:rsidR="00E44F98" w:rsidRDefault="00BC7DD2" w:rsidP="00632A41">
      <w:pPr>
        <w:pStyle w:val="Note"/>
        <w:spacing w:before="156" w:after="156"/>
      </w:pPr>
      <w:r>
        <w:rPr>
          <w:rFonts w:hint="eastAsia"/>
        </w:rPr>
        <w:t>构成</w:t>
      </w:r>
      <w:r w:rsidR="00632A41">
        <w:rPr>
          <w:rFonts w:hint="eastAsia"/>
        </w:rPr>
        <w:t xml:space="preserve"> {</w:t>
      </w:r>
      <w:r w:rsidR="00632A41">
        <w:br/>
      </w:r>
      <w:r w:rsidR="00632A41">
        <w:lastRenderedPageBreak/>
        <w:tab/>
      </w:r>
      <w:r w:rsidR="00632A41">
        <w:rPr>
          <w:rFonts w:hint="eastAsia"/>
        </w:rPr>
        <w:t>元素：</w:t>
      </w:r>
      <w:r w:rsidR="00632A41">
        <w:br/>
      </w:r>
      <w:r w:rsidR="00632A41">
        <w:rPr>
          <w:rFonts w:hint="eastAsia"/>
          <w:kern w:val="0"/>
        </w:rPr>
        <w:tab/>
      </w:r>
      <w:r w:rsidR="00632A41">
        <w:rPr>
          <w:rFonts w:hint="eastAsia"/>
          <w:kern w:val="0"/>
        </w:rPr>
        <w:tab/>
        <w:t>a</w:t>
      </w:r>
      <w:r w:rsidR="00632A41">
        <w:rPr>
          <w:kern w:val="0"/>
        </w:rPr>
        <w:t xml:space="preserve"> b c d</w:t>
      </w:r>
      <w:r>
        <w:rPr>
          <w:kern w:val="0"/>
        </w:rPr>
        <w:br/>
      </w:r>
      <w:r>
        <w:rPr>
          <w:rFonts w:hint="eastAsia"/>
          <w:kern w:val="0"/>
        </w:rPr>
        <w:tab/>
        <w:t>构造函数（aa</w:t>
      </w:r>
      <w:r>
        <w:rPr>
          <w:kern w:val="0"/>
        </w:rPr>
        <w:t xml:space="preserve"> bb cc dd</w:t>
      </w:r>
      <w:r>
        <w:rPr>
          <w:rFonts w:hint="eastAsia"/>
          <w:kern w:val="0"/>
        </w:rPr>
        <w:t>）</w:t>
      </w:r>
      <w:r w:rsidR="00632A41">
        <w:br/>
      </w:r>
      <w:r w:rsidR="00632A41">
        <w:tab/>
      </w:r>
      <w:r>
        <w:rPr>
          <w:rFonts w:hint="eastAsia"/>
        </w:rPr>
        <w:t>功能：</w:t>
      </w:r>
      <w:r>
        <w:br/>
      </w:r>
      <w:r>
        <w:rPr>
          <w:rFonts w:hint="eastAsia"/>
          <w:kern w:val="0"/>
        </w:rPr>
        <w:tab/>
      </w:r>
      <w:r>
        <w:rPr>
          <w:rFonts w:hint="eastAsia"/>
          <w:kern w:val="0"/>
        </w:rPr>
        <w:tab/>
        <w:t>e</w:t>
      </w:r>
      <w:r>
        <w:rPr>
          <w:kern w:val="0"/>
        </w:rPr>
        <w:t xml:space="preserve"> f</w:t>
      </w:r>
      <w:r>
        <w:br/>
      </w:r>
      <w:r w:rsidR="00632A41">
        <w:rPr>
          <w:rFonts w:hint="eastAsia"/>
        </w:rPr>
        <w:t>}</w:t>
      </w:r>
    </w:p>
    <w:p w14:paraId="3CFF416A" w14:textId="1E9DC56D" w:rsidR="00BC7DD2" w:rsidRPr="00632A41" w:rsidRDefault="00BC7DD2" w:rsidP="00632A41">
      <w:pPr>
        <w:pStyle w:val="Note"/>
        <w:spacing w:before="156" w:after="156"/>
      </w:pPr>
      <w:r>
        <w:rPr>
          <w:rFonts w:hint="eastAsia"/>
        </w:rPr>
        <w:t xml:space="preserve">结构 </w:t>
      </w:r>
      <w:r>
        <w:t>{</w:t>
      </w:r>
      <w:r>
        <w:br/>
      </w:r>
      <w:r>
        <w:rPr>
          <w:rFonts w:hint="eastAsia"/>
          <w:kern w:val="0"/>
        </w:rPr>
        <w:tab/>
        <w:t>对内</w:t>
      </w:r>
      <w:r w:rsidR="00AF5053">
        <w:rPr>
          <w:rFonts w:hint="eastAsia"/>
          <w:kern w:val="0"/>
        </w:rPr>
        <w:t>：</w:t>
      </w:r>
      <w:r w:rsidR="00AF5053">
        <w:rPr>
          <w:kern w:val="0"/>
        </w:rPr>
        <w:br/>
      </w:r>
      <w:r w:rsidR="00AF5053">
        <w:rPr>
          <w:rFonts w:hint="eastAsia"/>
          <w:kern w:val="0"/>
        </w:rPr>
        <w:tab/>
      </w:r>
      <w:r w:rsidR="00AF5053">
        <w:rPr>
          <w:rFonts w:hint="eastAsia"/>
          <w:kern w:val="0"/>
        </w:rPr>
        <w:tab/>
      </w:r>
      <w:r w:rsidR="00AF5053">
        <w:rPr>
          <w:kern w:val="0"/>
        </w:rPr>
        <w:t>a b c d</w:t>
      </w:r>
      <w:r w:rsidR="00AF5053">
        <w:rPr>
          <w:kern w:val="0"/>
        </w:rPr>
        <w:br/>
      </w:r>
      <w:r w:rsidR="00AF5053">
        <w:rPr>
          <w:kern w:val="0"/>
        </w:rPr>
        <w:tab/>
      </w:r>
      <w:r w:rsidR="00AF5053">
        <w:rPr>
          <w:rFonts w:hint="eastAsia"/>
          <w:kern w:val="0"/>
        </w:rPr>
        <w:t>对外：</w:t>
      </w:r>
      <w:r w:rsidR="00AF5053">
        <w:rPr>
          <w:kern w:val="0"/>
        </w:rPr>
        <w:br/>
      </w:r>
      <w:r w:rsidR="00AF5053">
        <w:rPr>
          <w:kern w:val="0"/>
        </w:rPr>
        <w:tab/>
      </w:r>
      <w:r w:rsidR="00AF5053">
        <w:rPr>
          <w:kern w:val="0"/>
        </w:rPr>
        <w:tab/>
        <w:t>e f</w:t>
      </w:r>
      <w:r>
        <w:rPr>
          <w:kern w:val="0"/>
        </w:rPr>
        <w:br/>
      </w:r>
      <w:r>
        <w:t>}</w:t>
      </w:r>
    </w:p>
    <w:p w14:paraId="45D696D5" w14:textId="3BAC185A" w:rsidR="00632A41" w:rsidRDefault="00632A41" w:rsidP="00632A41">
      <w:pPr>
        <w:pStyle w:val="Note"/>
        <w:spacing w:before="156" w:after="156"/>
      </w:pPr>
      <w:r>
        <w:rPr>
          <w:rFonts w:hint="eastAsia"/>
        </w:rPr>
        <w:t>手表 {</w:t>
      </w:r>
      <w:r>
        <w:br/>
      </w:r>
      <w:r>
        <w:rPr>
          <w:rFonts w:hint="eastAsia"/>
        </w:rPr>
        <w:t>内部元素：</w:t>
      </w:r>
      <w:r>
        <w:br/>
      </w:r>
      <w:r>
        <w:tab/>
      </w:r>
      <w:r>
        <w:rPr>
          <w:rFonts w:hint="eastAsia"/>
        </w:rPr>
        <w:t>获得时间模块</w:t>
      </w:r>
      <w:r>
        <w:br/>
      </w:r>
      <w:r>
        <w:rPr>
          <w:rFonts w:hint="eastAsia"/>
        </w:rPr>
        <w:t>对外模块：</w:t>
      </w:r>
      <w:r>
        <w:br/>
      </w:r>
      <w:r>
        <w:tab/>
      </w:r>
      <w:r>
        <w:rPr>
          <w:rFonts w:hint="eastAsia"/>
        </w:rPr>
        <w:t>显示时间</w:t>
      </w:r>
      <w:r>
        <w:br/>
      </w:r>
      <w:r>
        <w:tab/>
      </w:r>
      <w:r>
        <w:rPr>
          <w:rFonts w:hint="eastAsia"/>
        </w:rPr>
        <w:t>显示时间：时针分针秒针 表盘 解读方式</w:t>
      </w:r>
      <w:r>
        <w:br/>
      </w:r>
      <w:r>
        <w:tab/>
      </w:r>
      <w:r>
        <w:rPr>
          <w:rFonts w:hint="eastAsia"/>
        </w:rPr>
        <w:t>子元素关系</w:t>
      </w:r>
      <w:r>
        <w:br/>
      </w:r>
      <w:r>
        <w:rPr>
          <w:rFonts w:hint="eastAsia"/>
        </w:rPr>
        <w:t>}</w:t>
      </w:r>
    </w:p>
    <w:p w14:paraId="1B4C0E43" w14:textId="77777777" w:rsidR="00237EDF" w:rsidRDefault="00237EDF" w:rsidP="00632A41">
      <w:pPr>
        <w:pStyle w:val="Note"/>
        <w:spacing w:before="156" w:after="156"/>
      </w:pPr>
    </w:p>
    <w:p w14:paraId="71D568C7" w14:textId="35CCC08B" w:rsidR="000D5F5C" w:rsidRDefault="0013694D" w:rsidP="0013694D">
      <w:pPr>
        <w:pStyle w:val="3"/>
      </w:pPr>
      <w:bookmarkStart w:id="3" w:name="_Toc135861723"/>
      <w:r>
        <w:rPr>
          <w:rFonts w:hint="eastAsia"/>
        </w:rPr>
        <w:t>复杂模块（类）的组成</w:t>
      </w:r>
      <w:bookmarkEnd w:id="3"/>
    </w:p>
    <w:p w14:paraId="08F8E29F" w14:textId="1D0EE1C9" w:rsidR="00293483" w:rsidRDefault="0013694D" w:rsidP="00EF6F89">
      <w:pPr>
        <w:pStyle w:val="4"/>
        <w:numPr>
          <w:ilvl w:val="0"/>
          <w:numId w:val="15"/>
        </w:numPr>
      </w:pPr>
      <w:r>
        <w:rPr>
          <w:rFonts w:hint="eastAsia"/>
        </w:rPr>
        <w:t>类名</w:t>
      </w:r>
    </w:p>
    <w:p w14:paraId="63A71CF5" w14:textId="5D1086C7" w:rsidR="0013694D" w:rsidRDefault="0013694D" w:rsidP="0013694D">
      <w:pPr>
        <w:rPr>
          <w:rFonts w:ascii="PingFang-SC-Regular" w:hAnsi="PingFang-SC-Regular" w:hint="eastAsia"/>
          <w:color w:val="05073B"/>
          <w:sz w:val="23"/>
          <w:szCs w:val="23"/>
          <w:shd w:val="clear" w:color="auto" w:fill="FDFDFE"/>
        </w:rPr>
      </w:pPr>
      <w:r>
        <w:rPr>
          <w:rFonts w:ascii="PingFang-SC-Regular" w:hAnsi="PingFang-SC-Regular"/>
          <w:color w:val="05073B"/>
          <w:sz w:val="23"/>
          <w:szCs w:val="23"/>
          <w:shd w:val="clear" w:color="auto" w:fill="FDFDFE"/>
        </w:rPr>
        <w:t>类名是一个标识符，用于标识该类的存在。类名通常以大写字母开头。</w:t>
      </w:r>
    </w:p>
    <w:p w14:paraId="0FADE8C2" w14:textId="0125959D" w:rsidR="0013694D" w:rsidRPr="0013694D" w:rsidRDefault="0013694D" w:rsidP="0013694D">
      <w:r>
        <w:rPr>
          <w:rFonts w:ascii="PingFang-SC-Regular" w:hAnsi="PingFang-SC-Regular"/>
          <w:color w:val="05073B"/>
          <w:sz w:val="23"/>
          <w:szCs w:val="23"/>
          <w:shd w:val="clear" w:color="auto" w:fill="FDFDFE"/>
        </w:rPr>
        <w:t>2.</w:t>
      </w:r>
    </w:p>
    <w:p w14:paraId="4F1A9F97" w14:textId="77777777" w:rsidR="00293483" w:rsidRDefault="00293483" w:rsidP="00293483">
      <w:pPr>
        <w:pStyle w:val="2"/>
      </w:pPr>
      <w:bookmarkStart w:id="4" w:name="_Toc135861724"/>
      <w:r>
        <w:lastRenderedPageBreak/>
        <w:t>2</w:t>
      </w:r>
      <w:r>
        <w:rPr>
          <w:rFonts w:hint="eastAsia"/>
        </w:rPr>
        <w:t>.代码实现与运行截图</w:t>
      </w:r>
      <w:bookmarkEnd w:id="4"/>
    </w:p>
    <w:p w14:paraId="28622555" w14:textId="77777777" w:rsidR="00BE5CFB" w:rsidRDefault="00E2058E" w:rsidP="00E2058E">
      <w:pPr>
        <w:pStyle w:val="3"/>
      </w:pPr>
      <w:bookmarkStart w:id="5" w:name="_Toc135861725"/>
      <w:r>
        <w:t>2</w:t>
      </w:r>
      <w:r>
        <w:rPr>
          <w:rFonts w:hint="eastAsia"/>
        </w:rPr>
        <w:t>.</w:t>
      </w:r>
      <w:r>
        <w:t>1</w:t>
      </w:r>
      <w:bookmarkEnd w:id="5"/>
    </w:p>
    <w:p w14:paraId="583EFA61" w14:textId="13632E2F" w:rsidR="00E2058E" w:rsidRPr="00BD633B" w:rsidRDefault="00BE5CFB" w:rsidP="00BD633B">
      <w:pPr>
        <w:pStyle w:val="4"/>
      </w:pPr>
      <w:r>
        <w:rPr>
          <w:rFonts w:hint="eastAsia"/>
        </w:rPr>
        <w:t>题目：</w:t>
      </w:r>
      <w:r w:rsidR="00BD633B">
        <w:t>设计一个学生信息类</w:t>
      </w:r>
    </w:p>
    <w:p w14:paraId="61DBB40A" w14:textId="77777777" w:rsidR="00772F5F" w:rsidRDefault="00772F5F" w:rsidP="00BD633B">
      <w:pPr>
        <w:pStyle w:val="5"/>
        <w:rPr>
          <w:lang w:eastAsia="zh-CN"/>
        </w:rPr>
      </w:pPr>
      <w:bookmarkStart w:id="6" w:name="任务描述"/>
      <w:bookmarkStart w:id="7" w:name="Xc24e2103b869785a87e9f7d7150988d581dbb89"/>
      <w:r>
        <w:rPr>
          <w:lang w:eastAsia="zh-CN"/>
        </w:rPr>
        <w:t>任务描述</w:t>
      </w:r>
    </w:p>
    <w:p w14:paraId="4496DB25" w14:textId="77777777" w:rsidR="00772F5F" w:rsidRDefault="00772F5F">
      <w:pPr>
        <w:pStyle w:val="FirstParagraph"/>
        <w:rPr>
          <w:lang w:eastAsia="zh-CN"/>
        </w:rPr>
      </w:pPr>
      <w:r>
        <w:rPr>
          <w:lang w:eastAsia="zh-CN"/>
        </w:rPr>
        <w:t>本关任务：声明并定义一个学生信息类。</w:t>
      </w:r>
    </w:p>
    <w:p w14:paraId="5EDF1B82" w14:textId="584715B4" w:rsidR="00EB27BA" w:rsidRDefault="00772F5F" w:rsidP="00BD633B">
      <w:pPr>
        <w:pStyle w:val="5"/>
        <w:rPr>
          <w:lang w:eastAsia="zh-CN"/>
        </w:rPr>
      </w:pPr>
      <w:bookmarkStart w:id="8" w:name="编程要求"/>
      <w:bookmarkEnd w:id="6"/>
      <w:r>
        <w:rPr>
          <w:lang w:eastAsia="zh-CN"/>
        </w:rPr>
        <w:t>编程要求</w:t>
      </w:r>
    </w:p>
    <w:p w14:paraId="5E2B46D4" w14:textId="77777777" w:rsidR="00EB27BA" w:rsidRDefault="00EB27BA" w:rsidP="00EB27BA">
      <w:pPr>
        <w:pStyle w:val="af7"/>
        <w:shd w:val="clear" w:color="auto" w:fill="FAFAFA"/>
        <w:spacing w:before="0" w:beforeAutospacing="0" w:after="0" w:afterAutospacing="0" w:line="420" w:lineRule="atLeast"/>
        <w:rPr>
          <w:rFonts w:ascii="微软雅黑" w:eastAsia="微软雅黑" w:hAnsi="微软雅黑"/>
          <w:color w:val="333333"/>
        </w:rPr>
      </w:pPr>
      <w:r>
        <w:rPr>
          <w:rFonts w:ascii="微软雅黑" w:eastAsia="微软雅黑" w:hAnsi="微软雅黑" w:hint="eastAsia"/>
          <w:color w:val="333333"/>
        </w:rPr>
        <w:t>在右侧编辑器中的</w:t>
      </w:r>
      <w:r>
        <w:rPr>
          <w:rStyle w:val="HTML"/>
          <w:rFonts w:ascii="Consolas" w:hAnsi="Consolas"/>
          <w:color w:val="333333"/>
          <w:sz w:val="20"/>
          <w:szCs w:val="20"/>
        </w:rPr>
        <w:t>Begin-End</w:t>
      </w:r>
      <w:r>
        <w:rPr>
          <w:rFonts w:ascii="微软雅黑" w:eastAsia="微软雅黑" w:hAnsi="微软雅黑" w:hint="eastAsia"/>
          <w:color w:val="333333"/>
        </w:rPr>
        <w:t xml:space="preserve">之间补充代码，声明并定义一个学生信息类 </w:t>
      </w:r>
      <w:proofErr w:type="spellStart"/>
      <w:r>
        <w:rPr>
          <w:rFonts w:ascii="微软雅黑" w:eastAsia="微软雅黑" w:hAnsi="微软雅黑" w:hint="eastAsia"/>
          <w:color w:val="333333"/>
        </w:rPr>
        <w:t>StInfo</w:t>
      </w:r>
      <w:proofErr w:type="spellEnd"/>
      <w:r>
        <w:rPr>
          <w:rFonts w:ascii="微软雅黑" w:eastAsia="微软雅黑" w:hAnsi="微软雅黑" w:hint="eastAsia"/>
          <w:color w:val="333333"/>
        </w:rPr>
        <w:t>，该类有四个成员变量和两个函数，其访问性都为公有，具体要求如下：</w:t>
      </w:r>
    </w:p>
    <w:p w14:paraId="3D492B0D" w14:textId="77777777" w:rsidR="00EB27BA" w:rsidRDefault="00EB27BA" w:rsidP="00EF6F89">
      <w:pPr>
        <w:pStyle w:val="af7"/>
        <w:numPr>
          <w:ilvl w:val="0"/>
          <w:numId w:val="1"/>
        </w:numPr>
        <w:shd w:val="clear" w:color="auto" w:fill="FAFAFA"/>
        <w:spacing w:before="0" w:beforeAutospacing="0" w:after="0" w:afterAutospacing="0" w:line="420" w:lineRule="atLeast"/>
        <w:rPr>
          <w:rFonts w:ascii="微软雅黑" w:eastAsia="微软雅黑" w:hAnsi="微软雅黑"/>
          <w:color w:val="333333"/>
        </w:rPr>
      </w:pPr>
      <w:r>
        <w:rPr>
          <w:rFonts w:ascii="微软雅黑" w:eastAsia="微软雅黑" w:hAnsi="微软雅黑" w:hint="eastAsia"/>
          <w:color w:val="333333"/>
        </w:rPr>
        <w:t>学号：</w:t>
      </w:r>
      <w:r>
        <w:rPr>
          <w:rStyle w:val="HTML"/>
          <w:rFonts w:ascii="Consolas" w:hAnsi="Consolas"/>
          <w:color w:val="333333"/>
          <w:sz w:val="20"/>
          <w:szCs w:val="20"/>
        </w:rPr>
        <w:t>int SID</w:t>
      </w:r>
    </w:p>
    <w:p w14:paraId="3B056B1D" w14:textId="77777777" w:rsidR="00EB27BA" w:rsidRDefault="00EB27BA" w:rsidP="00EF6F89">
      <w:pPr>
        <w:pStyle w:val="af7"/>
        <w:numPr>
          <w:ilvl w:val="0"/>
          <w:numId w:val="1"/>
        </w:numPr>
        <w:shd w:val="clear" w:color="auto" w:fill="FAFAFA"/>
        <w:spacing w:before="0" w:beforeAutospacing="0" w:after="0" w:afterAutospacing="0" w:line="420" w:lineRule="atLeast"/>
        <w:rPr>
          <w:rFonts w:ascii="微软雅黑" w:eastAsia="微软雅黑" w:hAnsi="微软雅黑"/>
          <w:color w:val="333333"/>
        </w:rPr>
      </w:pPr>
      <w:r>
        <w:rPr>
          <w:rFonts w:ascii="微软雅黑" w:eastAsia="微软雅黑" w:hAnsi="微软雅黑" w:hint="eastAsia"/>
          <w:color w:val="333333"/>
        </w:rPr>
        <w:t>姓名：</w:t>
      </w:r>
      <w:r>
        <w:rPr>
          <w:rStyle w:val="HTML"/>
          <w:rFonts w:ascii="Consolas" w:hAnsi="Consolas"/>
          <w:color w:val="333333"/>
          <w:sz w:val="20"/>
          <w:szCs w:val="20"/>
        </w:rPr>
        <w:t>char *Name</w:t>
      </w:r>
    </w:p>
    <w:p w14:paraId="59EB05C2" w14:textId="77777777" w:rsidR="00EB27BA" w:rsidRDefault="00EB27BA" w:rsidP="00EF6F89">
      <w:pPr>
        <w:pStyle w:val="af7"/>
        <w:numPr>
          <w:ilvl w:val="0"/>
          <w:numId w:val="1"/>
        </w:numPr>
        <w:shd w:val="clear" w:color="auto" w:fill="FAFAFA"/>
        <w:spacing w:before="0" w:beforeAutospacing="0" w:after="0" w:afterAutospacing="0" w:line="420" w:lineRule="atLeast"/>
        <w:rPr>
          <w:rFonts w:ascii="微软雅黑" w:eastAsia="微软雅黑" w:hAnsi="微软雅黑"/>
          <w:color w:val="333333"/>
        </w:rPr>
      </w:pPr>
      <w:r>
        <w:rPr>
          <w:rFonts w:ascii="微软雅黑" w:eastAsia="微软雅黑" w:hAnsi="微软雅黑" w:hint="eastAsia"/>
          <w:color w:val="333333"/>
        </w:rPr>
        <w:t>班级：</w:t>
      </w:r>
      <w:r>
        <w:rPr>
          <w:rStyle w:val="HTML"/>
          <w:rFonts w:ascii="Consolas" w:hAnsi="Consolas"/>
          <w:color w:val="333333"/>
          <w:sz w:val="20"/>
          <w:szCs w:val="20"/>
        </w:rPr>
        <w:t>char *Class</w:t>
      </w:r>
    </w:p>
    <w:p w14:paraId="2848D598" w14:textId="77777777" w:rsidR="00EB27BA" w:rsidRDefault="00EB27BA" w:rsidP="00EF6F89">
      <w:pPr>
        <w:pStyle w:val="af7"/>
        <w:numPr>
          <w:ilvl w:val="0"/>
          <w:numId w:val="1"/>
        </w:numPr>
        <w:shd w:val="clear" w:color="auto" w:fill="FAFAFA"/>
        <w:spacing w:before="0" w:beforeAutospacing="0" w:after="0" w:afterAutospacing="0" w:line="420" w:lineRule="atLeast"/>
        <w:rPr>
          <w:rFonts w:ascii="微软雅黑" w:eastAsia="微软雅黑" w:hAnsi="微软雅黑"/>
          <w:color w:val="333333"/>
        </w:rPr>
      </w:pPr>
      <w:r>
        <w:rPr>
          <w:rFonts w:ascii="微软雅黑" w:eastAsia="微软雅黑" w:hAnsi="微软雅黑" w:hint="eastAsia"/>
          <w:color w:val="333333"/>
        </w:rPr>
        <w:t>手机号：</w:t>
      </w:r>
      <w:r>
        <w:rPr>
          <w:rStyle w:val="HTML"/>
          <w:rFonts w:ascii="Consolas" w:hAnsi="Consolas"/>
          <w:color w:val="333333"/>
          <w:sz w:val="20"/>
          <w:szCs w:val="20"/>
        </w:rPr>
        <w:t>char *Phone</w:t>
      </w:r>
    </w:p>
    <w:p w14:paraId="0D36F433" w14:textId="77777777" w:rsidR="00EB27BA" w:rsidRDefault="00EB27BA" w:rsidP="00EF6F89">
      <w:pPr>
        <w:pStyle w:val="af7"/>
        <w:numPr>
          <w:ilvl w:val="0"/>
          <w:numId w:val="1"/>
        </w:numPr>
        <w:shd w:val="clear" w:color="auto" w:fill="FAFAFA"/>
        <w:spacing w:before="0" w:beforeAutospacing="0" w:after="0" w:afterAutospacing="0" w:line="420" w:lineRule="atLeast"/>
        <w:rPr>
          <w:rFonts w:ascii="微软雅黑" w:eastAsia="微软雅黑" w:hAnsi="微软雅黑"/>
          <w:color w:val="333333"/>
        </w:rPr>
      </w:pPr>
      <w:r>
        <w:rPr>
          <w:rFonts w:ascii="微软雅黑" w:eastAsia="微软雅黑" w:hAnsi="微软雅黑" w:hint="eastAsia"/>
          <w:color w:val="333333"/>
        </w:rPr>
        <w:t>给成员变量赋值的函数：</w:t>
      </w:r>
      <w:r>
        <w:rPr>
          <w:rStyle w:val="HTML"/>
          <w:rFonts w:ascii="Consolas" w:hAnsi="Consolas"/>
          <w:color w:val="333333"/>
          <w:sz w:val="20"/>
          <w:szCs w:val="20"/>
        </w:rPr>
        <w:t xml:space="preserve"> void </w:t>
      </w:r>
      <w:proofErr w:type="spellStart"/>
      <w:proofErr w:type="gramStart"/>
      <w:r>
        <w:rPr>
          <w:rStyle w:val="HTML"/>
          <w:rFonts w:ascii="Consolas" w:hAnsi="Consolas"/>
          <w:color w:val="333333"/>
          <w:sz w:val="20"/>
          <w:szCs w:val="20"/>
        </w:rPr>
        <w:t>SetInfo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</w:rPr>
        <w:t>(</w:t>
      </w:r>
      <w:proofErr w:type="gramEnd"/>
      <w:r>
        <w:rPr>
          <w:rStyle w:val="HTML"/>
          <w:rFonts w:ascii="Consolas" w:hAnsi="Consolas"/>
          <w:color w:val="333333"/>
          <w:sz w:val="20"/>
          <w:szCs w:val="20"/>
        </w:rPr>
        <w:t xml:space="preserve">int 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</w:rPr>
        <w:t>sid,char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</w:rPr>
        <w:t xml:space="preserve"> *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</w:rPr>
        <w:t>name,char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</w:rPr>
        <w:t xml:space="preserve">* 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</w:rPr>
        <w:t>cla,char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</w:rPr>
        <w:t>* phone)</w:t>
      </w:r>
    </w:p>
    <w:p w14:paraId="1043030D" w14:textId="77777777" w:rsidR="00EB27BA" w:rsidRDefault="00EB27BA" w:rsidP="00EF6F89">
      <w:pPr>
        <w:pStyle w:val="af7"/>
        <w:numPr>
          <w:ilvl w:val="0"/>
          <w:numId w:val="1"/>
        </w:numPr>
        <w:shd w:val="clear" w:color="auto" w:fill="FAFAFA"/>
        <w:spacing w:before="0" w:beforeAutospacing="0" w:after="0" w:afterAutospacing="0" w:line="420" w:lineRule="atLeast"/>
        <w:rPr>
          <w:rFonts w:ascii="微软雅黑" w:eastAsia="微软雅黑" w:hAnsi="微软雅黑"/>
          <w:color w:val="333333"/>
        </w:rPr>
      </w:pPr>
      <w:r>
        <w:rPr>
          <w:rFonts w:ascii="微软雅黑" w:eastAsia="微软雅黑" w:hAnsi="微软雅黑" w:hint="eastAsia"/>
          <w:color w:val="333333"/>
        </w:rPr>
        <w:t>打印学生信息的函数：</w:t>
      </w:r>
      <w:r>
        <w:rPr>
          <w:rStyle w:val="HTML"/>
          <w:rFonts w:ascii="Consolas" w:hAnsi="Consolas"/>
          <w:color w:val="333333"/>
          <w:sz w:val="20"/>
          <w:szCs w:val="20"/>
        </w:rPr>
        <w:t xml:space="preserve">void </w:t>
      </w:r>
      <w:proofErr w:type="spellStart"/>
      <w:r>
        <w:rPr>
          <w:rStyle w:val="HTML"/>
          <w:rFonts w:ascii="Consolas" w:hAnsi="Consolas"/>
          <w:color w:val="333333"/>
          <w:sz w:val="20"/>
          <w:szCs w:val="20"/>
        </w:rPr>
        <w:t>PrintInfo</w:t>
      </w:r>
      <w:proofErr w:type="spellEnd"/>
      <w:r>
        <w:rPr>
          <w:rStyle w:val="HTML"/>
          <w:rFonts w:ascii="Consolas" w:hAnsi="Consolas"/>
          <w:color w:val="333333"/>
          <w:sz w:val="20"/>
          <w:szCs w:val="20"/>
        </w:rPr>
        <w:t>()</w:t>
      </w:r>
      <w:r>
        <w:rPr>
          <w:rFonts w:ascii="微软雅黑" w:eastAsia="微软雅黑" w:hAnsi="微软雅黑" w:hint="eastAsia"/>
          <w:color w:val="333333"/>
        </w:rPr>
        <w:t>，格式请参考测试说明。</w:t>
      </w:r>
    </w:p>
    <w:p w14:paraId="79FF3C14" w14:textId="77777777" w:rsidR="00EB27BA" w:rsidRDefault="00EB27BA" w:rsidP="00EB27BA">
      <w:pPr>
        <w:widowControl/>
        <w:spacing w:after="200"/>
        <w:ind w:left="240"/>
        <w:jc w:val="left"/>
      </w:pPr>
    </w:p>
    <w:p w14:paraId="542BFD05" w14:textId="77777777" w:rsidR="00772F5F" w:rsidRPr="00EB27BA" w:rsidRDefault="00772F5F" w:rsidP="00BD633B">
      <w:pPr>
        <w:pStyle w:val="5"/>
      </w:pPr>
      <w:bookmarkStart w:id="9" w:name="测试说明"/>
      <w:bookmarkEnd w:id="8"/>
      <w:proofErr w:type="spellStart"/>
      <w:r w:rsidRPr="00EB27BA">
        <w:t>测试说明</w:t>
      </w:r>
      <w:proofErr w:type="spellEnd"/>
    </w:p>
    <w:bookmarkEnd w:id="7"/>
    <w:bookmarkEnd w:id="9"/>
    <w:p w14:paraId="2AB23FD5" w14:textId="77777777" w:rsidR="00EB27BA" w:rsidRDefault="00EB27BA" w:rsidP="00EB27BA">
      <w:pPr>
        <w:pStyle w:val="af7"/>
        <w:shd w:val="clear" w:color="auto" w:fill="FAFAFA"/>
        <w:spacing w:before="0" w:beforeAutospacing="0" w:after="240" w:afterAutospacing="0" w:line="420" w:lineRule="atLeast"/>
        <w:rPr>
          <w:rFonts w:ascii="微软雅黑" w:eastAsia="微软雅黑" w:hAnsi="微软雅黑"/>
          <w:color w:val="333333"/>
        </w:rPr>
      </w:pPr>
      <w:r>
        <w:rPr>
          <w:rFonts w:ascii="微软雅黑" w:eastAsia="微软雅黑" w:hAnsi="微软雅黑" w:hint="eastAsia"/>
          <w:color w:val="333333"/>
        </w:rPr>
        <w:t>平台会对你编写的代码进行测试，比对你输出的数值与实际正确数值，只有所有数据全部计算正确才能通过测试：</w:t>
      </w:r>
    </w:p>
    <w:p w14:paraId="13479603" w14:textId="77777777" w:rsidR="00EB27BA" w:rsidRDefault="00EB27BA" w:rsidP="00EB27BA">
      <w:pPr>
        <w:pStyle w:val="af7"/>
        <w:shd w:val="clear" w:color="auto" w:fill="FAFAFA"/>
        <w:spacing w:before="0" w:beforeAutospacing="0" w:after="0" w:afterAutospacing="0" w:line="420" w:lineRule="atLeast"/>
        <w:rPr>
          <w:rFonts w:ascii="微软雅黑" w:eastAsia="微软雅黑" w:hAnsi="微软雅黑"/>
          <w:color w:val="333333"/>
        </w:rPr>
      </w:pPr>
      <w:r>
        <w:rPr>
          <w:rFonts w:ascii="微软雅黑" w:eastAsia="微软雅黑" w:hAnsi="微软雅黑" w:hint="eastAsia"/>
          <w:color w:val="333333"/>
        </w:rPr>
        <w:lastRenderedPageBreak/>
        <w:t>测试输入：</w:t>
      </w:r>
      <w:r>
        <w:rPr>
          <w:rStyle w:val="HTML"/>
          <w:rFonts w:ascii="Consolas" w:hAnsi="Consolas"/>
          <w:color w:val="333333"/>
          <w:sz w:val="20"/>
          <w:szCs w:val="20"/>
        </w:rPr>
        <w:t xml:space="preserve">1 </w:t>
      </w:r>
      <w:r>
        <w:rPr>
          <w:rStyle w:val="HTML"/>
          <w:rFonts w:ascii="Consolas" w:hAnsi="Consolas"/>
          <w:color w:val="333333"/>
          <w:sz w:val="20"/>
          <w:szCs w:val="20"/>
        </w:rPr>
        <w:t>小郭</w:t>
      </w:r>
      <w:r>
        <w:rPr>
          <w:rStyle w:val="HTML"/>
          <w:rFonts w:ascii="Consolas" w:hAnsi="Consolas"/>
          <w:color w:val="333333"/>
          <w:sz w:val="20"/>
          <w:szCs w:val="20"/>
        </w:rPr>
        <w:t xml:space="preserve"> </w:t>
      </w:r>
      <w:proofErr w:type="gramStart"/>
      <w:r>
        <w:rPr>
          <w:rStyle w:val="HTML"/>
          <w:rFonts w:ascii="Consolas" w:hAnsi="Consolas"/>
          <w:color w:val="333333"/>
          <w:sz w:val="20"/>
          <w:szCs w:val="20"/>
        </w:rPr>
        <w:t>计科</w:t>
      </w:r>
      <w:r>
        <w:rPr>
          <w:rStyle w:val="HTML"/>
          <w:rFonts w:ascii="Consolas" w:hAnsi="Consolas"/>
          <w:color w:val="333333"/>
          <w:sz w:val="20"/>
          <w:szCs w:val="20"/>
        </w:rPr>
        <w:t>1</w:t>
      </w:r>
      <w:r>
        <w:rPr>
          <w:rStyle w:val="HTML"/>
          <w:rFonts w:ascii="Consolas" w:hAnsi="Consolas"/>
          <w:color w:val="333333"/>
          <w:sz w:val="20"/>
          <w:szCs w:val="20"/>
        </w:rPr>
        <w:t>班</w:t>
      </w:r>
      <w:proofErr w:type="gramEnd"/>
      <w:r>
        <w:rPr>
          <w:rStyle w:val="HTML"/>
          <w:rFonts w:ascii="Consolas" w:hAnsi="Consolas"/>
          <w:color w:val="333333"/>
          <w:sz w:val="20"/>
          <w:szCs w:val="20"/>
        </w:rPr>
        <w:t xml:space="preserve"> 12312340000</w:t>
      </w:r>
      <w:r>
        <w:rPr>
          <w:rFonts w:ascii="微软雅黑" w:eastAsia="微软雅黑" w:hAnsi="微软雅黑" w:hint="eastAsia"/>
          <w:color w:val="333333"/>
        </w:rPr>
        <w:t xml:space="preserve"> 预期输出：</w:t>
      </w:r>
    </w:p>
    <w:p w14:paraId="3C52BD71" w14:textId="77777777" w:rsidR="00EB27BA" w:rsidRDefault="00EB27BA" w:rsidP="00EF6F89">
      <w:pPr>
        <w:pStyle w:val="l0"/>
        <w:numPr>
          <w:ilvl w:val="0"/>
          <w:numId w:val="2"/>
        </w:numPr>
        <w:shd w:val="clear" w:color="auto" w:fill="F7F7F7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hAnsi="Consolas"/>
          <w:color w:val="333333"/>
          <w:sz w:val="20"/>
          <w:szCs w:val="20"/>
        </w:rPr>
      </w:pP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学号：</w:t>
      </w:r>
      <w:r>
        <w:rPr>
          <w:rStyle w:val="lit"/>
          <w:rFonts w:ascii="Consolas" w:hAnsi="Consolas"/>
          <w:color w:val="006666"/>
          <w:bdr w:val="none" w:sz="0" w:space="0" w:color="auto" w:frame="1"/>
        </w:rPr>
        <w:t>1</w:t>
      </w:r>
    </w:p>
    <w:p w14:paraId="4D3A7569" w14:textId="77777777" w:rsidR="00EB27BA" w:rsidRDefault="00EB27BA" w:rsidP="00EF6F89">
      <w:pPr>
        <w:pStyle w:val="l1"/>
        <w:numPr>
          <w:ilvl w:val="0"/>
          <w:numId w:val="2"/>
        </w:numP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hAnsi="Consolas"/>
          <w:color w:val="333333"/>
          <w:sz w:val="20"/>
          <w:szCs w:val="20"/>
        </w:rPr>
      </w:pP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姓名：小</w:t>
      </w:r>
      <w:proofErr w:type="gramStart"/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郭</w:t>
      </w:r>
      <w:proofErr w:type="gramEnd"/>
    </w:p>
    <w:p w14:paraId="56B7236C" w14:textId="77777777" w:rsidR="00EB27BA" w:rsidRDefault="00EB27BA" w:rsidP="00EF6F89">
      <w:pPr>
        <w:pStyle w:val="l2"/>
        <w:numPr>
          <w:ilvl w:val="0"/>
          <w:numId w:val="2"/>
        </w:numPr>
        <w:shd w:val="clear" w:color="auto" w:fill="F7F7F7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hAnsi="Consolas"/>
          <w:color w:val="333333"/>
          <w:sz w:val="20"/>
          <w:szCs w:val="20"/>
        </w:rPr>
      </w:pP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班级：</w:t>
      </w:r>
      <w:proofErr w:type="gramStart"/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计科</w:t>
      </w:r>
      <w:r>
        <w:rPr>
          <w:rStyle w:val="lit"/>
          <w:rFonts w:ascii="Consolas" w:hAnsi="Consolas"/>
          <w:color w:val="006666"/>
          <w:bdr w:val="none" w:sz="0" w:space="0" w:color="auto" w:frame="1"/>
        </w:rPr>
        <w:t>1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班</w:t>
      </w:r>
      <w:proofErr w:type="gramEnd"/>
    </w:p>
    <w:p w14:paraId="4AD6BDC0" w14:textId="77777777" w:rsidR="00EB27BA" w:rsidRDefault="00EB27BA" w:rsidP="00EF6F89">
      <w:pPr>
        <w:pStyle w:val="l3"/>
        <w:numPr>
          <w:ilvl w:val="0"/>
          <w:numId w:val="2"/>
        </w:numP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hAnsi="Consolas"/>
          <w:color w:val="333333"/>
          <w:sz w:val="20"/>
          <w:szCs w:val="20"/>
        </w:rPr>
      </w:pP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手机号：</w:t>
      </w:r>
      <w:r>
        <w:rPr>
          <w:rStyle w:val="lit"/>
          <w:rFonts w:ascii="Consolas" w:hAnsi="Consolas"/>
          <w:color w:val="006666"/>
          <w:bdr w:val="none" w:sz="0" w:space="0" w:color="auto" w:frame="1"/>
        </w:rPr>
        <w:t>12312340000</w:t>
      </w:r>
    </w:p>
    <w:p w14:paraId="2B3A4E96" w14:textId="77777777" w:rsidR="00EB27BA" w:rsidRDefault="00EB27BA" w:rsidP="00EB27BA">
      <w:pPr>
        <w:pStyle w:val="af7"/>
        <w:shd w:val="clear" w:color="auto" w:fill="FAFAFA"/>
        <w:spacing w:before="0" w:beforeAutospacing="0" w:after="0" w:afterAutospacing="0" w:line="420" w:lineRule="atLeast"/>
        <w:rPr>
          <w:rFonts w:ascii="微软雅黑" w:eastAsia="微软雅黑" w:hAnsi="微软雅黑"/>
          <w:color w:val="333333"/>
        </w:rPr>
      </w:pPr>
      <w:r>
        <w:rPr>
          <w:rFonts w:ascii="微软雅黑" w:eastAsia="微软雅黑" w:hAnsi="微软雅黑" w:hint="eastAsia"/>
          <w:color w:val="333333"/>
        </w:rPr>
        <w:t>测试输入：</w:t>
      </w:r>
      <w:r>
        <w:rPr>
          <w:rStyle w:val="HTML"/>
          <w:rFonts w:ascii="Consolas" w:hAnsi="Consolas"/>
          <w:color w:val="333333"/>
          <w:sz w:val="20"/>
          <w:szCs w:val="20"/>
        </w:rPr>
        <w:t xml:space="preserve">2 </w:t>
      </w:r>
      <w:r>
        <w:rPr>
          <w:rStyle w:val="HTML"/>
          <w:rFonts w:ascii="Consolas" w:hAnsi="Consolas"/>
          <w:color w:val="333333"/>
          <w:sz w:val="20"/>
          <w:szCs w:val="20"/>
        </w:rPr>
        <w:t>小王</w:t>
      </w:r>
      <w:r>
        <w:rPr>
          <w:rStyle w:val="HTML"/>
          <w:rFonts w:ascii="Consolas" w:hAnsi="Consolas"/>
          <w:color w:val="333333"/>
          <w:sz w:val="20"/>
          <w:szCs w:val="20"/>
        </w:rPr>
        <w:t xml:space="preserve"> </w:t>
      </w:r>
      <w:proofErr w:type="gramStart"/>
      <w:r>
        <w:rPr>
          <w:rStyle w:val="HTML"/>
          <w:rFonts w:ascii="Consolas" w:hAnsi="Consolas"/>
          <w:color w:val="333333"/>
          <w:sz w:val="20"/>
          <w:szCs w:val="20"/>
        </w:rPr>
        <w:t>计科</w:t>
      </w:r>
      <w:r>
        <w:rPr>
          <w:rStyle w:val="HTML"/>
          <w:rFonts w:ascii="Consolas" w:hAnsi="Consolas"/>
          <w:color w:val="333333"/>
          <w:sz w:val="20"/>
          <w:szCs w:val="20"/>
        </w:rPr>
        <w:t>2</w:t>
      </w:r>
      <w:r>
        <w:rPr>
          <w:rStyle w:val="HTML"/>
          <w:rFonts w:ascii="Consolas" w:hAnsi="Consolas"/>
          <w:color w:val="333333"/>
          <w:sz w:val="20"/>
          <w:szCs w:val="20"/>
        </w:rPr>
        <w:t>班</w:t>
      </w:r>
      <w:proofErr w:type="gramEnd"/>
      <w:r>
        <w:rPr>
          <w:rStyle w:val="HTML"/>
          <w:rFonts w:ascii="Consolas" w:hAnsi="Consolas"/>
          <w:color w:val="333333"/>
          <w:sz w:val="20"/>
          <w:szCs w:val="20"/>
        </w:rPr>
        <w:t xml:space="preserve"> 12312340001</w:t>
      </w:r>
      <w:r>
        <w:rPr>
          <w:rFonts w:ascii="微软雅黑" w:eastAsia="微软雅黑" w:hAnsi="微软雅黑" w:hint="eastAsia"/>
          <w:color w:val="333333"/>
        </w:rPr>
        <w:t xml:space="preserve"> 预期输出：</w:t>
      </w:r>
    </w:p>
    <w:p w14:paraId="76E5902E" w14:textId="77777777" w:rsidR="00EB27BA" w:rsidRDefault="00EB27BA" w:rsidP="00EF6F89">
      <w:pPr>
        <w:pStyle w:val="l0"/>
        <w:numPr>
          <w:ilvl w:val="0"/>
          <w:numId w:val="3"/>
        </w:numPr>
        <w:shd w:val="clear" w:color="auto" w:fill="F7F7F7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hAnsi="Consolas"/>
          <w:color w:val="333333"/>
          <w:sz w:val="20"/>
          <w:szCs w:val="20"/>
        </w:rPr>
      </w:pP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学号：</w:t>
      </w:r>
      <w:r>
        <w:rPr>
          <w:rStyle w:val="lit"/>
          <w:rFonts w:ascii="Consolas" w:hAnsi="Consolas"/>
          <w:color w:val="006666"/>
          <w:bdr w:val="none" w:sz="0" w:space="0" w:color="auto" w:frame="1"/>
        </w:rPr>
        <w:t>2</w:t>
      </w:r>
    </w:p>
    <w:p w14:paraId="5FD91DAF" w14:textId="77777777" w:rsidR="00EB27BA" w:rsidRDefault="00EB27BA" w:rsidP="00EF6F89">
      <w:pPr>
        <w:pStyle w:val="l1"/>
        <w:numPr>
          <w:ilvl w:val="0"/>
          <w:numId w:val="3"/>
        </w:numP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hAnsi="Consolas"/>
          <w:color w:val="333333"/>
          <w:sz w:val="20"/>
          <w:szCs w:val="20"/>
        </w:rPr>
      </w:pP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姓名：小王</w:t>
      </w:r>
    </w:p>
    <w:p w14:paraId="2754AED9" w14:textId="77777777" w:rsidR="00EB27BA" w:rsidRDefault="00EB27BA" w:rsidP="00EF6F89">
      <w:pPr>
        <w:pStyle w:val="l2"/>
        <w:numPr>
          <w:ilvl w:val="0"/>
          <w:numId w:val="3"/>
        </w:numPr>
        <w:shd w:val="clear" w:color="auto" w:fill="F7F7F7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hAnsi="Consolas"/>
          <w:color w:val="333333"/>
          <w:sz w:val="20"/>
          <w:szCs w:val="20"/>
        </w:rPr>
      </w:pP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班级：</w:t>
      </w:r>
      <w:proofErr w:type="gramStart"/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计科</w:t>
      </w:r>
      <w:r>
        <w:rPr>
          <w:rStyle w:val="lit"/>
          <w:rFonts w:ascii="Consolas" w:hAnsi="Consolas"/>
          <w:color w:val="006666"/>
          <w:bdr w:val="none" w:sz="0" w:space="0" w:color="auto" w:frame="1"/>
        </w:rPr>
        <w:t>2</w:t>
      </w: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班</w:t>
      </w:r>
      <w:proofErr w:type="gramEnd"/>
    </w:p>
    <w:p w14:paraId="76C4805D" w14:textId="77777777" w:rsidR="00EB27BA" w:rsidRDefault="00EB27BA" w:rsidP="00EF6F89">
      <w:pPr>
        <w:pStyle w:val="l3"/>
        <w:numPr>
          <w:ilvl w:val="0"/>
          <w:numId w:val="3"/>
        </w:numP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hAnsi="Consolas"/>
          <w:color w:val="333333"/>
          <w:sz w:val="20"/>
          <w:szCs w:val="20"/>
        </w:rPr>
      </w:pPr>
      <w:r>
        <w:rPr>
          <w:rStyle w:val="pun"/>
          <w:rFonts w:ascii="Consolas" w:hAnsi="Consolas"/>
          <w:color w:val="666600"/>
          <w:sz w:val="18"/>
          <w:szCs w:val="18"/>
          <w:bdr w:val="none" w:sz="0" w:space="0" w:color="auto" w:frame="1"/>
        </w:rPr>
        <w:t>手机号：</w:t>
      </w:r>
      <w:r>
        <w:rPr>
          <w:rStyle w:val="lit"/>
          <w:rFonts w:ascii="Consolas" w:hAnsi="Consolas"/>
          <w:color w:val="006666"/>
          <w:bdr w:val="none" w:sz="0" w:space="0" w:color="auto" w:frame="1"/>
        </w:rPr>
        <w:t>12312340001</w:t>
      </w:r>
    </w:p>
    <w:p w14:paraId="7F0EFB3C" w14:textId="3394B5B3" w:rsidR="00BE5CFB" w:rsidRDefault="00BE5CFB" w:rsidP="00C46134">
      <w:pPr>
        <w:pStyle w:val="4"/>
      </w:pPr>
      <w:r>
        <w:rPr>
          <w:rFonts w:hint="eastAsia"/>
        </w:rPr>
        <w:t>代码与运行</w:t>
      </w:r>
    </w:p>
    <w:p w14:paraId="3E9E47C2" w14:textId="2618CAC9" w:rsidR="00EB27BA" w:rsidRDefault="00EB27BA" w:rsidP="00772F5F">
      <w:pPr>
        <w:pStyle w:val="SourceCode"/>
        <w:rPr>
          <w:noProof/>
          <w:lang w:eastAsia="zh-CN"/>
        </w:rPr>
      </w:pPr>
    </w:p>
    <w:p w14:paraId="3FD78143" w14:textId="77777777" w:rsidR="00AD41F6" w:rsidRDefault="00AD41F6" w:rsidP="00AD41F6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>#include &lt;iostream&gt;</w:t>
      </w:r>
    </w:p>
    <w:p w14:paraId="4986AE12" w14:textId="77777777" w:rsidR="00AD41F6" w:rsidRDefault="00AD41F6" w:rsidP="00AD41F6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>using namespace std;</w:t>
      </w:r>
    </w:p>
    <w:p w14:paraId="4ED0D45C" w14:textId="77777777" w:rsidR="00AD41F6" w:rsidRDefault="00AD41F6" w:rsidP="00AD41F6">
      <w:pPr>
        <w:pStyle w:val="SourceCode"/>
        <w:rPr>
          <w:noProof/>
          <w:lang w:eastAsia="zh-CN"/>
        </w:rPr>
      </w:pPr>
    </w:p>
    <w:p w14:paraId="3C6FB5DF" w14:textId="77777777" w:rsidR="00AD41F6" w:rsidRDefault="00AD41F6" w:rsidP="00AD41F6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>class StInfo</w:t>
      </w:r>
    </w:p>
    <w:p w14:paraId="24A10DCC" w14:textId="77777777" w:rsidR="00AD41F6" w:rsidRDefault="00AD41F6" w:rsidP="00AD41F6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>{</w:t>
      </w:r>
    </w:p>
    <w:p w14:paraId="519B0028" w14:textId="77777777" w:rsidR="00AD41F6" w:rsidRDefault="00AD41F6" w:rsidP="00AD41F6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/********* Begin *********/</w:t>
      </w:r>
    </w:p>
    <w:p w14:paraId="4261EF73" w14:textId="77777777" w:rsidR="00AD41F6" w:rsidRDefault="00AD41F6" w:rsidP="00AD41F6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//</w:t>
      </w:r>
      <w:r>
        <w:rPr>
          <w:noProof/>
          <w:lang w:eastAsia="zh-CN"/>
        </w:rPr>
        <w:t>在此处声明</w:t>
      </w:r>
      <w:r>
        <w:rPr>
          <w:noProof/>
          <w:lang w:eastAsia="zh-CN"/>
        </w:rPr>
        <w:t>StInfo</w:t>
      </w:r>
      <w:r>
        <w:rPr>
          <w:noProof/>
          <w:lang w:eastAsia="zh-CN"/>
        </w:rPr>
        <w:t>类</w:t>
      </w:r>
    </w:p>
    <w:p w14:paraId="422BDE5A" w14:textId="77777777" w:rsidR="00AD41F6" w:rsidRDefault="00AD41F6" w:rsidP="00AD41F6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</w:t>
      </w:r>
    </w:p>
    <w:p w14:paraId="27FDF8CA" w14:textId="77777777" w:rsidR="00AD41F6" w:rsidRDefault="00AD41F6" w:rsidP="00AD41F6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private:</w:t>
      </w:r>
    </w:p>
    <w:p w14:paraId="553E2BE8" w14:textId="77777777" w:rsidR="00AD41F6" w:rsidRDefault="00AD41F6" w:rsidP="00AD41F6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    int SID;</w:t>
      </w:r>
    </w:p>
    <w:p w14:paraId="4D274AE8" w14:textId="77777777" w:rsidR="00AD41F6" w:rsidRDefault="00AD41F6" w:rsidP="00AD41F6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    string name, cls, phone;</w:t>
      </w:r>
    </w:p>
    <w:p w14:paraId="77718822" w14:textId="77777777" w:rsidR="00AD41F6" w:rsidRDefault="00AD41F6" w:rsidP="00AD41F6">
      <w:pPr>
        <w:pStyle w:val="SourceCode"/>
        <w:rPr>
          <w:noProof/>
          <w:lang w:eastAsia="zh-CN"/>
        </w:rPr>
      </w:pPr>
    </w:p>
    <w:p w14:paraId="59808918" w14:textId="77777777" w:rsidR="00AD41F6" w:rsidRDefault="00AD41F6" w:rsidP="00AD41F6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public:</w:t>
      </w:r>
    </w:p>
    <w:p w14:paraId="33184A97" w14:textId="77777777" w:rsidR="00AD41F6" w:rsidRDefault="00AD41F6" w:rsidP="00AD41F6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    void SetInfo(int sid, char *name, char *cls, char *phone);</w:t>
      </w:r>
    </w:p>
    <w:p w14:paraId="45F259C6" w14:textId="77777777" w:rsidR="00AD41F6" w:rsidRDefault="00AD41F6" w:rsidP="00AD41F6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    void PrintInfo();</w:t>
      </w:r>
    </w:p>
    <w:p w14:paraId="7D6ACF60" w14:textId="77777777" w:rsidR="00AD41F6" w:rsidRDefault="00AD41F6" w:rsidP="00AD41F6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lastRenderedPageBreak/>
        <w:t xml:space="preserve">    </w:t>
      </w:r>
    </w:p>
    <w:p w14:paraId="05A29CE6" w14:textId="77777777" w:rsidR="00AD41F6" w:rsidRDefault="00AD41F6" w:rsidP="00AD41F6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/********* End *********/</w:t>
      </w:r>
    </w:p>
    <w:p w14:paraId="4A69E351" w14:textId="77777777" w:rsidR="00AD41F6" w:rsidRDefault="00AD41F6" w:rsidP="00AD41F6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>};</w:t>
      </w:r>
    </w:p>
    <w:p w14:paraId="5B428A5E" w14:textId="77777777" w:rsidR="00AD41F6" w:rsidRDefault="00AD41F6" w:rsidP="00AD41F6">
      <w:pPr>
        <w:pStyle w:val="SourceCode"/>
        <w:rPr>
          <w:noProof/>
          <w:lang w:eastAsia="zh-CN"/>
        </w:rPr>
      </w:pPr>
    </w:p>
    <w:p w14:paraId="22C3203A" w14:textId="77777777" w:rsidR="00AD41F6" w:rsidRDefault="00AD41F6" w:rsidP="00AD41F6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>/********* Begin *********/</w:t>
      </w:r>
    </w:p>
    <w:p w14:paraId="32B81003" w14:textId="77777777" w:rsidR="00AD41F6" w:rsidRDefault="00AD41F6" w:rsidP="00AD41F6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>//</w:t>
      </w:r>
      <w:r>
        <w:rPr>
          <w:noProof/>
          <w:lang w:eastAsia="zh-CN"/>
        </w:rPr>
        <w:t>在此处定义</w:t>
      </w:r>
      <w:r>
        <w:rPr>
          <w:noProof/>
          <w:lang w:eastAsia="zh-CN"/>
        </w:rPr>
        <w:t>StInfo</w:t>
      </w:r>
      <w:r>
        <w:rPr>
          <w:noProof/>
          <w:lang w:eastAsia="zh-CN"/>
        </w:rPr>
        <w:t>类</w:t>
      </w:r>
    </w:p>
    <w:p w14:paraId="5A4B0CBE" w14:textId="77777777" w:rsidR="00AD41F6" w:rsidRDefault="00AD41F6" w:rsidP="00AD41F6">
      <w:pPr>
        <w:pStyle w:val="SourceCode"/>
        <w:rPr>
          <w:noProof/>
          <w:lang w:eastAsia="zh-CN"/>
        </w:rPr>
      </w:pPr>
    </w:p>
    <w:p w14:paraId="0C34C412" w14:textId="77777777" w:rsidR="00AD41F6" w:rsidRDefault="00AD41F6" w:rsidP="00AD41F6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>void StInfo::SetInfo(int sid, char *name, char *cls, char *phone) {</w:t>
      </w:r>
    </w:p>
    <w:p w14:paraId="5F52A15B" w14:textId="77777777" w:rsidR="00AD41F6" w:rsidRDefault="00AD41F6" w:rsidP="00AD41F6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this-&gt;SID = sid;</w:t>
      </w:r>
    </w:p>
    <w:p w14:paraId="00051075" w14:textId="77777777" w:rsidR="00AD41F6" w:rsidRDefault="00AD41F6" w:rsidP="00AD41F6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this-&gt;name = name;</w:t>
      </w:r>
    </w:p>
    <w:p w14:paraId="5D54F74C" w14:textId="77777777" w:rsidR="00AD41F6" w:rsidRDefault="00AD41F6" w:rsidP="00AD41F6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this-&gt;cls = cls;</w:t>
      </w:r>
    </w:p>
    <w:p w14:paraId="1FA0118E" w14:textId="77777777" w:rsidR="00AD41F6" w:rsidRDefault="00AD41F6" w:rsidP="00AD41F6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this-&gt;phone = phone;</w:t>
      </w:r>
    </w:p>
    <w:p w14:paraId="5ACE27FC" w14:textId="77777777" w:rsidR="00AD41F6" w:rsidRDefault="00AD41F6" w:rsidP="00AD41F6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>}</w:t>
      </w:r>
    </w:p>
    <w:p w14:paraId="31E0DF9D" w14:textId="77777777" w:rsidR="00AD41F6" w:rsidRDefault="00AD41F6" w:rsidP="00AD41F6">
      <w:pPr>
        <w:pStyle w:val="SourceCode"/>
        <w:rPr>
          <w:noProof/>
          <w:lang w:eastAsia="zh-CN"/>
        </w:rPr>
      </w:pPr>
    </w:p>
    <w:p w14:paraId="1AEF678C" w14:textId="77777777" w:rsidR="00AD41F6" w:rsidRDefault="00AD41F6" w:rsidP="00AD41F6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>void StInfo::PrintInfo() {</w:t>
      </w:r>
    </w:p>
    <w:p w14:paraId="6D6433B5" w14:textId="77777777" w:rsidR="00AD41F6" w:rsidRDefault="00AD41F6" w:rsidP="00AD41F6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std::cout &lt;&lt; "</w:t>
      </w:r>
      <w:r>
        <w:rPr>
          <w:noProof/>
          <w:lang w:eastAsia="zh-CN"/>
        </w:rPr>
        <w:t>学号：</w:t>
      </w:r>
      <w:r>
        <w:rPr>
          <w:noProof/>
          <w:lang w:eastAsia="zh-CN"/>
        </w:rPr>
        <w:t>" &lt;&lt; this-&gt;SID &lt;&lt; '\n';</w:t>
      </w:r>
    </w:p>
    <w:p w14:paraId="38209C64" w14:textId="77777777" w:rsidR="00AD41F6" w:rsidRDefault="00AD41F6" w:rsidP="00AD41F6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std::cout &lt;&lt; "</w:t>
      </w:r>
      <w:r>
        <w:rPr>
          <w:noProof/>
          <w:lang w:eastAsia="zh-CN"/>
        </w:rPr>
        <w:t>姓名：</w:t>
      </w:r>
      <w:r>
        <w:rPr>
          <w:noProof/>
          <w:lang w:eastAsia="zh-CN"/>
        </w:rPr>
        <w:t>" &lt;&lt; this-&gt;name &lt;&lt; '\n';</w:t>
      </w:r>
    </w:p>
    <w:p w14:paraId="561C890F" w14:textId="77777777" w:rsidR="00AD41F6" w:rsidRDefault="00AD41F6" w:rsidP="00AD41F6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std::cout &lt;&lt; "</w:t>
      </w:r>
      <w:r>
        <w:rPr>
          <w:noProof/>
          <w:lang w:eastAsia="zh-CN"/>
        </w:rPr>
        <w:t>班级：</w:t>
      </w:r>
      <w:r>
        <w:rPr>
          <w:noProof/>
          <w:lang w:eastAsia="zh-CN"/>
        </w:rPr>
        <w:t>" &lt;&lt; this-&gt;cls &lt;&lt; '\n';</w:t>
      </w:r>
    </w:p>
    <w:p w14:paraId="1FC2F166" w14:textId="77777777" w:rsidR="00AD41F6" w:rsidRDefault="00AD41F6" w:rsidP="00AD41F6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std::cout &lt;&lt; "</w:t>
      </w:r>
      <w:r>
        <w:rPr>
          <w:noProof/>
          <w:lang w:eastAsia="zh-CN"/>
        </w:rPr>
        <w:t>手机号：</w:t>
      </w:r>
      <w:r>
        <w:rPr>
          <w:noProof/>
          <w:lang w:eastAsia="zh-CN"/>
        </w:rPr>
        <w:t>" &lt;&lt; this-&gt;phone &lt;&lt; '\n';</w:t>
      </w:r>
    </w:p>
    <w:p w14:paraId="14B38D94" w14:textId="77777777" w:rsidR="00AD41F6" w:rsidRDefault="00AD41F6" w:rsidP="00AD41F6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>}</w:t>
      </w:r>
    </w:p>
    <w:p w14:paraId="474B3118" w14:textId="77777777" w:rsidR="00AD41F6" w:rsidRDefault="00AD41F6" w:rsidP="00AD41F6">
      <w:pPr>
        <w:pStyle w:val="SourceCode"/>
        <w:rPr>
          <w:noProof/>
          <w:lang w:eastAsia="zh-CN"/>
        </w:rPr>
      </w:pPr>
    </w:p>
    <w:p w14:paraId="202858B0" w14:textId="2AA746C1" w:rsidR="00921E4F" w:rsidRDefault="00AD41F6" w:rsidP="00AD41F6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>/********* End *********/</w:t>
      </w:r>
    </w:p>
    <w:p w14:paraId="51A1CC04" w14:textId="77777777" w:rsidR="00921E4F" w:rsidRPr="00772F5F" w:rsidRDefault="00921E4F" w:rsidP="00772F5F">
      <w:pPr>
        <w:pStyle w:val="SourceCode"/>
      </w:pPr>
    </w:p>
    <w:p w14:paraId="221E6962" w14:textId="6FAD348D" w:rsidR="00E2058E" w:rsidRDefault="00E2058E" w:rsidP="001570E5">
      <w:pPr>
        <w:pStyle w:val="3"/>
      </w:pPr>
      <w:bookmarkStart w:id="10" w:name="_Toc135861726"/>
      <w:r>
        <w:lastRenderedPageBreak/>
        <w:t>2</w:t>
      </w:r>
      <w:r>
        <w:rPr>
          <w:rFonts w:hint="eastAsia"/>
        </w:rPr>
        <w:t>.</w:t>
      </w:r>
      <w:r>
        <w:t>2</w:t>
      </w:r>
      <w:bookmarkEnd w:id="10"/>
    </w:p>
    <w:p w14:paraId="622CD133" w14:textId="3EC160AC" w:rsidR="0014322D" w:rsidRPr="00BD633B" w:rsidRDefault="0014322D" w:rsidP="001570E5">
      <w:pPr>
        <w:pStyle w:val="4"/>
      </w:pPr>
      <w:r>
        <w:rPr>
          <w:rFonts w:hint="eastAsia"/>
        </w:rPr>
        <w:t>题目</w:t>
      </w:r>
      <w:r w:rsidR="00BD633B">
        <w:rPr>
          <w:rFonts w:hint="eastAsia"/>
        </w:rPr>
        <w:t>：</w:t>
      </w:r>
      <w:r w:rsidR="00BD633B" w:rsidRPr="00BD633B">
        <w:rPr>
          <w:rFonts w:hint="eastAsia"/>
        </w:rPr>
        <w:t>设计一个长方形类</w:t>
      </w:r>
    </w:p>
    <w:p w14:paraId="33465330" w14:textId="77777777" w:rsidR="00EB27BA" w:rsidRPr="00EB27BA" w:rsidRDefault="00EB27BA" w:rsidP="00100107">
      <w:pPr>
        <w:pStyle w:val="5"/>
        <w:rPr>
          <w:lang w:eastAsia="zh-CN"/>
        </w:rPr>
      </w:pPr>
      <w:r w:rsidRPr="00EB27BA">
        <w:rPr>
          <w:rFonts w:hint="eastAsia"/>
          <w:lang w:eastAsia="zh-CN"/>
        </w:rPr>
        <w:t>任务描述</w:t>
      </w:r>
    </w:p>
    <w:p w14:paraId="2BF22B3C" w14:textId="77777777" w:rsidR="00EB27BA" w:rsidRPr="00EB27BA" w:rsidRDefault="00EB27BA" w:rsidP="00EB27BA">
      <w:pPr>
        <w:widowControl/>
        <w:shd w:val="clear" w:color="auto" w:fill="FAFAFA"/>
        <w:spacing w:after="240"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本关任务：设计一个长方形类，通过访问它的成员变量来计算面积。</w:t>
      </w:r>
    </w:p>
    <w:p w14:paraId="601C56E3" w14:textId="77777777" w:rsidR="00EB27BA" w:rsidRPr="00EB27BA" w:rsidRDefault="00EB27BA" w:rsidP="00100107">
      <w:pPr>
        <w:pStyle w:val="5"/>
        <w:rPr>
          <w:lang w:eastAsia="zh-CN"/>
        </w:rPr>
      </w:pPr>
      <w:r w:rsidRPr="00EB27BA">
        <w:rPr>
          <w:rFonts w:hint="eastAsia"/>
          <w:lang w:eastAsia="zh-CN"/>
        </w:rPr>
        <w:t>编程要求</w:t>
      </w:r>
    </w:p>
    <w:p w14:paraId="3A3E3DDF" w14:textId="77777777" w:rsidR="00EB27BA" w:rsidRPr="00EB27BA" w:rsidRDefault="00EB27BA" w:rsidP="00EB27BA">
      <w:pPr>
        <w:widowControl/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在右侧编辑器中的</w:t>
      </w:r>
      <w:r w:rsidRPr="00EB27BA">
        <w:rPr>
          <w:rFonts w:ascii="Consolas" w:eastAsia="宋体" w:hAnsi="Consolas" w:cs="宋体"/>
          <w:color w:val="333333"/>
          <w:kern w:val="0"/>
          <w:sz w:val="20"/>
          <w:szCs w:val="20"/>
        </w:rPr>
        <w:t>Begin-End</w:t>
      </w: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之间补充代码，设计 Rectangle 类和实现两个普通函数，类中有两个成员变量和两个函数，其中成员变量的访问性为私有，函数的访问性为公有，具体要求如下：</w:t>
      </w:r>
    </w:p>
    <w:p w14:paraId="00D87413" w14:textId="77777777" w:rsidR="00EB27BA" w:rsidRPr="00EB27BA" w:rsidRDefault="00EB27BA" w:rsidP="00EF6F89">
      <w:pPr>
        <w:widowControl/>
        <w:numPr>
          <w:ilvl w:val="0"/>
          <w:numId w:val="4"/>
        </w:numPr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高度：</w:t>
      </w:r>
      <w:r w:rsidRPr="00EB27BA">
        <w:rPr>
          <w:rFonts w:ascii="Consolas" w:eastAsia="宋体" w:hAnsi="Consolas" w:cs="宋体"/>
          <w:color w:val="333333"/>
          <w:kern w:val="0"/>
          <w:sz w:val="20"/>
          <w:szCs w:val="20"/>
        </w:rPr>
        <w:t>int height</w:t>
      </w:r>
    </w:p>
    <w:p w14:paraId="0AE9AB23" w14:textId="77777777" w:rsidR="00EB27BA" w:rsidRPr="00EB27BA" w:rsidRDefault="00EB27BA" w:rsidP="00EF6F89">
      <w:pPr>
        <w:widowControl/>
        <w:numPr>
          <w:ilvl w:val="0"/>
          <w:numId w:val="4"/>
        </w:numPr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宽度：</w:t>
      </w:r>
      <w:r w:rsidRPr="00EB27BA">
        <w:rPr>
          <w:rFonts w:ascii="Consolas" w:eastAsia="宋体" w:hAnsi="Consolas" w:cs="宋体"/>
          <w:color w:val="333333"/>
          <w:kern w:val="0"/>
          <w:sz w:val="20"/>
          <w:szCs w:val="20"/>
        </w:rPr>
        <w:t>int width</w:t>
      </w:r>
    </w:p>
    <w:p w14:paraId="415713F7" w14:textId="77777777" w:rsidR="00EB27BA" w:rsidRPr="00EB27BA" w:rsidRDefault="00EB27BA" w:rsidP="00EF6F89">
      <w:pPr>
        <w:widowControl/>
        <w:numPr>
          <w:ilvl w:val="0"/>
          <w:numId w:val="4"/>
        </w:numPr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设置长方形的高和宽函数：</w:t>
      </w:r>
      <w:r w:rsidRPr="00EB27B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void </w:t>
      </w:r>
      <w:proofErr w:type="gramStart"/>
      <w:r w:rsidRPr="00EB27BA">
        <w:rPr>
          <w:rFonts w:ascii="Consolas" w:eastAsia="宋体" w:hAnsi="Consolas" w:cs="宋体"/>
          <w:color w:val="333333"/>
          <w:kern w:val="0"/>
          <w:sz w:val="20"/>
          <w:szCs w:val="20"/>
        </w:rPr>
        <w:t>Set(</w:t>
      </w:r>
      <w:proofErr w:type="gramEnd"/>
      <w:r w:rsidRPr="00EB27BA">
        <w:rPr>
          <w:rFonts w:ascii="Consolas" w:eastAsia="宋体" w:hAnsi="Consolas" w:cs="宋体"/>
          <w:color w:val="333333"/>
          <w:kern w:val="0"/>
          <w:sz w:val="20"/>
          <w:szCs w:val="20"/>
        </w:rPr>
        <w:t>int h, int w)</w:t>
      </w:r>
    </w:p>
    <w:p w14:paraId="44A5BD30" w14:textId="77777777" w:rsidR="00EB27BA" w:rsidRPr="00EB27BA" w:rsidRDefault="00EB27BA" w:rsidP="00EF6F89">
      <w:pPr>
        <w:widowControl/>
        <w:numPr>
          <w:ilvl w:val="0"/>
          <w:numId w:val="4"/>
        </w:numPr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获取长方形的面积函数：</w:t>
      </w:r>
      <w:r w:rsidRPr="00EB27B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int </w:t>
      </w:r>
      <w:proofErr w:type="spellStart"/>
      <w:proofErr w:type="gramStart"/>
      <w:r w:rsidRPr="00EB27BA">
        <w:rPr>
          <w:rFonts w:ascii="Consolas" w:eastAsia="宋体" w:hAnsi="Consolas" w:cs="宋体"/>
          <w:color w:val="333333"/>
          <w:kern w:val="0"/>
          <w:sz w:val="20"/>
          <w:szCs w:val="20"/>
        </w:rPr>
        <w:t>GetArea</w:t>
      </w:r>
      <w:proofErr w:type="spellEnd"/>
      <w:r w:rsidRPr="00EB27BA">
        <w:rPr>
          <w:rFonts w:ascii="Consolas" w:eastAsia="宋体" w:hAnsi="Consolas" w:cs="宋体"/>
          <w:color w:val="333333"/>
          <w:kern w:val="0"/>
          <w:sz w:val="20"/>
          <w:szCs w:val="20"/>
        </w:rPr>
        <w:t>(</w:t>
      </w:r>
      <w:proofErr w:type="gramEnd"/>
      <w:r w:rsidRPr="00EB27BA">
        <w:rPr>
          <w:rFonts w:ascii="Consolas" w:eastAsia="宋体" w:hAnsi="Consolas" w:cs="宋体"/>
          <w:color w:val="333333"/>
          <w:kern w:val="0"/>
          <w:sz w:val="20"/>
          <w:szCs w:val="20"/>
        </w:rPr>
        <w:t>)</w:t>
      </w:r>
    </w:p>
    <w:p w14:paraId="2557C37D" w14:textId="77777777" w:rsidR="00EB27BA" w:rsidRPr="00EB27BA" w:rsidRDefault="00EB27BA" w:rsidP="00EF6F89">
      <w:pPr>
        <w:widowControl/>
        <w:numPr>
          <w:ilvl w:val="0"/>
          <w:numId w:val="4"/>
        </w:numPr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EB27B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Rectangle </w:t>
      </w:r>
      <w:proofErr w:type="spellStart"/>
      <w:r w:rsidRPr="00EB27BA">
        <w:rPr>
          <w:rFonts w:ascii="Consolas" w:eastAsia="宋体" w:hAnsi="Consolas" w:cs="宋体"/>
          <w:color w:val="333333"/>
          <w:kern w:val="0"/>
          <w:sz w:val="20"/>
          <w:szCs w:val="20"/>
        </w:rPr>
        <w:t>GetRect</w:t>
      </w:r>
      <w:proofErr w:type="spellEnd"/>
      <w:r w:rsidRPr="00EB27B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(int </w:t>
      </w:r>
      <w:proofErr w:type="spellStart"/>
      <w:r w:rsidRPr="00EB27BA">
        <w:rPr>
          <w:rFonts w:ascii="Consolas" w:eastAsia="宋体" w:hAnsi="Consolas" w:cs="宋体"/>
          <w:color w:val="333333"/>
          <w:kern w:val="0"/>
          <w:sz w:val="20"/>
          <w:szCs w:val="20"/>
        </w:rPr>
        <w:t>h,int</w:t>
      </w:r>
      <w:proofErr w:type="spellEnd"/>
      <w:r w:rsidRPr="00EB27B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 w)</w:t>
      </w: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普通函数，h 、w 分别代表长方形的高宽，函数用来创建一个 Rectangle 对象并返回。</w:t>
      </w:r>
    </w:p>
    <w:p w14:paraId="32F35F36" w14:textId="77777777" w:rsidR="00EB27BA" w:rsidRPr="00EB27BA" w:rsidRDefault="00EB27BA" w:rsidP="00EF6F89">
      <w:pPr>
        <w:widowControl/>
        <w:numPr>
          <w:ilvl w:val="0"/>
          <w:numId w:val="4"/>
        </w:numPr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EB27B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int </w:t>
      </w:r>
      <w:proofErr w:type="spellStart"/>
      <w:r w:rsidRPr="00EB27BA">
        <w:rPr>
          <w:rFonts w:ascii="Consolas" w:eastAsia="宋体" w:hAnsi="Consolas" w:cs="宋体"/>
          <w:color w:val="333333"/>
          <w:kern w:val="0"/>
          <w:sz w:val="20"/>
          <w:szCs w:val="20"/>
        </w:rPr>
        <w:t>GetRectArea</w:t>
      </w:r>
      <w:proofErr w:type="spellEnd"/>
      <w:r w:rsidRPr="00EB27B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(Rectangle </w:t>
      </w:r>
      <w:proofErr w:type="spellStart"/>
      <w:r w:rsidRPr="00EB27BA">
        <w:rPr>
          <w:rFonts w:ascii="Consolas" w:eastAsia="宋体" w:hAnsi="Consolas" w:cs="宋体"/>
          <w:color w:val="333333"/>
          <w:kern w:val="0"/>
          <w:sz w:val="20"/>
          <w:szCs w:val="20"/>
        </w:rPr>
        <w:t>rect</w:t>
      </w:r>
      <w:proofErr w:type="spellEnd"/>
      <w:r w:rsidRPr="00EB27BA">
        <w:rPr>
          <w:rFonts w:ascii="Consolas" w:eastAsia="宋体" w:hAnsi="Consolas" w:cs="宋体"/>
          <w:color w:val="333333"/>
          <w:kern w:val="0"/>
          <w:sz w:val="20"/>
          <w:szCs w:val="20"/>
        </w:rPr>
        <w:t>)</w:t>
      </w: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 xml:space="preserve">普通函数，函数用来获取 </w:t>
      </w:r>
      <w:proofErr w:type="spellStart"/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rect</w:t>
      </w:r>
      <w:proofErr w:type="spellEnd"/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 xml:space="preserve"> 对象的面积。</w:t>
      </w:r>
    </w:p>
    <w:p w14:paraId="3D987B6D" w14:textId="77777777" w:rsidR="00EB27BA" w:rsidRPr="00EB27BA" w:rsidRDefault="00EB27BA" w:rsidP="00100107">
      <w:pPr>
        <w:pStyle w:val="5"/>
      </w:pPr>
      <w:proofErr w:type="spellStart"/>
      <w:r w:rsidRPr="00EB27BA">
        <w:rPr>
          <w:rFonts w:hint="eastAsia"/>
        </w:rPr>
        <w:t>测试说明</w:t>
      </w:r>
      <w:proofErr w:type="spellEnd"/>
    </w:p>
    <w:p w14:paraId="1DC3D227" w14:textId="77777777" w:rsidR="00EB27BA" w:rsidRPr="00EB27BA" w:rsidRDefault="00EB27BA" w:rsidP="00EB27BA">
      <w:pPr>
        <w:widowControl/>
        <w:shd w:val="clear" w:color="auto" w:fill="FAFAFA"/>
        <w:spacing w:after="240"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平台会对你编写的代码进行测试，比对你输出的数值与实际正确数值，只有所有数据全部计算正确才能通过测试：</w:t>
      </w:r>
    </w:p>
    <w:p w14:paraId="7C61D591" w14:textId="77777777" w:rsidR="00EB27BA" w:rsidRPr="00EB27BA" w:rsidRDefault="00EB27BA" w:rsidP="00EB27BA">
      <w:pPr>
        <w:widowControl/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测试输入：</w:t>
      </w:r>
      <w:r w:rsidRPr="00EB27BA">
        <w:rPr>
          <w:rFonts w:ascii="Consolas" w:eastAsia="宋体" w:hAnsi="Consolas" w:cs="宋体"/>
          <w:color w:val="333333"/>
          <w:kern w:val="0"/>
          <w:sz w:val="20"/>
          <w:szCs w:val="20"/>
        </w:rPr>
        <w:t>10 15</w:t>
      </w: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 xml:space="preserve"> 预期输出：</w:t>
      </w:r>
      <w:r w:rsidRPr="00EB27BA">
        <w:rPr>
          <w:rFonts w:ascii="Consolas" w:eastAsia="宋体" w:hAnsi="Consolas" w:cs="宋体"/>
          <w:color w:val="333333"/>
          <w:kern w:val="0"/>
          <w:sz w:val="20"/>
          <w:szCs w:val="20"/>
        </w:rPr>
        <w:t>长方形的面积为：</w:t>
      </w:r>
      <w:r w:rsidRPr="00EB27BA">
        <w:rPr>
          <w:rFonts w:ascii="Consolas" w:eastAsia="宋体" w:hAnsi="Consolas" w:cs="宋体"/>
          <w:color w:val="333333"/>
          <w:kern w:val="0"/>
          <w:sz w:val="20"/>
          <w:szCs w:val="20"/>
        </w:rPr>
        <w:t>150</w:t>
      </w:r>
    </w:p>
    <w:p w14:paraId="32BB508C" w14:textId="7717D685" w:rsidR="00EB27BA" w:rsidRPr="00EB27BA" w:rsidRDefault="00EB27BA" w:rsidP="00EB27BA">
      <w:pPr>
        <w:widowControl/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lastRenderedPageBreak/>
        <w:t>测试输入：</w:t>
      </w:r>
      <w:proofErr w:type="gramStart"/>
      <w:r w:rsidRPr="00EB27BA">
        <w:rPr>
          <w:rFonts w:ascii="Consolas" w:eastAsia="宋体" w:hAnsi="Consolas" w:cs="宋体"/>
          <w:color w:val="333333"/>
          <w:kern w:val="0"/>
          <w:sz w:val="20"/>
          <w:szCs w:val="20"/>
        </w:rPr>
        <w:t>100 100</w:t>
      </w: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 xml:space="preserve"> </w:t>
      </w:r>
      <w:proofErr w:type="gramEnd"/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预期输出：</w:t>
      </w:r>
      <w:r w:rsidRPr="00EB27BA">
        <w:rPr>
          <w:rFonts w:ascii="Consolas" w:eastAsia="宋体" w:hAnsi="Consolas" w:cs="宋体"/>
          <w:color w:val="333333"/>
          <w:kern w:val="0"/>
          <w:sz w:val="20"/>
          <w:szCs w:val="20"/>
        </w:rPr>
        <w:t>长方形的面积为：</w:t>
      </w:r>
      <w:r w:rsidRPr="00EB27BA">
        <w:rPr>
          <w:rFonts w:ascii="Consolas" w:eastAsia="宋体" w:hAnsi="Consolas" w:cs="宋体"/>
          <w:color w:val="333333"/>
          <w:kern w:val="0"/>
          <w:sz w:val="20"/>
          <w:szCs w:val="20"/>
        </w:rPr>
        <w:t>10000</w:t>
      </w:r>
    </w:p>
    <w:p w14:paraId="576C9A0D" w14:textId="7C5EB92A" w:rsidR="002726DC" w:rsidRDefault="0014322D" w:rsidP="002726DC">
      <w:pPr>
        <w:pStyle w:val="4"/>
      </w:pPr>
      <w:r>
        <w:rPr>
          <w:rFonts w:hint="eastAsia"/>
        </w:rPr>
        <w:t>代码与运行</w:t>
      </w:r>
      <w:bookmarkStart w:id="11" w:name="_Toc135861727"/>
    </w:p>
    <w:p w14:paraId="7B89DF5B" w14:textId="77777777" w:rsidR="002726DC" w:rsidRDefault="002726DC" w:rsidP="002726DC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>/********* Begin *********/</w:t>
      </w:r>
    </w:p>
    <w:p w14:paraId="734A8F7B" w14:textId="77777777" w:rsidR="002726DC" w:rsidRDefault="002726DC" w:rsidP="002726DC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>class Rectangle</w:t>
      </w:r>
    </w:p>
    <w:p w14:paraId="0E6F5168" w14:textId="77777777" w:rsidR="002726DC" w:rsidRDefault="002726DC" w:rsidP="002726DC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>{</w:t>
      </w:r>
    </w:p>
    <w:p w14:paraId="5F92AFA9" w14:textId="77777777" w:rsidR="002726DC" w:rsidRDefault="002726DC" w:rsidP="002726DC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//</w:t>
      </w:r>
      <w:r>
        <w:rPr>
          <w:noProof/>
          <w:lang w:eastAsia="zh-CN"/>
        </w:rPr>
        <w:t>在此处实现</w:t>
      </w:r>
      <w:r>
        <w:rPr>
          <w:noProof/>
          <w:lang w:eastAsia="zh-CN"/>
        </w:rPr>
        <w:t>Rectangle</w:t>
      </w:r>
      <w:r>
        <w:rPr>
          <w:noProof/>
          <w:lang w:eastAsia="zh-CN"/>
        </w:rPr>
        <w:t>类</w:t>
      </w:r>
    </w:p>
    <w:p w14:paraId="1969DF08" w14:textId="77777777" w:rsidR="002726DC" w:rsidRDefault="002726DC" w:rsidP="002726DC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public:</w:t>
      </w:r>
    </w:p>
    <w:p w14:paraId="0D9DFA52" w14:textId="77777777" w:rsidR="002726DC" w:rsidRDefault="002726DC" w:rsidP="002726DC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    int height, width;</w:t>
      </w:r>
    </w:p>
    <w:p w14:paraId="0098C90D" w14:textId="77777777" w:rsidR="002726DC" w:rsidRDefault="002726DC" w:rsidP="002726DC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    </w:t>
      </w:r>
    </w:p>
    <w:p w14:paraId="0065A01D" w14:textId="77777777" w:rsidR="002726DC" w:rsidRDefault="002726DC" w:rsidP="002726DC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    Rectangle(int h, int w) {</w:t>
      </w:r>
    </w:p>
    <w:p w14:paraId="55BC2857" w14:textId="77777777" w:rsidR="002726DC" w:rsidRDefault="002726DC" w:rsidP="002726DC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        this-&gt;height = h;</w:t>
      </w:r>
    </w:p>
    <w:p w14:paraId="2E647299" w14:textId="77777777" w:rsidR="002726DC" w:rsidRDefault="002726DC" w:rsidP="002726DC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        this-&gt;width = w;</w:t>
      </w:r>
    </w:p>
    <w:p w14:paraId="5E8D359E" w14:textId="77777777" w:rsidR="002726DC" w:rsidRDefault="002726DC" w:rsidP="002726DC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    }</w:t>
      </w:r>
    </w:p>
    <w:p w14:paraId="6A4EC6A9" w14:textId="77777777" w:rsidR="002726DC" w:rsidRDefault="002726DC" w:rsidP="002726DC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</w:t>
      </w:r>
    </w:p>
    <w:p w14:paraId="6B28408C" w14:textId="77777777" w:rsidR="002726DC" w:rsidRDefault="002726DC" w:rsidP="002726DC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>};</w:t>
      </w:r>
    </w:p>
    <w:p w14:paraId="02411E12" w14:textId="77777777" w:rsidR="002726DC" w:rsidRDefault="002726DC" w:rsidP="002726DC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>/********* End *********/</w:t>
      </w:r>
    </w:p>
    <w:p w14:paraId="172B3889" w14:textId="77777777" w:rsidR="002726DC" w:rsidRDefault="002726DC" w:rsidP="002726DC">
      <w:pPr>
        <w:pStyle w:val="SourceCode"/>
        <w:rPr>
          <w:noProof/>
          <w:lang w:eastAsia="zh-CN"/>
        </w:rPr>
      </w:pPr>
    </w:p>
    <w:p w14:paraId="7024A8C0" w14:textId="77777777" w:rsidR="002726DC" w:rsidRDefault="002726DC" w:rsidP="002726DC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>Rectangle GetRect(int h,int w)</w:t>
      </w:r>
    </w:p>
    <w:p w14:paraId="496ABB72" w14:textId="77777777" w:rsidR="002726DC" w:rsidRDefault="002726DC" w:rsidP="002726DC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>{</w:t>
      </w:r>
    </w:p>
    <w:p w14:paraId="1EA5DB42" w14:textId="77777777" w:rsidR="002726DC" w:rsidRDefault="002726DC" w:rsidP="002726DC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/********* Begin *********/</w:t>
      </w:r>
    </w:p>
    <w:p w14:paraId="5BD93A75" w14:textId="77777777" w:rsidR="002726DC" w:rsidRDefault="002726DC" w:rsidP="002726DC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//</w:t>
      </w:r>
      <w:r>
        <w:rPr>
          <w:noProof/>
          <w:lang w:eastAsia="zh-CN"/>
        </w:rPr>
        <w:t>返回一个</w:t>
      </w:r>
      <w:r>
        <w:rPr>
          <w:noProof/>
          <w:lang w:eastAsia="zh-CN"/>
        </w:rPr>
        <w:t xml:space="preserve"> h*w </w:t>
      </w:r>
      <w:r>
        <w:rPr>
          <w:noProof/>
          <w:lang w:eastAsia="zh-CN"/>
        </w:rPr>
        <w:t>的</w:t>
      </w:r>
      <w:r>
        <w:rPr>
          <w:noProof/>
          <w:lang w:eastAsia="zh-CN"/>
        </w:rPr>
        <w:t xml:space="preserve"> Rectangle </w:t>
      </w:r>
      <w:r>
        <w:rPr>
          <w:noProof/>
          <w:lang w:eastAsia="zh-CN"/>
        </w:rPr>
        <w:t>对象</w:t>
      </w:r>
    </w:p>
    <w:p w14:paraId="37A47F49" w14:textId="77777777" w:rsidR="002726DC" w:rsidRDefault="002726DC" w:rsidP="002726DC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</w:t>
      </w:r>
    </w:p>
    <w:p w14:paraId="3CB3D2C2" w14:textId="77777777" w:rsidR="002726DC" w:rsidRDefault="002726DC" w:rsidP="002726DC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Rectangle t(h, w);</w:t>
      </w:r>
    </w:p>
    <w:p w14:paraId="59A94201" w14:textId="77777777" w:rsidR="002726DC" w:rsidRDefault="002726DC" w:rsidP="002726DC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return t;</w:t>
      </w:r>
    </w:p>
    <w:p w14:paraId="4D55FEEC" w14:textId="77777777" w:rsidR="002726DC" w:rsidRDefault="002726DC" w:rsidP="002726DC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</w:t>
      </w:r>
    </w:p>
    <w:p w14:paraId="77218669" w14:textId="77777777" w:rsidR="002726DC" w:rsidRDefault="002726DC" w:rsidP="002726DC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/********* End *********/</w:t>
      </w:r>
    </w:p>
    <w:p w14:paraId="5C2E72D0" w14:textId="77777777" w:rsidR="002726DC" w:rsidRDefault="002726DC" w:rsidP="002726DC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lastRenderedPageBreak/>
        <w:t>}</w:t>
      </w:r>
    </w:p>
    <w:p w14:paraId="7CF77B63" w14:textId="77777777" w:rsidR="002726DC" w:rsidRDefault="002726DC" w:rsidP="002726DC">
      <w:pPr>
        <w:pStyle w:val="SourceCode"/>
        <w:rPr>
          <w:noProof/>
          <w:lang w:eastAsia="zh-CN"/>
        </w:rPr>
      </w:pPr>
    </w:p>
    <w:p w14:paraId="3D457F66" w14:textId="77777777" w:rsidR="002726DC" w:rsidRDefault="002726DC" w:rsidP="002726DC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>int GetRectArea(Rectangle rect)</w:t>
      </w:r>
    </w:p>
    <w:p w14:paraId="2E353E67" w14:textId="77777777" w:rsidR="002726DC" w:rsidRDefault="002726DC" w:rsidP="002726DC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>{</w:t>
      </w:r>
    </w:p>
    <w:p w14:paraId="4BA7C0CC" w14:textId="77777777" w:rsidR="002726DC" w:rsidRDefault="002726DC" w:rsidP="002726DC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/********* Begin *********/</w:t>
      </w:r>
    </w:p>
    <w:p w14:paraId="7D9C219B" w14:textId="77777777" w:rsidR="002726DC" w:rsidRDefault="002726DC" w:rsidP="002726DC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//</w:t>
      </w:r>
      <w:r>
        <w:rPr>
          <w:noProof/>
          <w:lang w:eastAsia="zh-CN"/>
        </w:rPr>
        <w:t>返回</w:t>
      </w:r>
      <w:r>
        <w:rPr>
          <w:noProof/>
          <w:lang w:eastAsia="zh-CN"/>
        </w:rPr>
        <w:t xml:space="preserve"> rect </w:t>
      </w:r>
      <w:r>
        <w:rPr>
          <w:noProof/>
          <w:lang w:eastAsia="zh-CN"/>
        </w:rPr>
        <w:t>对象的面积</w:t>
      </w:r>
    </w:p>
    <w:p w14:paraId="69C22CCB" w14:textId="77777777" w:rsidR="002726DC" w:rsidRDefault="002726DC" w:rsidP="002726DC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</w:t>
      </w:r>
    </w:p>
    <w:p w14:paraId="593D60C1" w14:textId="77777777" w:rsidR="002726DC" w:rsidRDefault="002726DC" w:rsidP="002726DC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return rect.height * rect.width;</w:t>
      </w:r>
    </w:p>
    <w:p w14:paraId="22B5B35E" w14:textId="77777777" w:rsidR="002726DC" w:rsidRDefault="002726DC" w:rsidP="002726DC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</w:t>
      </w:r>
    </w:p>
    <w:p w14:paraId="2FAEDC2A" w14:textId="77777777" w:rsidR="002726DC" w:rsidRDefault="002726DC" w:rsidP="002726DC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 xml:space="preserve">    /********* End *********/</w:t>
      </w:r>
    </w:p>
    <w:p w14:paraId="624107E1" w14:textId="77777777" w:rsidR="002726DC" w:rsidRDefault="002726DC" w:rsidP="002726DC">
      <w:pPr>
        <w:pStyle w:val="SourceCode"/>
        <w:rPr>
          <w:noProof/>
          <w:lang w:eastAsia="zh-CN"/>
        </w:rPr>
      </w:pPr>
      <w:r>
        <w:rPr>
          <w:noProof/>
          <w:lang w:eastAsia="zh-CN"/>
        </w:rPr>
        <w:t>}</w:t>
      </w:r>
    </w:p>
    <w:p w14:paraId="61AA1379" w14:textId="77777777" w:rsidR="002726DC" w:rsidRPr="002726DC" w:rsidRDefault="002726DC" w:rsidP="002726DC"/>
    <w:p w14:paraId="6E70AA10" w14:textId="77176437" w:rsidR="00E2058E" w:rsidRDefault="00E2058E" w:rsidP="00EB27BA">
      <w:pPr>
        <w:pStyle w:val="3"/>
      </w:pPr>
      <w:r>
        <w:t>2</w:t>
      </w:r>
      <w:r>
        <w:rPr>
          <w:rFonts w:hint="eastAsia"/>
        </w:rPr>
        <w:t>.</w:t>
      </w:r>
      <w:r>
        <w:t>3</w:t>
      </w:r>
      <w:bookmarkEnd w:id="11"/>
    </w:p>
    <w:p w14:paraId="23454023" w14:textId="4DF44E32" w:rsidR="00EB27BA" w:rsidRPr="00EB27BA" w:rsidRDefault="0014322D" w:rsidP="00100107">
      <w:pPr>
        <w:pStyle w:val="4"/>
      </w:pPr>
      <w:r>
        <w:rPr>
          <w:rFonts w:hint="eastAsia"/>
        </w:rPr>
        <w:t>题目</w:t>
      </w:r>
      <w:r w:rsidR="00100107">
        <w:rPr>
          <w:rFonts w:hint="eastAsia"/>
        </w:rPr>
        <w:t>：</w:t>
      </w:r>
      <w:r w:rsidR="00100107" w:rsidRPr="00EB27BA">
        <w:t>设计汽车类</w:t>
      </w:r>
    </w:p>
    <w:p w14:paraId="14F6C301" w14:textId="77777777" w:rsidR="00EB27BA" w:rsidRPr="00EB27BA" w:rsidRDefault="00EB27BA" w:rsidP="00100107">
      <w:pPr>
        <w:pStyle w:val="5"/>
        <w:rPr>
          <w:lang w:eastAsia="zh-CN"/>
        </w:rPr>
      </w:pPr>
      <w:r w:rsidRPr="00EB27BA">
        <w:rPr>
          <w:rFonts w:hint="eastAsia"/>
          <w:lang w:eastAsia="zh-CN"/>
        </w:rPr>
        <w:t>任务描述</w:t>
      </w:r>
    </w:p>
    <w:p w14:paraId="59A3B52F" w14:textId="77777777" w:rsidR="00EB27BA" w:rsidRPr="00EB27BA" w:rsidRDefault="00EB27BA" w:rsidP="00EB27BA">
      <w:pPr>
        <w:widowControl/>
        <w:shd w:val="clear" w:color="auto" w:fill="FAFAFA"/>
        <w:spacing w:after="240"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本关任务：设计一个汽车类，并实现它的基本功能。</w:t>
      </w:r>
    </w:p>
    <w:p w14:paraId="295419E8" w14:textId="77777777" w:rsidR="00EB27BA" w:rsidRPr="00EB27BA" w:rsidRDefault="00EB27BA" w:rsidP="00100107">
      <w:pPr>
        <w:pStyle w:val="5"/>
        <w:rPr>
          <w:lang w:eastAsia="zh-CN"/>
        </w:rPr>
      </w:pPr>
      <w:r w:rsidRPr="00EB27BA">
        <w:rPr>
          <w:rFonts w:hint="eastAsia"/>
          <w:lang w:eastAsia="zh-CN"/>
        </w:rPr>
        <w:t>编程要求</w:t>
      </w:r>
    </w:p>
    <w:p w14:paraId="1A72ABEE" w14:textId="77777777" w:rsidR="00EB27BA" w:rsidRPr="00EB27BA" w:rsidRDefault="00EB27BA" w:rsidP="00EB27BA">
      <w:pPr>
        <w:widowControl/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在右侧编辑器中的</w:t>
      </w:r>
      <w:r w:rsidRPr="00EB27BA">
        <w:rPr>
          <w:rFonts w:ascii="Consolas" w:eastAsia="宋体" w:hAnsi="Consolas" w:cs="宋体"/>
          <w:color w:val="333333"/>
          <w:kern w:val="0"/>
          <w:sz w:val="20"/>
          <w:szCs w:val="20"/>
        </w:rPr>
        <w:t>Begin-End</w:t>
      </w: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之间补充代码，设计汽车</w:t>
      </w:r>
      <w:proofErr w:type="gramStart"/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类实现</w:t>
      </w:r>
      <w:proofErr w:type="gramEnd"/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汽车的基本功能，根据输入的命令来输出汽车的整体状态。具体要求如下：</w:t>
      </w:r>
    </w:p>
    <w:p w14:paraId="3C3A8A59" w14:textId="77777777" w:rsidR="00EB27BA" w:rsidRPr="00EB27BA" w:rsidRDefault="00EB27BA" w:rsidP="00EF6F89">
      <w:pPr>
        <w:widowControl/>
        <w:numPr>
          <w:ilvl w:val="0"/>
          <w:numId w:val="5"/>
        </w:numPr>
        <w:shd w:val="clear" w:color="auto" w:fill="FAFAFA"/>
        <w:spacing w:before="240" w:after="240"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成员变量：车门，车灯，速度（类型以及变量名均自拟）。</w:t>
      </w:r>
    </w:p>
    <w:p w14:paraId="2CDA5DB6" w14:textId="77777777" w:rsidR="00EB27BA" w:rsidRPr="00EB27BA" w:rsidRDefault="00EB27BA" w:rsidP="00EF6F89">
      <w:pPr>
        <w:widowControl/>
        <w:numPr>
          <w:ilvl w:val="0"/>
          <w:numId w:val="5"/>
        </w:numPr>
        <w:shd w:val="clear" w:color="auto" w:fill="FAFAFA"/>
        <w:spacing w:before="240" w:after="240"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成员函数：打开车门、关闭车门、打开车灯、关闭车灯、加速、减速。（学员可以根据自己情况增加或者减少函数）</w:t>
      </w:r>
    </w:p>
    <w:p w14:paraId="5049DFBD" w14:textId="77777777" w:rsidR="00EB27BA" w:rsidRPr="00EB27BA" w:rsidRDefault="00EB27BA" w:rsidP="00EB27BA">
      <w:pPr>
        <w:widowControl/>
        <w:shd w:val="clear" w:color="auto" w:fill="FAFAFA"/>
        <w:spacing w:after="240"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lastRenderedPageBreak/>
        <w:t>其中打开车门、关闭车门、打开车灯、关闭车灯四个函数，用于改变对象内部对应的成员变量的值。加速，减速两个函数，每次调用就将内部的速度变量分别对应增加</w:t>
      </w:r>
      <w:r w:rsidRPr="00EB27BA">
        <w:rPr>
          <w:rFonts w:ascii="Times New Roman" w:eastAsia="微软雅黑" w:hAnsi="Times New Roman" w:cs="Times New Roman"/>
          <w:color w:val="333333"/>
          <w:kern w:val="0"/>
          <w:sz w:val="29"/>
          <w:szCs w:val="29"/>
        </w:rPr>
        <w:t>10</w:t>
      </w: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或者减少</w:t>
      </w:r>
      <w:r w:rsidRPr="00EB27BA">
        <w:rPr>
          <w:rFonts w:ascii="Times New Roman" w:eastAsia="微软雅黑" w:hAnsi="Times New Roman" w:cs="Times New Roman"/>
          <w:color w:val="333333"/>
          <w:kern w:val="0"/>
          <w:sz w:val="29"/>
          <w:szCs w:val="29"/>
        </w:rPr>
        <w:t>10</w:t>
      </w: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。车门，车灯两个函数的初始状态都为 OFF，速度的初始值为</w:t>
      </w:r>
      <w:r w:rsidRPr="00EB27BA">
        <w:rPr>
          <w:rFonts w:ascii="Times New Roman" w:eastAsia="微软雅黑" w:hAnsi="Times New Roman" w:cs="Times New Roman"/>
          <w:color w:val="333333"/>
          <w:kern w:val="0"/>
          <w:sz w:val="29"/>
          <w:szCs w:val="29"/>
        </w:rPr>
        <w:t>0</w:t>
      </w: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。</w:t>
      </w:r>
    </w:p>
    <w:p w14:paraId="3D194095" w14:textId="77777777" w:rsidR="00EB27BA" w:rsidRPr="00EB27BA" w:rsidRDefault="00EB27BA" w:rsidP="00EB27BA">
      <w:pPr>
        <w:widowControl/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根据输入的命令（命令由</w:t>
      </w:r>
      <w:r w:rsidRPr="00EB27BA">
        <w:rPr>
          <w:rFonts w:ascii="Times New Roman" w:eastAsia="微软雅黑" w:hAnsi="Times New Roman" w:cs="Times New Roman"/>
          <w:color w:val="333333"/>
          <w:kern w:val="0"/>
          <w:sz w:val="29"/>
          <w:szCs w:val="29"/>
        </w:rPr>
        <w:t>1</w:t>
      </w: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-</w:t>
      </w:r>
      <w:r w:rsidRPr="00EB27BA">
        <w:rPr>
          <w:rFonts w:ascii="Times New Roman" w:eastAsia="微软雅黑" w:hAnsi="Times New Roman" w:cs="Times New Roman"/>
          <w:color w:val="333333"/>
          <w:kern w:val="0"/>
          <w:sz w:val="29"/>
          <w:szCs w:val="29"/>
        </w:rPr>
        <w:t>6</w:t>
      </w: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表示，分别对应调用打开车门、关闭车门、打开车灯、关闭车灯、加速、减速函数）输出汽车的最终状态，若输入命令</w:t>
      </w:r>
      <w:r w:rsidRPr="00EB27BA">
        <w:rPr>
          <w:rFonts w:ascii="Consolas" w:eastAsia="宋体" w:hAnsi="Consolas" w:cs="宋体"/>
          <w:color w:val="333333"/>
          <w:kern w:val="0"/>
          <w:sz w:val="20"/>
          <w:szCs w:val="20"/>
        </w:rPr>
        <w:t>135</w:t>
      </w: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则输出状态如下：</w:t>
      </w:r>
    </w:p>
    <w:p w14:paraId="0CCF75B0" w14:textId="77777777" w:rsidR="00EB27BA" w:rsidRPr="00EB27BA" w:rsidRDefault="00EB27BA" w:rsidP="00EF6F89">
      <w:pPr>
        <w:widowControl/>
        <w:numPr>
          <w:ilvl w:val="0"/>
          <w:numId w:val="6"/>
        </w:numPr>
        <w:shd w:val="clear" w:color="auto" w:fill="F7F7F7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Autospacing="1"/>
        <w:jc w:val="left"/>
        <w:rPr>
          <w:rFonts w:ascii="Consolas" w:eastAsia="宋体" w:hAnsi="Consolas" w:cs="宋体"/>
          <w:color w:val="333333"/>
          <w:kern w:val="0"/>
          <w:sz w:val="20"/>
          <w:szCs w:val="20"/>
        </w:rPr>
      </w:pPr>
      <w:r w:rsidRPr="00EB27B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车门</w:t>
      </w:r>
      <w:r w:rsidRPr="00EB27B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ON</w:t>
      </w:r>
    </w:p>
    <w:p w14:paraId="0DE2A773" w14:textId="77777777" w:rsidR="00EB27BA" w:rsidRPr="00EB27BA" w:rsidRDefault="00EB27BA" w:rsidP="00EF6F89">
      <w:pPr>
        <w:widowControl/>
        <w:numPr>
          <w:ilvl w:val="0"/>
          <w:numId w:val="6"/>
        </w:numP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Autospacing="1"/>
        <w:jc w:val="left"/>
        <w:rPr>
          <w:rFonts w:ascii="Consolas" w:eastAsia="宋体" w:hAnsi="Consolas" w:cs="宋体"/>
          <w:color w:val="333333"/>
          <w:kern w:val="0"/>
          <w:sz w:val="20"/>
          <w:szCs w:val="20"/>
        </w:rPr>
      </w:pPr>
      <w:r w:rsidRPr="00EB27B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车灯</w:t>
      </w:r>
      <w:r w:rsidRPr="00EB27B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ON</w:t>
      </w:r>
    </w:p>
    <w:p w14:paraId="4B3E9755" w14:textId="77777777" w:rsidR="00EB27BA" w:rsidRPr="00EB27BA" w:rsidRDefault="00EB27BA" w:rsidP="00EF6F89">
      <w:pPr>
        <w:widowControl/>
        <w:numPr>
          <w:ilvl w:val="0"/>
          <w:numId w:val="6"/>
        </w:numPr>
        <w:shd w:val="clear" w:color="auto" w:fill="F7F7F7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Autospacing="1"/>
        <w:jc w:val="left"/>
        <w:rPr>
          <w:rFonts w:ascii="Consolas" w:eastAsia="宋体" w:hAnsi="Consolas" w:cs="宋体"/>
          <w:color w:val="333333"/>
          <w:kern w:val="0"/>
          <w:sz w:val="20"/>
          <w:szCs w:val="20"/>
        </w:rPr>
      </w:pPr>
      <w:r w:rsidRPr="00EB27B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速度</w:t>
      </w:r>
      <w:r w:rsidRPr="00EB27B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EB27BA">
        <w:rPr>
          <w:rFonts w:ascii="Consolas" w:eastAsia="宋体" w:hAnsi="Consolas" w:cs="宋体"/>
          <w:color w:val="006666"/>
          <w:kern w:val="0"/>
          <w:sz w:val="18"/>
          <w:szCs w:val="18"/>
          <w:bdr w:val="none" w:sz="0" w:space="0" w:color="auto" w:frame="1"/>
        </w:rPr>
        <w:t>10</w:t>
      </w:r>
    </w:p>
    <w:p w14:paraId="3B406654" w14:textId="77777777" w:rsidR="00EB27BA" w:rsidRPr="00EB27BA" w:rsidRDefault="00EB27BA" w:rsidP="00EB27BA">
      <w:pPr>
        <w:widowControl/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上述命令为</w:t>
      </w:r>
      <w:r w:rsidRPr="00EB27BA">
        <w:rPr>
          <w:rFonts w:ascii="Consolas" w:eastAsia="宋体" w:hAnsi="Consolas" w:cs="宋体"/>
          <w:color w:val="333333"/>
          <w:kern w:val="0"/>
          <w:sz w:val="20"/>
          <w:szCs w:val="20"/>
        </w:rPr>
        <w:t>135</w:t>
      </w: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，则分表调用了打开车门、打开车灯、加速这三个函数，因此最后输出的汽车状态为车门打开，车灯打开和速度为</w:t>
      </w:r>
      <w:r w:rsidRPr="00EB27BA">
        <w:rPr>
          <w:rFonts w:ascii="Times New Roman" w:eastAsia="微软雅黑" w:hAnsi="Times New Roman" w:cs="Times New Roman"/>
          <w:color w:val="333333"/>
          <w:kern w:val="0"/>
          <w:sz w:val="29"/>
          <w:szCs w:val="29"/>
        </w:rPr>
        <w:t>10</w:t>
      </w: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。</w:t>
      </w:r>
    </w:p>
    <w:p w14:paraId="30A2852D" w14:textId="77777777" w:rsidR="00EB27BA" w:rsidRPr="00EB27BA" w:rsidRDefault="00EB27BA" w:rsidP="00244504">
      <w:pPr>
        <w:pStyle w:val="5"/>
        <w:rPr>
          <w:lang w:eastAsia="zh-CN"/>
        </w:rPr>
      </w:pPr>
      <w:r w:rsidRPr="00EB27BA">
        <w:rPr>
          <w:rFonts w:hint="eastAsia"/>
          <w:lang w:eastAsia="zh-CN"/>
        </w:rPr>
        <w:t>测试说明</w:t>
      </w:r>
    </w:p>
    <w:p w14:paraId="65DBCEF6" w14:textId="77777777" w:rsidR="00EB27BA" w:rsidRPr="00EB27BA" w:rsidRDefault="00EB27BA" w:rsidP="00EB27BA">
      <w:pPr>
        <w:widowControl/>
        <w:shd w:val="clear" w:color="auto" w:fill="FAFAFA"/>
        <w:spacing w:after="240"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平台会对你编写的代码进行测试，比对你输出的数值与实际正确数值，只有所有数据全部计算正确才能通过测试：</w:t>
      </w:r>
    </w:p>
    <w:p w14:paraId="3C9F9560" w14:textId="77777777" w:rsidR="00EB27BA" w:rsidRPr="00EB27BA" w:rsidRDefault="00EB27BA" w:rsidP="00EB27BA">
      <w:pPr>
        <w:widowControl/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777777"/>
          <w:kern w:val="0"/>
          <w:sz w:val="24"/>
          <w:szCs w:val="24"/>
        </w:rPr>
      </w:pPr>
      <w:r w:rsidRPr="00EB27BA">
        <w:rPr>
          <w:rFonts w:ascii="微软雅黑" w:eastAsia="微软雅黑" w:hAnsi="微软雅黑" w:cs="宋体" w:hint="eastAsia"/>
          <w:color w:val="777777"/>
          <w:kern w:val="0"/>
          <w:sz w:val="24"/>
          <w:szCs w:val="24"/>
        </w:rPr>
        <w:t>注意：命令长度不超过 20，最短长度 1。</w:t>
      </w:r>
    </w:p>
    <w:p w14:paraId="51324DD4" w14:textId="77777777" w:rsidR="00EB27BA" w:rsidRPr="00EB27BA" w:rsidRDefault="00EB27BA" w:rsidP="00EB27BA">
      <w:pPr>
        <w:widowControl/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测试输入：</w:t>
      </w:r>
      <w:r w:rsidRPr="00EB27BA">
        <w:rPr>
          <w:rFonts w:ascii="Consolas" w:eastAsia="宋体" w:hAnsi="Consolas" w:cs="宋体"/>
          <w:color w:val="333333"/>
          <w:kern w:val="0"/>
          <w:sz w:val="20"/>
          <w:szCs w:val="20"/>
        </w:rPr>
        <w:t>135</w:t>
      </w: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 xml:space="preserve"> 预期输出：</w:t>
      </w:r>
    </w:p>
    <w:p w14:paraId="11E0A293" w14:textId="77777777" w:rsidR="00EB27BA" w:rsidRPr="00EB27BA" w:rsidRDefault="00EB27BA" w:rsidP="00EF6F89">
      <w:pPr>
        <w:widowControl/>
        <w:numPr>
          <w:ilvl w:val="0"/>
          <w:numId w:val="7"/>
        </w:numPr>
        <w:shd w:val="clear" w:color="auto" w:fill="F7F7F7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Autospacing="1"/>
        <w:jc w:val="left"/>
        <w:rPr>
          <w:rFonts w:ascii="Consolas" w:eastAsia="宋体" w:hAnsi="Consolas" w:cs="宋体"/>
          <w:color w:val="333333"/>
          <w:kern w:val="0"/>
          <w:sz w:val="20"/>
          <w:szCs w:val="20"/>
        </w:rPr>
      </w:pPr>
      <w:r w:rsidRPr="00EB27B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车门</w:t>
      </w:r>
      <w:r w:rsidRPr="00EB27B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ON</w:t>
      </w:r>
    </w:p>
    <w:p w14:paraId="71C98BBC" w14:textId="77777777" w:rsidR="00EB27BA" w:rsidRPr="00EB27BA" w:rsidRDefault="00EB27BA" w:rsidP="00EF6F89">
      <w:pPr>
        <w:widowControl/>
        <w:numPr>
          <w:ilvl w:val="0"/>
          <w:numId w:val="7"/>
        </w:numP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Autospacing="1"/>
        <w:jc w:val="left"/>
        <w:rPr>
          <w:rFonts w:ascii="Consolas" w:eastAsia="宋体" w:hAnsi="Consolas" w:cs="宋体"/>
          <w:color w:val="333333"/>
          <w:kern w:val="0"/>
          <w:sz w:val="20"/>
          <w:szCs w:val="20"/>
        </w:rPr>
      </w:pPr>
      <w:r w:rsidRPr="00EB27B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车灯</w:t>
      </w:r>
      <w:r w:rsidRPr="00EB27B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ON</w:t>
      </w:r>
    </w:p>
    <w:p w14:paraId="5C029D30" w14:textId="77777777" w:rsidR="00EB27BA" w:rsidRPr="00EB27BA" w:rsidRDefault="00EB27BA" w:rsidP="00EF6F89">
      <w:pPr>
        <w:widowControl/>
        <w:numPr>
          <w:ilvl w:val="0"/>
          <w:numId w:val="7"/>
        </w:numPr>
        <w:shd w:val="clear" w:color="auto" w:fill="F7F7F7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Autospacing="1"/>
        <w:jc w:val="left"/>
        <w:rPr>
          <w:rFonts w:ascii="Consolas" w:eastAsia="宋体" w:hAnsi="Consolas" w:cs="宋体"/>
          <w:color w:val="333333"/>
          <w:kern w:val="0"/>
          <w:sz w:val="20"/>
          <w:szCs w:val="20"/>
        </w:rPr>
      </w:pPr>
      <w:r w:rsidRPr="00EB27B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速度</w:t>
      </w:r>
      <w:r w:rsidRPr="00EB27B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EB27BA">
        <w:rPr>
          <w:rFonts w:ascii="Consolas" w:eastAsia="宋体" w:hAnsi="Consolas" w:cs="宋体"/>
          <w:color w:val="006666"/>
          <w:kern w:val="0"/>
          <w:sz w:val="18"/>
          <w:szCs w:val="18"/>
          <w:bdr w:val="none" w:sz="0" w:space="0" w:color="auto" w:frame="1"/>
        </w:rPr>
        <w:t>10</w:t>
      </w:r>
    </w:p>
    <w:p w14:paraId="6B5517DF" w14:textId="77777777" w:rsidR="00EB27BA" w:rsidRPr="00EB27BA" w:rsidRDefault="00EB27BA" w:rsidP="00EB27BA">
      <w:pPr>
        <w:widowControl/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测试输入：</w:t>
      </w:r>
      <w:r w:rsidRPr="00EB27BA">
        <w:rPr>
          <w:rFonts w:ascii="Consolas" w:eastAsia="宋体" w:hAnsi="Consolas" w:cs="宋体"/>
          <w:color w:val="333333"/>
          <w:kern w:val="0"/>
          <w:sz w:val="20"/>
          <w:szCs w:val="20"/>
        </w:rPr>
        <w:t>135562</w:t>
      </w:r>
      <w:r w:rsidRPr="00EB27B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 xml:space="preserve"> 预期输出：</w:t>
      </w:r>
    </w:p>
    <w:p w14:paraId="3A81B342" w14:textId="77777777" w:rsidR="00EB27BA" w:rsidRPr="00EB27BA" w:rsidRDefault="00EB27BA" w:rsidP="00EF6F89">
      <w:pPr>
        <w:widowControl/>
        <w:numPr>
          <w:ilvl w:val="0"/>
          <w:numId w:val="8"/>
        </w:numPr>
        <w:shd w:val="clear" w:color="auto" w:fill="F7F7F7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Autospacing="1"/>
        <w:jc w:val="left"/>
        <w:rPr>
          <w:rFonts w:ascii="Consolas" w:eastAsia="宋体" w:hAnsi="Consolas" w:cs="宋体"/>
          <w:color w:val="333333"/>
          <w:kern w:val="0"/>
          <w:sz w:val="20"/>
          <w:szCs w:val="20"/>
        </w:rPr>
      </w:pPr>
      <w:r w:rsidRPr="00EB27B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车门</w:t>
      </w:r>
      <w:r w:rsidRPr="00EB27B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OFF</w:t>
      </w:r>
    </w:p>
    <w:p w14:paraId="1CC6BE86" w14:textId="77777777" w:rsidR="00EB27BA" w:rsidRPr="00EB27BA" w:rsidRDefault="00EB27BA" w:rsidP="00EF6F89">
      <w:pPr>
        <w:widowControl/>
        <w:numPr>
          <w:ilvl w:val="0"/>
          <w:numId w:val="8"/>
        </w:numP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Autospacing="1"/>
        <w:jc w:val="left"/>
        <w:rPr>
          <w:rFonts w:ascii="Consolas" w:eastAsia="宋体" w:hAnsi="Consolas" w:cs="宋体"/>
          <w:color w:val="333333"/>
          <w:kern w:val="0"/>
          <w:sz w:val="20"/>
          <w:szCs w:val="20"/>
        </w:rPr>
      </w:pPr>
      <w:r w:rsidRPr="00EB27B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车灯</w:t>
      </w:r>
      <w:r w:rsidRPr="00EB27B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ON</w:t>
      </w:r>
    </w:p>
    <w:p w14:paraId="091346A0" w14:textId="7DCD7913" w:rsidR="0014322D" w:rsidRPr="00EB27BA" w:rsidRDefault="00EB27BA" w:rsidP="00EF6F89">
      <w:pPr>
        <w:widowControl/>
        <w:numPr>
          <w:ilvl w:val="0"/>
          <w:numId w:val="8"/>
        </w:numPr>
        <w:shd w:val="clear" w:color="auto" w:fill="F7F7F7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Autospacing="1"/>
        <w:jc w:val="left"/>
        <w:rPr>
          <w:rFonts w:ascii="Consolas" w:eastAsia="宋体" w:hAnsi="Consolas" w:cs="宋体"/>
          <w:color w:val="333333"/>
          <w:kern w:val="0"/>
          <w:sz w:val="20"/>
          <w:szCs w:val="20"/>
        </w:rPr>
      </w:pPr>
      <w:r w:rsidRPr="00EB27B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lastRenderedPageBreak/>
        <w:t>速度</w:t>
      </w:r>
      <w:r w:rsidRPr="00EB27B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EB27BA">
        <w:rPr>
          <w:rFonts w:ascii="Consolas" w:eastAsia="宋体" w:hAnsi="Consolas" w:cs="宋体"/>
          <w:color w:val="006666"/>
          <w:kern w:val="0"/>
          <w:sz w:val="18"/>
          <w:szCs w:val="18"/>
          <w:bdr w:val="none" w:sz="0" w:space="0" w:color="auto" w:frame="1"/>
        </w:rPr>
        <w:t>10</w:t>
      </w:r>
    </w:p>
    <w:p w14:paraId="43892FAE" w14:textId="77777777" w:rsidR="0014322D" w:rsidRDefault="0014322D" w:rsidP="0014322D">
      <w:pPr>
        <w:pStyle w:val="4"/>
      </w:pPr>
      <w:r>
        <w:rPr>
          <w:rFonts w:hint="eastAsia"/>
        </w:rPr>
        <w:t>代码与运行</w:t>
      </w:r>
    </w:p>
    <w:p w14:paraId="26980E35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>#include &lt;iostream&gt;</w:t>
      </w:r>
    </w:p>
    <w:p w14:paraId="3265D8ED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>#include &lt;cstring&gt;</w:t>
      </w:r>
    </w:p>
    <w:p w14:paraId="083FD57E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>using namespace std;</w:t>
      </w:r>
    </w:p>
    <w:p w14:paraId="13EDEAA3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294F3AF8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>/********* Begin *********/</w:t>
      </w:r>
    </w:p>
    <w:p w14:paraId="5F960812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>//</w:t>
      </w:r>
      <w:r w:rsidRPr="00392DCD">
        <w:rPr>
          <w:rFonts w:ascii="Consolas" w:hAnsi="Consolas"/>
          <w:i/>
          <w:noProof/>
          <w:kern w:val="0"/>
          <w:sz w:val="22"/>
          <w:szCs w:val="24"/>
        </w:rPr>
        <w:t>在此处实现一个汽车类</w:t>
      </w:r>
    </w:p>
    <w:p w14:paraId="19C07B6D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>class Car</w:t>
      </w:r>
    </w:p>
    <w:p w14:paraId="084BB2C2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>{</w:t>
      </w:r>
    </w:p>
    <w:p w14:paraId="5B156BC1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public:</w:t>
      </w:r>
    </w:p>
    <w:p w14:paraId="5FD3BC8E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int door = 0, light = 0, speed = 0;</w:t>
      </w:r>
    </w:p>
    <w:p w14:paraId="58F56D93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5A798002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void open_door() {</w:t>
      </w:r>
    </w:p>
    <w:p w14:paraId="0230C43E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    door = 1;</w:t>
      </w:r>
    </w:p>
    <w:p w14:paraId="23E52723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}</w:t>
      </w:r>
    </w:p>
    <w:p w14:paraId="291B2E6E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12D0EBBC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void close_door() {</w:t>
      </w:r>
    </w:p>
    <w:p w14:paraId="73F0407E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    door = 0;</w:t>
      </w:r>
    </w:p>
    <w:p w14:paraId="62E720A0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}</w:t>
      </w:r>
    </w:p>
    <w:p w14:paraId="57DB87E5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1BF93A01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void open_light() {</w:t>
      </w:r>
    </w:p>
    <w:p w14:paraId="4332FBB9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    light = 1;</w:t>
      </w:r>
    </w:p>
    <w:p w14:paraId="15EFCD5D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}</w:t>
      </w:r>
    </w:p>
    <w:p w14:paraId="2BA62481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</w:t>
      </w:r>
    </w:p>
    <w:p w14:paraId="1FD339CA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void close_light() {</w:t>
      </w:r>
    </w:p>
    <w:p w14:paraId="055CB475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    light = 0;</w:t>
      </w:r>
    </w:p>
    <w:p w14:paraId="50839736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}</w:t>
      </w:r>
    </w:p>
    <w:p w14:paraId="634CE0FC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176012BE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void speed_up() {</w:t>
      </w:r>
    </w:p>
    <w:p w14:paraId="5BBBCBC7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    speed += 10;</w:t>
      </w:r>
    </w:p>
    <w:p w14:paraId="4E857971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}</w:t>
      </w:r>
    </w:p>
    <w:p w14:paraId="7190D052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5B94C5AF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void speed_down() {</w:t>
      </w:r>
    </w:p>
    <w:p w14:paraId="7570B9FD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    speed -= 10;</w:t>
      </w:r>
    </w:p>
    <w:p w14:paraId="009C22F0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}</w:t>
      </w:r>
    </w:p>
    <w:p w14:paraId="00F506C4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>};</w:t>
      </w:r>
    </w:p>
    <w:p w14:paraId="53113BCF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>/********* End *********/</w:t>
      </w:r>
    </w:p>
    <w:p w14:paraId="573058C9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74CB0DC7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>int main()</w:t>
      </w:r>
    </w:p>
    <w:p w14:paraId="2CDC87AD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>{</w:t>
      </w:r>
    </w:p>
    <w:p w14:paraId="234DBF68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lastRenderedPageBreak/>
        <w:t xml:space="preserve">    /********* Begin *********/</w:t>
      </w:r>
    </w:p>
    <w:p w14:paraId="78B4BE29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//</w:t>
      </w:r>
      <w:r w:rsidRPr="00392DCD">
        <w:rPr>
          <w:rFonts w:ascii="Consolas" w:hAnsi="Consolas"/>
          <w:i/>
          <w:noProof/>
          <w:kern w:val="0"/>
          <w:sz w:val="22"/>
          <w:szCs w:val="24"/>
        </w:rPr>
        <w:t>在此处解析执行输出汽车的整体状态</w:t>
      </w:r>
    </w:p>
    <w:p w14:paraId="48F032BD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ab/>
        <w:t>char cmds[25];</w:t>
      </w:r>
    </w:p>
    <w:p w14:paraId="41D762A3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cin&gt;&gt;cmds;</w:t>
      </w:r>
    </w:p>
    <w:p w14:paraId="7EEFE938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int n = strlen(cmds);</w:t>
      </w:r>
    </w:p>
    <w:p w14:paraId="54D2F9A9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Car car;</w:t>
      </w:r>
    </w:p>
    <w:p w14:paraId="3CC0AD06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for (int i = 0; i &lt; n; i++) {</w:t>
      </w:r>
    </w:p>
    <w:p w14:paraId="46BA96D9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if (cmds[i] == '1') {</w:t>
      </w:r>
    </w:p>
    <w:p w14:paraId="7F39CA3C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    car.open_door();</w:t>
      </w:r>
    </w:p>
    <w:p w14:paraId="671063F8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}</w:t>
      </w:r>
    </w:p>
    <w:p w14:paraId="7AD80AD0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if (cmds[i] == '2') {</w:t>
      </w:r>
    </w:p>
    <w:p w14:paraId="4D23D914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    car.close_door();</w:t>
      </w:r>
    </w:p>
    <w:p w14:paraId="734BB67E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}</w:t>
      </w:r>
    </w:p>
    <w:p w14:paraId="3AA504FF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if (cmds[i] == '3') {</w:t>
      </w:r>
    </w:p>
    <w:p w14:paraId="67BD82FA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    car.open_light();</w:t>
      </w:r>
    </w:p>
    <w:p w14:paraId="6C569094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}</w:t>
      </w:r>
    </w:p>
    <w:p w14:paraId="4FF55CD9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if (cmds[i] == '4') {</w:t>
      </w:r>
    </w:p>
    <w:p w14:paraId="12F7DE01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    car.close_light();</w:t>
      </w:r>
    </w:p>
    <w:p w14:paraId="4A0C98CA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}</w:t>
      </w:r>
    </w:p>
    <w:p w14:paraId="604E61B6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if (cmds[i] == '5') {</w:t>
      </w:r>
    </w:p>
    <w:p w14:paraId="3A076546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    car.speed_up();</w:t>
      </w:r>
    </w:p>
    <w:p w14:paraId="48C50652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}</w:t>
      </w:r>
    </w:p>
    <w:p w14:paraId="4990541A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if (cmds[i] == '6') {</w:t>
      </w:r>
    </w:p>
    <w:p w14:paraId="40F73AE5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    car.speed_down();</w:t>
      </w:r>
    </w:p>
    <w:p w14:paraId="679B27AC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    }</w:t>
      </w:r>
    </w:p>
    <w:p w14:paraId="464DF270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}</w:t>
      </w:r>
    </w:p>
    <w:p w14:paraId="375A7D51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cout &lt;&lt; "</w:t>
      </w:r>
      <w:r w:rsidRPr="00392DCD">
        <w:rPr>
          <w:rFonts w:ascii="Consolas" w:hAnsi="Consolas"/>
          <w:i/>
          <w:noProof/>
          <w:kern w:val="0"/>
          <w:sz w:val="22"/>
          <w:szCs w:val="24"/>
        </w:rPr>
        <w:t>车门</w:t>
      </w: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" &lt;&lt; (car.door ? "ON" : "OFF") &lt;&lt; endl;</w:t>
      </w:r>
    </w:p>
    <w:p w14:paraId="258662F8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ab/>
        <w:t>cout &lt;&lt; "</w:t>
      </w:r>
      <w:r w:rsidRPr="00392DCD">
        <w:rPr>
          <w:rFonts w:ascii="Consolas" w:hAnsi="Consolas"/>
          <w:i/>
          <w:noProof/>
          <w:kern w:val="0"/>
          <w:sz w:val="22"/>
          <w:szCs w:val="24"/>
        </w:rPr>
        <w:t>车灯</w:t>
      </w: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" &lt;&lt; (car.light ? "ON" : "OFF") &lt;&lt; endl;</w:t>
      </w:r>
    </w:p>
    <w:p w14:paraId="2F8F9611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ab/>
        <w:t>cout &lt;&lt; "</w:t>
      </w:r>
      <w:r w:rsidRPr="00392DCD">
        <w:rPr>
          <w:rFonts w:ascii="Consolas" w:hAnsi="Consolas"/>
          <w:i/>
          <w:noProof/>
          <w:kern w:val="0"/>
          <w:sz w:val="22"/>
          <w:szCs w:val="24"/>
        </w:rPr>
        <w:t>速度</w:t>
      </w: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" &lt;&lt; car.speed &lt;&lt; endl;</w:t>
      </w:r>
    </w:p>
    <w:p w14:paraId="327CD914" w14:textId="77777777" w:rsidR="00392DCD" w:rsidRPr="00392DCD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 xml:space="preserve">    /********* End *********/</w:t>
      </w:r>
    </w:p>
    <w:p w14:paraId="58CB1199" w14:textId="7AA09201" w:rsidR="00F96FEF" w:rsidRPr="00F96FEF" w:rsidRDefault="00392DCD" w:rsidP="00392DC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92DCD">
        <w:rPr>
          <w:rFonts w:ascii="Consolas" w:hAnsi="Consolas"/>
          <w:i/>
          <w:noProof/>
          <w:kern w:val="0"/>
          <w:sz w:val="22"/>
          <w:szCs w:val="24"/>
        </w:rPr>
        <w:t>}</w:t>
      </w:r>
    </w:p>
    <w:p w14:paraId="313D0BF4" w14:textId="77777777" w:rsidR="00E2058E" w:rsidRDefault="00E2058E" w:rsidP="00E2058E">
      <w:pPr>
        <w:pStyle w:val="3"/>
      </w:pPr>
      <w:bookmarkStart w:id="12" w:name="_Toc135861728"/>
      <w:r>
        <w:t>2</w:t>
      </w:r>
      <w:r>
        <w:rPr>
          <w:rFonts w:hint="eastAsia"/>
        </w:rPr>
        <w:t>.</w:t>
      </w:r>
      <w:r>
        <w:t>4</w:t>
      </w:r>
      <w:bookmarkEnd w:id="12"/>
    </w:p>
    <w:p w14:paraId="6490ACF4" w14:textId="726C0B29" w:rsidR="00DD62CA" w:rsidRPr="00244504" w:rsidRDefault="00DD62CA" w:rsidP="00244504">
      <w:pPr>
        <w:pStyle w:val="4"/>
      </w:pPr>
      <w:r>
        <w:rPr>
          <w:rFonts w:hint="eastAsia"/>
        </w:rPr>
        <w:t>题目</w:t>
      </w:r>
      <w:r w:rsidR="00244504">
        <w:rPr>
          <w:rFonts w:hint="eastAsia"/>
        </w:rPr>
        <w:t>：</w:t>
      </w:r>
      <w:r w:rsidR="00244504" w:rsidRPr="00DD62CA">
        <w:t>构造函数 —— 学生信息类</w:t>
      </w:r>
    </w:p>
    <w:p w14:paraId="733FC081" w14:textId="77777777" w:rsidR="00DD62CA" w:rsidRPr="00DD62CA" w:rsidRDefault="00DD62CA" w:rsidP="00244504">
      <w:pPr>
        <w:pStyle w:val="5"/>
        <w:rPr>
          <w:lang w:eastAsia="zh-CN"/>
        </w:rPr>
      </w:pPr>
      <w:r w:rsidRPr="00DD62CA">
        <w:rPr>
          <w:rFonts w:hint="eastAsia"/>
          <w:lang w:eastAsia="zh-CN"/>
        </w:rPr>
        <w:t>任务描述</w:t>
      </w:r>
    </w:p>
    <w:p w14:paraId="6FC8FCBD" w14:textId="77777777" w:rsidR="00DD62CA" w:rsidRPr="00DD62CA" w:rsidRDefault="00DD62CA" w:rsidP="00DD62CA">
      <w:pPr>
        <w:widowControl/>
        <w:shd w:val="clear" w:color="auto" w:fill="FAFAFA"/>
        <w:spacing w:after="240"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本关任务：设计一个带有构造函数和</w:t>
      </w:r>
      <w:proofErr w:type="gramStart"/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析构</w:t>
      </w:r>
      <w:proofErr w:type="gramEnd"/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函数的学生类。</w:t>
      </w:r>
    </w:p>
    <w:p w14:paraId="72B17B4F" w14:textId="77777777" w:rsidR="00DD62CA" w:rsidRPr="00DD62CA" w:rsidRDefault="00DD62CA" w:rsidP="00244504">
      <w:pPr>
        <w:pStyle w:val="5"/>
        <w:rPr>
          <w:lang w:eastAsia="zh-CN"/>
        </w:rPr>
      </w:pPr>
      <w:r w:rsidRPr="00DD62CA">
        <w:rPr>
          <w:rFonts w:hint="eastAsia"/>
          <w:lang w:eastAsia="zh-CN"/>
        </w:rPr>
        <w:lastRenderedPageBreak/>
        <w:t>编程要求</w:t>
      </w:r>
    </w:p>
    <w:p w14:paraId="1DD47A84" w14:textId="77777777" w:rsidR="00DD62CA" w:rsidRPr="00DD62CA" w:rsidRDefault="00DD62CA" w:rsidP="00DD62CA">
      <w:pPr>
        <w:widowControl/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在右侧编辑器中的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Begin-End</w:t>
      </w: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之间补充代码，编写一个学生类 Student，类中含有两个成员变量、两个构造函数和</w:t>
      </w:r>
      <w:proofErr w:type="gramStart"/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一个析构函数</w:t>
      </w:r>
      <w:proofErr w:type="gramEnd"/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（访问性都为公有的），平台会调用你编写的函数来创建学生对象，具体要求如下：</w:t>
      </w:r>
    </w:p>
    <w:p w14:paraId="7B6CD452" w14:textId="77777777" w:rsidR="00DD62CA" w:rsidRPr="00DD62CA" w:rsidRDefault="00DD62CA" w:rsidP="00EF6F89">
      <w:pPr>
        <w:widowControl/>
        <w:numPr>
          <w:ilvl w:val="0"/>
          <w:numId w:val="9"/>
        </w:numPr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学号：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int SID</w:t>
      </w:r>
    </w:p>
    <w:p w14:paraId="191A3ABD" w14:textId="77777777" w:rsidR="00DD62CA" w:rsidRPr="00DD62CA" w:rsidRDefault="00DD62CA" w:rsidP="00EF6F89">
      <w:pPr>
        <w:widowControl/>
        <w:numPr>
          <w:ilvl w:val="0"/>
          <w:numId w:val="9"/>
        </w:numPr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姓名：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string Name</w:t>
      </w:r>
    </w:p>
    <w:p w14:paraId="1E4C1C56" w14:textId="77777777" w:rsidR="00DD62CA" w:rsidRPr="00DD62CA" w:rsidRDefault="00DD62CA" w:rsidP="00EF6F89">
      <w:pPr>
        <w:widowControl/>
        <w:numPr>
          <w:ilvl w:val="0"/>
          <w:numId w:val="9"/>
        </w:numPr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proofErr w:type="gramStart"/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无参的</w:t>
      </w:r>
      <w:proofErr w:type="gramEnd"/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构造函数：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Student()</w:t>
      </w: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，在函数中将学号初始化为</w:t>
      </w:r>
      <w:r w:rsidRPr="00DD62CA">
        <w:rPr>
          <w:rFonts w:ascii="Times New Roman" w:eastAsia="微软雅黑" w:hAnsi="Times New Roman" w:cs="Times New Roman"/>
          <w:color w:val="333333"/>
          <w:kern w:val="0"/>
          <w:sz w:val="29"/>
          <w:szCs w:val="29"/>
        </w:rPr>
        <w:t>0</w:t>
      </w: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，姓名初始化为王小明。</w:t>
      </w:r>
    </w:p>
    <w:p w14:paraId="68E7C124" w14:textId="77777777" w:rsidR="00DD62CA" w:rsidRPr="00DD62CA" w:rsidRDefault="00DD62CA" w:rsidP="00EF6F89">
      <w:pPr>
        <w:widowControl/>
        <w:numPr>
          <w:ilvl w:val="0"/>
          <w:numId w:val="9"/>
        </w:numPr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带两个参数的构造函数：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Student(int </w:t>
      </w:r>
      <w:proofErr w:type="spellStart"/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sid,string</w:t>
      </w:r>
      <w:proofErr w:type="spellEnd"/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 name);</w:t>
      </w: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，在函数中分别用这两个参数设置内部的两个成员。</w:t>
      </w:r>
    </w:p>
    <w:p w14:paraId="1DE9813C" w14:textId="77777777" w:rsidR="00DD62CA" w:rsidRPr="00DD62CA" w:rsidRDefault="00DD62CA" w:rsidP="00EF6F89">
      <w:pPr>
        <w:widowControl/>
        <w:numPr>
          <w:ilvl w:val="0"/>
          <w:numId w:val="9"/>
        </w:numPr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proofErr w:type="gramStart"/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析构函数</w:t>
      </w:r>
      <w:proofErr w:type="gramEnd"/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：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~Student()</w:t>
      </w: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，在函数中输出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学号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 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姓名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 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退出程序</w:t>
      </w: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的消息。</w:t>
      </w:r>
    </w:p>
    <w:p w14:paraId="220F97A4" w14:textId="77777777" w:rsidR="00DD62CA" w:rsidRPr="00DD62CA" w:rsidRDefault="00DD62CA" w:rsidP="00244504">
      <w:pPr>
        <w:pStyle w:val="5"/>
      </w:pPr>
      <w:proofErr w:type="spellStart"/>
      <w:r w:rsidRPr="00DD62CA">
        <w:rPr>
          <w:rFonts w:hint="eastAsia"/>
        </w:rPr>
        <w:t>测试说明</w:t>
      </w:r>
      <w:proofErr w:type="spellEnd"/>
    </w:p>
    <w:p w14:paraId="4B3934EF" w14:textId="77777777" w:rsidR="00DD62CA" w:rsidRPr="00DD62CA" w:rsidRDefault="00DD62CA" w:rsidP="00DD62CA">
      <w:pPr>
        <w:widowControl/>
        <w:shd w:val="clear" w:color="auto" w:fill="FAFAFA"/>
        <w:spacing w:after="240"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平台会对你编写的代码进行测试，比对你输出的数值与实际正确数值，只有所有数据全部计算正确才能通过测试：</w:t>
      </w:r>
    </w:p>
    <w:p w14:paraId="6CB0A42A" w14:textId="77777777" w:rsidR="00DD62CA" w:rsidRPr="00DD62CA" w:rsidRDefault="00DD62CA" w:rsidP="00DD62CA">
      <w:pPr>
        <w:widowControl/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测试输入：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1 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厉宏富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 2 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冷欣荣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 3 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鲍俊民</w:t>
      </w:r>
    </w:p>
    <w:p w14:paraId="4F96DC50" w14:textId="77777777" w:rsidR="00DD62CA" w:rsidRPr="00DD62CA" w:rsidRDefault="00DD62CA" w:rsidP="00DD62CA">
      <w:pPr>
        <w:widowControl/>
        <w:shd w:val="clear" w:color="auto" w:fill="FAFAFA"/>
        <w:spacing w:after="240"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预期输出：</w:t>
      </w:r>
    </w:p>
    <w:p w14:paraId="698EC90B" w14:textId="77777777" w:rsidR="00DD62CA" w:rsidRPr="00DD62CA" w:rsidRDefault="00DD62CA" w:rsidP="00EF6F89">
      <w:pPr>
        <w:widowControl/>
        <w:numPr>
          <w:ilvl w:val="0"/>
          <w:numId w:val="10"/>
        </w:numPr>
        <w:shd w:val="clear" w:color="auto" w:fill="F7F7F7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Autospacing="1"/>
        <w:jc w:val="left"/>
        <w:rPr>
          <w:rFonts w:ascii="Consolas" w:eastAsia="宋体" w:hAnsi="Consolas" w:cs="宋体"/>
          <w:color w:val="333333"/>
          <w:kern w:val="0"/>
          <w:sz w:val="20"/>
          <w:szCs w:val="20"/>
        </w:rPr>
      </w:pPr>
      <w:r w:rsidRPr="00DD62CA">
        <w:rPr>
          <w:rFonts w:ascii="Consolas" w:eastAsia="宋体" w:hAnsi="Consolas" w:cs="宋体"/>
          <w:color w:val="006666"/>
          <w:kern w:val="0"/>
          <w:sz w:val="18"/>
          <w:szCs w:val="18"/>
          <w:bdr w:val="none" w:sz="0" w:space="0" w:color="auto" w:frame="1"/>
        </w:rPr>
        <w:t>0</w:t>
      </w:r>
      <w:r w:rsidRPr="00DD62C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王小明</w:t>
      </w:r>
      <w:r w:rsidRPr="00DD62C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退出程序</w:t>
      </w:r>
    </w:p>
    <w:p w14:paraId="25C39EFD" w14:textId="77777777" w:rsidR="00DD62CA" w:rsidRPr="00DD62CA" w:rsidRDefault="00DD62CA" w:rsidP="00EF6F89">
      <w:pPr>
        <w:widowControl/>
        <w:numPr>
          <w:ilvl w:val="0"/>
          <w:numId w:val="10"/>
        </w:numP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Autospacing="1"/>
        <w:jc w:val="left"/>
        <w:rPr>
          <w:rFonts w:ascii="Consolas" w:eastAsia="宋体" w:hAnsi="Consolas" w:cs="宋体"/>
          <w:color w:val="333333"/>
          <w:kern w:val="0"/>
          <w:sz w:val="20"/>
          <w:szCs w:val="20"/>
        </w:rPr>
      </w:pPr>
      <w:r w:rsidRPr="00DD62CA">
        <w:rPr>
          <w:rFonts w:ascii="Consolas" w:eastAsia="宋体" w:hAnsi="Consolas" w:cs="宋体"/>
          <w:color w:val="006666"/>
          <w:kern w:val="0"/>
          <w:sz w:val="18"/>
          <w:szCs w:val="18"/>
          <w:bdr w:val="none" w:sz="0" w:space="0" w:color="auto" w:frame="1"/>
        </w:rPr>
        <w:t>3</w:t>
      </w:r>
      <w:r w:rsidRPr="00DD62C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鲍俊民</w:t>
      </w:r>
      <w:r w:rsidRPr="00DD62C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退出程序</w:t>
      </w:r>
    </w:p>
    <w:p w14:paraId="5CB70A47" w14:textId="77777777" w:rsidR="00DD62CA" w:rsidRPr="00DD62CA" w:rsidRDefault="00DD62CA" w:rsidP="00EF6F89">
      <w:pPr>
        <w:widowControl/>
        <w:numPr>
          <w:ilvl w:val="0"/>
          <w:numId w:val="10"/>
        </w:numPr>
        <w:shd w:val="clear" w:color="auto" w:fill="F7F7F7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Autospacing="1"/>
        <w:jc w:val="left"/>
        <w:rPr>
          <w:rFonts w:ascii="Consolas" w:eastAsia="宋体" w:hAnsi="Consolas" w:cs="宋体"/>
          <w:color w:val="333333"/>
          <w:kern w:val="0"/>
          <w:sz w:val="20"/>
          <w:szCs w:val="20"/>
        </w:rPr>
      </w:pPr>
      <w:r w:rsidRPr="00DD62CA">
        <w:rPr>
          <w:rFonts w:ascii="Consolas" w:eastAsia="宋体" w:hAnsi="Consolas" w:cs="宋体"/>
          <w:color w:val="006666"/>
          <w:kern w:val="0"/>
          <w:sz w:val="18"/>
          <w:szCs w:val="18"/>
          <w:bdr w:val="none" w:sz="0" w:space="0" w:color="auto" w:frame="1"/>
        </w:rPr>
        <w:t>2</w:t>
      </w:r>
      <w:r w:rsidRPr="00DD62C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冷欣荣</w:t>
      </w:r>
      <w:r w:rsidRPr="00DD62C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退出程序</w:t>
      </w:r>
    </w:p>
    <w:p w14:paraId="4CCB6BD8" w14:textId="2C57D372" w:rsidR="00DD62CA" w:rsidRPr="00DD62CA" w:rsidRDefault="00DD62CA" w:rsidP="00EF6F89">
      <w:pPr>
        <w:widowControl/>
        <w:numPr>
          <w:ilvl w:val="0"/>
          <w:numId w:val="10"/>
        </w:numP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Autospacing="1"/>
        <w:jc w:val="left"/>
        <w:rPr>
          <w:rFonts w:ascii="Consolas" w:eastAsia="宋体" w:hAnsi="Consolas" w:cs="宋体"/>
          <w:color w:val="333333"/>
          <w:kern w:val="0"/>
          <w:sz w:val="20"/>
          <w:szCs w:val="20"/>
        </w:rPr>
      </w:pPr>
      <w:r w:rsidRPr="00DD62CA">
        <w:rPr>
          <w:rFonts w:ascii="Consolas" w:eastAsia="宋体" w:hAnsi="Consolas" w:cs="宋体"/>
          <w:color w:val="006666"/>
          <w:kern w:val="0"/>
          <w:sz w:val="18"/>
          <w:szCs w:val="18"/>
          <w:bdr w:val="none" w:sz="0" w:space="0" w:color="auto" w:frame="1"/>
        </w:rPr>
        <w:t>1</w:t>
      </w:r>
      <w:r w:rsidRPr="00DD62C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厉宏富</w:t>
      </w:r>
      <w:r w:rsidRPr="00DD62C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退出程序</w:t>
      </w:r>
    </w:p>
    <w:p w14:paraId="22ECEE08" w14:textId="0ED525AD" w:rsidR="0047453E" w:rsidRDefault="00DD62CA" w:rsidP="0047453E">
      <w:pPr>
        <w:pStyle w:val="4"/>
      </w:pPr>
      <w:r>
        <w:rPr>
          <w:rFonts w:hint="eastAsia"/>
        </w:rPr>
        <w:t>代码与运行</w:t>
      </w:r>
    </w:p>
    <w:p w14:paraId="6521014B" w14:textId="77777777" w:rsidR="0047453E" w:rsidRPr="0047453E" w:rsidRDefault="0047453E" w:rsidP="0047453E">
      <w:pPr>
        <w:rPr>
          <w:rFonts w:ascii="Consolas" w:hAnsi="Consolas"/>
          <w:i/>
          <w:noProof/>
          <w:kern w:val="0"/>
          <w:sz w:val="22"/>
          <w:szCs w:val="24"/>
        </w:rPr>
      </w:pPr>
      <w:r w:rsidRPr="0047453E">
        <w:rPr>
          <w:rFonts w:ascii="Consolas" w:hAnsi="Consolas"/>
          <w:i/>
          <w:noProof/>
          <w:kern w:val="0"/>
          <w:sz w:val="22"/>
          <w:szCs w:val="24"/>
        </w:rPr>
        <w:t>#include&lt;iostream&gt;</w:t>
      </w:r>
    </w:p>
    <w:p w14:paraId="3E3B7463" w14:textId="77777777" w:rsidR="0047453E" w:rsidRPr="0047453E" w:rsidRDefault="0047453E" w:rsidP="0047453E">
      <w:pPr>
        <w:rPr>
          <w:rFonts w:ascii="Consolas" w:hAnsi="Consolas"/>
          <w:i/>
          <w:noProof/>
          <w:kern w:val="0"/>
          <w:sz w:val="22"/>
          <w:szCs w:val="24"/>
        </w:rPr>
      </w:pPr>
      <w:r w:rsidRPr="0047453E">
        <w:rPr>
          <w:rFonts w:ascii="Consolas" w:hAnsi="Consolas"/>
          <w:i/>
          <w:noProof/>
          <w:kern w:val="0"/>
          <w:sz w:val="22"/>
          <w:szCs w:val="24"/>
        </w:rPr>
        <w:t>#include&lt;string&gt;</w:t>
      </w:r>
    </w:p>
    <w:p w14:paraId="09ECC126" w14:textId="77777777" w:rsidR="0047453E" w:rsidRPr="0047453E" w:rsidRDefault="0047453E" w:rsidP="0047453E">
      <w:pPr>
        <w:rPr>
          <w:rFonts w:ascii="Consolas" w:hAnsi="Consolas"/>
          <w:i/>
          <w:noProof/>
          <w:kern w:val="0"/>
          <w:sz w:val="22"/>
          <w:szCs w:val="24"/>
        </w:rPr>
      </w:pPr>
      <w:r w:rsidRPr="0047453E">
        <w:rPr>
          <w:rFonts w:ascii="Consolas" w:hAnsi="Consolas"/>
          <w:i/>
          <w:noProof/>
          <w:kern w:val="0"/>
          <w:sz w:val="22"/>
          <w:szCs w:val="24"/>
        </w:rPr>
        <w:lastRenderedPageBreak/>
        <w:t>using namespace std;</w:t>
      </w:r>
    </w:p>
    <w:p w14:paraId="5ABA97B5" w14:textId="77777777" w:rsidR="0047453E" w:rsidRPr="0047453E" w:rsidRDefault="0047453E" w:rsidP="0047453E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435AF0D7" w14:textId="77777777" w:rsidR="0047453E" w:rsidRPr="0047453E" w:rsidRDefault="0047453E" w:rsidP="0047453E">
      <w:pPr>
        <w:rPr>
          <w:rFonts w:ascii="Consolas" w:hAnsi="Consolas"/>
          <w:i/>
          <w:noProof/>
          <w:kern w:val="0"/>
          <w:sz w:val="22"/>
          <w:szCs w:val="24"/>
        </w:rPr>
      </w:pPr>
      <w:r w:rsidRPr="0047453E">
        <w:rPr>
          <w:rFonts w:ascii="Consolas" w:hAnsi="Consolas"/>
          <w:i/>
          <w:noProof/>
          <w:kern w:val="0"/>
          <w:sz w:val="22"/>
          <w:szCs w:val="24"/>
        </w:rPr>
        <w:t>class Student</w:t>
      </w:r>
    </w:p>
    <w:p w14:paraId="12D64C23" w14:textId="77777777" w:rsidR="0047453E" w:rsidRPr="0047453E" w:rsidRDefault="0047453E" w:rsidP="0047453E">
      <w:pPr>
        <w:rPr>
          <w:rFonts w:ascii="Consolas" w:hAnsi="Consolas"/>
          <w:i/>
          <w:noProof/>
          <w:kern w:val="0"/>
          <w:sz w:val="22"/>
          <w:szCs w:val="24"/>
        </w:rPr>
      </w:pPr>
      <w:r w:rsidRPr="0047453E">
        <w:rPr>
          <w:rFonts w:ascii="Consolas" w:hAnsi="Consolas"/>
          <w:i/>
          <w:noProof/>
          <w:kern w:val="0"/>
          <w:sz w:val="22"/>
          <w:szCs w:val="24"/>
        </w:rPr>
        <w:t>{</w:t>
      </w:r>
    </w:p>
    <w:p w14:paraId="4233A0FF" w14:textId="77777777" w:rsidR="0047453E" w:rsidRPr="0047453E" w:rsidRDefault="0047453E" w:rsidP="0047453E">
      <w:pPr>
        <w:rPr>
          <w:rFonts w:ascii="Consolas" w:hAnsi="Consolas"/>
          <w:i/>
          <w:noProof/>
          <w:kern w:val="0"/>
          <w:sz w:val="22"/>
          <w:szCs w:val="24"/>
        </w:rPr>
      </w:pPr>
      <w:r w:rsidRPr="0047453E">
        <w:rPr>
          <w:rFonts w:ascii="Consolas" w:hAnsi="Consolas"/>
          <w:i/>
          <w:noProof/>
          <w:kern w:val="0"/>
          <w:sz w:val="22"/>
          <w:szCs w:val="24"/>
        </w:rPr>
        <w:t>/********* Begin *********/</w:t>
      </w:r>
    </w:p>
    <w:p w14:paraId="51B43F03" w14:textId="77777777" w:rsidR="0047453E" w:rsidRPr="0047453E" w:rsidRDefault="0047453E" w:rsidP="0047453E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0AE230E8" w14:textId="77777777" w:rsidR="0047453E" w:rsidRPr="0047453E" w:rsidRDefault="0047453E" w:rsidP="0047453E">
      <w:pPr>
        <w:rPr>
          <w:rFonts w:ascii="Consolas" w:hAnsi="Consolas"/>
          <w:i/>
          <w:noProof/>
          <w:kern w:val="0"/>
          <w:sz w:val="22"/>
          <w:szCs w:val="24"/>
        </w:rPr>
      </w:pPr>
      <w:r w:rsidRPr="0047453E">
        <w:rPr>
          <w:rFonts w:ascii="Consolas" w:hAnsi="Consolas"/>
          <w:i/>
          <w:noProof/>
          <w:kern w:val="0"/>
          <w:sz w:val="22"/>
          <w:szCs w:val="24"/>
        </w:rPr>
        <w:t>//</w:t>
      </w:r>
      <w:r w:rsidRPr="0047453E">
        <w:rPr>
          <w:rFonts w:ascii="Consolas" w:hAnsi="Consolas"/>
          <w:i/>
          <w:noProof/>
          <w:kern w:val="0"/>
          <w:sz w:val="22"/>
          <w:szCs w:val="24"/>
        </w:rPr>
        <w:t>在此处声明所需的成员</w:t>
      </w:r>
    </w:p>
    <w:p w14:paraId="227AED74" w14:textId="77777777" w:rsidR="0047453E" w:rsidRPr="0047453E" w:rsidRDefault="0047453E" w:rsidP="0047453E">
      <w:pPr>
        <w:rPr>
          <w:rFonts w:ascii="Consolas" w:hAnsi="Consolas"/>
          <w:i/>
          <w:noProof/>
          <w:kern w:val="0"/>
          <w:sz w:val="22"/>
          <w:szCs w:val="24"/>
        </w:rPr>
      </w:pPr>
      <w:r w:rsidRPr="0047453E">
        <w:rPr>
          <w:rFonts w:ascii="Consolas" w:hAnsi="Consolas"/>
          <w:i/>
          <w:noProof/>
          <w:kern w:val="0"/>
          <w:sz w:val="22"/>
          <w:szCs w:val="24"/>
        </w:rPr>
        <w:t>public:</w:t>
      </w:r>
    </w:p>
    <w:p w14:paraId="60F44551" w14:textId="77777777" w:rsidR="0047453E" w:rsidRPr="0047453E" w:rsidRDefault="0047453E" w:rsidP="0047453E">
      <w:pPr>
        <w:rPr>
          <w:rFonts w:ascii="Consolas" w:hAnsi="Consolas"/>
          <w:i/>
          <w:noProof/>
          <w:kern w:val="0"/>
          <w:sz w:val="22"/>
          <w:szCs w:val="24"/>
        </w:rPr>
      </w:pPr>
      <w:r w:rsidRPr="0047453E">
        <w:rPr>
          <w:rFonts w:ascii="Consolas" w:hAnsi="Consolas"/>
          <w:i/>
          <w:noProof/>
          <w:kern w:val="0"/>
          <w:sz w:val="22"/>
          <w:szCs w:val="24"/>
        </w:rPr>
        <w:t xml:space="preserve">    int SID;</w:t>
      </w:r>
    </w:p>
    <w:p w14:paraId="16142DE3" w14:textId="77777777" w:rsidR="0047453E" w:rsidRPr="0047453E" w:rsidRDefault="0047453E" w:rsidP="0047453E">
      <w:pPr>
        <w:rPr>
          <w:rFonts w:ascii="Consolas" w:hAnsi="Consolas"/>
          <w:i/>
          <w:noProof/>
          <w:kern w:val="0"/>
          <w:sz w:val="22"/>
          <w:szCs w:val="24"/>
        </w:rPr>
      </w:pPr>
      <w:r w:rsidRPr="0047453E">
        <w:rPr>
          <w:rFonts w:ascii="Consolas" w:hAnsi="Consolas"/>
          <w:i/>
          <w:noProof/>
          <w:kern w:val="0"/>
          <w:sz w:val="22"/>
          <w:szCs w:val="24"/>
        </w:rPr>
        <w:t xml:space="preserve">    string Name;</w:t>
      </w:r>
    </w:p>
    <w:p w14:paraId="1F3121CD" w14:textId="77777777" w:rsidR="0047453E" w:rsidRPr="0047453E" w:rsidRDefault="0047453E" w:rsidP="0047453E">
      <w:pPr>
        <w:rPr>
          <w:rFonts w:ascii="Consolas" w:hAnsi="Consolas"/>
          <w:i/>
          <w:noProof/>
          <w:kern w:val="0"/>
          <w:sz w:val="22"/>
          <w:szCs w:val="24"/>
        </w:rPr>
      </w:pPr>
      <w:r w:rsidRPr="0047453E">
        <w:rPr>
          <w:rFonts w:ascii="Consolas" w:hAnsi="Consolas"/>
          <w:i/>
          <w:noProof/>
          <w:kern w:val="0"/>
          <w:sz w:val="22"/>
          <w:szCs w:val="24"/>
        </w:rPr>
        <w:t xml:space="preserve">    Student(int, string);</w:t>
      </w:r>
    </w:p>
    <w:p w14:paraId="3AEA8220" w14:textId="77777777" w:rsidR="0047453E" w:rsidRPr="0047453E" w:rsidRDefault="0047453E" w:rsidP="0047453E">
      <w:pPr>
        <w:rPr>
          <w:rFonts w:ascii="Consolas" w:hAnsi="Consolas"/>
          <w:i/>
          <w:noProof/>
          <w:kern w:val="0"/>
          <w:sz w:val="22"/>
          <w:szCs w:val="24"/>
        </w:rPr>
      </w:pPr>
      <w:r w:rsidRPr="0047453E">
        <w:rPr>
          <w:rFonts w:ascii="Consolas" w:hAnsi="Consolas"/>
          <w:i/>
          <w:noProof/>
          <w:kern w:val="0"/>
          <w:sz w:val="22"/>
          <w:szCs w:val="24"/>
        </w:rPr>
        <w:t xml:space="preserve">    ~Student();</w:t>
      </w:r>
    </w:p>
    <w:p w14:paraId="518ED87F" w14:textId="77777777" w:rsidR="0047453E" w:rsidRPr="0047453E" w:rsidRDefault="0047453E" w:rsidP="0047453E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701455ED" w14:textId="77777777" w:rsidR="0047453E" w:rsidRPr="0047453E" w:rsidRDefault="0047453E" w:rsidP="0047453E">
      <w:pPr>
        <w:rPr>
          <w:rFonts w:ascii="Consolas" w:hAnsi="Consolas"/>
          <w:i/>
          <w:noProof/>
          <w:kern w:val="0"/>
          <w:sz w:val="22"/>
          <w:szCs w:val="24"/>
        </w:rPr>
      </w:pPr>
      <w:r w:rsidRPr="0047453E">
        <w:rPr>
          <w:rFonts w:ascii="Consolas" w:hAnsi="Consolas"/>
          <w:i/>
          <w:noProof/>
          <w:kern w:val="0"/>
          <w:sz w:val="22"/>
          <w:szCs w:val="24"/>
        </w:rPr>
        <w:t>/********* End *********/</w:t>
      </w:r>
    </w:p>
    <w:p w14:paraId="5731647A" w14:textId="77777777" w:rsidR="0047453E" w:rsidRPr="0047453E" w:rsidRDefault="0047453E" w:rsidP="0047453E">
      <w:pPr>
        <w:rPr>
          <w:rFonts w:ascii="Consolas" w:hAnsi="Consolas"/>
          <w:i/>
          <w:noProof/>
          <w:kern w:val="0"/>
          <w:sz w:val="22"/>
          <w:szCs w:val="24"/>
        </w:rPr>
      </w:pPr>
      <w:r w:rsidRPr="0047453E">
        <w:rPr>
          <w:rFonts w:ascii="Consolas" w:hAnsi="Consolas"/>
          <w:i/>
          <w:noProof/>
          <w:kern w:val="0"/>
          <w:sz w:val="22"/>
          <w:szCs w:val="24"/>
        </w:rPr>
        <w:t>};</w:t>
      </w:r>
    </w:p>
    <w:p w14:paraId="1CE86E12" w14:textId="77777777" w:rsidR="0047453E" w:rsidRPr="0047453E" w:rsidRDefault="0047453E" w:rsidP="0047453E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1BD36289" w14:textId="77777777" w:rsidR="0047453E" w:rsidRPr="0047453E" w:rsidRDefault="0047453E" w:rsidP="0047453E">
      <w:pPr>
        <w:rPr>
          <w:rFonts w:ascii="Consolas" w:hAnsi="Consolas"/>
          <w:i/>
          <w:noProof/>
          <w:kern w:val="0"/>
          <w:sz w:val="22"/>
          <w:szCs w:val="24"/>
        </w:rPr>
      </w:pPr>
      <w:r w:rsidRPr="0047453E">
        <w:rPr>
          <w:rFonts w:ascii="Consolas" w:hAnsi="Consolas"/>
          <w:i/>
          <w:noProof/>
          <w:kern w:val="0"/>
          <w:sz w:val="22"/>
          <w:szCs w:val="24"/>
        </w:rPr>
        <w:t>/********* Begin *********/</w:t>
      </w:r>
    </w:p>
    <w:p w14:paraId="1777EBE0" w14:textId="77777777" w:rsidR="0047453E" w:rsidRPr="0047453E" w:rsidRDefault="0047453E" w:rsidP="0047453E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6EA0BC80" w14:textId="77777777" w:rsidR="0047453E" w:rsidRPr="0047453E" w:rsidRDefault="0047453E" w:rsidP="0047453E">
      <w:pPr>
        <w:rPr>
          <w:rFonts w:ascii="Consolas" w:hAnsi="Consolas"/>
          <w:i/>
          <w:noProof/>
          <w:kern w:val="0"/>
          <w:sz w:val="22"/>
          <w:szCs w:val="24"/>
        </w:rPr>
      </w:pPr>
      <w:r w:rsidRPr="0047453E">
        <w:rPr>
          <w:rFonts w:ascii="Consolas" w:hAnsi="Consolas"/>
          <w:i/>
          <w:noProof/>
          <w:kern w:val="0"/>
          <w:sz w:val="22"/>
          <w:szCs w:val="24"/>
        </w:rPr>
        <w:t>//</w:t>
      </w:r>
      <w:r w:rsidRPr="0047453E">
        <w:rPr>
          <w:rFonts w:ascii="Consolas" w:hAnsi="Consolas"/>
          <w:i/>
          <w:noProof/>
          <w:kern w:val="0"/>
          <w:sz w:val="22"/>
          <w:szCs w:val="24"/>
        </w:rPr>
        <w:t>在此处定义成员函数</w:t>
      </w:r>
    </w:p>
    <w:p w14:paraId="276C6952" w14:textId="77777777" w:rsidR="0047453E" w:rsidRPr="0047453E" w:rsidRDefault="0047453E" w:rsidP="0047453E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05113B25" w14:textId="77777777" w:rsidR="0047453E" w:rsidRPr="0047453E" w:rsidRDefault="0047453E" w:rsidP="0047453E">
      <w:pPr>
        <w:rPr>
          <w:rFonts w:ascii="Consolas" w:hAnsi="Consolas"/>
          <w:i/>
          <w:noProof/>
          <w:kern w:val="0"/>
          <w:sz w:val="22"/>
          <w:szCs w:val="24"/>
        </w:rPr>
      </w:pPr>
      <w:r w:rsidRPr="0047453E">
        <w:rPr>
          <w:rFonts w:ascii="Consolas" w:hAnsi="Consolas"/>
          <w:i/>
          <w:noProof/>
          <w:kern w:val="0"/>
          <w:sz w:val="22"/>
          <w:szCs w:val="24"/>
        </w:rPr>
        <w:t>Student::Student(int SID = 0, string Name = "</w:t>
      </w:r>
      <w:r w:rsidRPr="0047453E">
        <w:rPr>
          <w:rFonts w:ascii="Consolas" w:hAnsi="Consolas"/>
          <w:i/>
          <w:noProof/>
          <w:kern w:val="0"/>
          <w:sz w:val="22"/>
          <w:szCs w:val="24"/>
        </w:rPr>
        <w:t>王小明</w:t>
      </w:r>
      <w:r w:rsidRPr="0047453E">
        <w:rPr>
          <w:rFonts w:ascii="Consolas" w:hAnsi="Consolas"/>
          <w:i/>
          <w:noProof/>
          <w:kern w:val="0"/>
          <w:sz w:val="22"/>
          <w:szCs w:val="24"/>
        </w:rPr>
        <w:t>") : SID(SID), Name(Name) {</w:t>
      </w:r>
    </w:p>
    <w:p w14:paraId="0116B171" w14:textId="77777777" w:rsidR="0047453E" w:rsidRPr="0047453E" w:rsidRDefault="0047453E" w:rsidP="0047453E">
      <w:pPr>
        <w:rPr>
          <w:rFonts w:ascii="Consolas" w:hAnsi="Consolas"/>
          <w:i/>
          <w:noProof/>
          <w:kern w:val="0"/>
          <w:sz w:val="22"/>
          <w:szCs w:val="24"/>
        </w:rPr>
      </w:pPr>
      <w:r w:rsidRPr="0047453E">
        <w:rPr>
          <w:rFonts w:ascii="Consolas" w:hAnsi="Consolas"/>
          <w:i/>
          <w:noProof/>
          <w:kern w:val="0"/>
          <w:sz w:val="22"/>
          <w:szCs w:val="24"/>
        </w:rPr>
        <w:t xml:space="preserve">    return;</w:t>
      </w:r>
    </w:p>
    <w:p w14:paraId="5EA1FBF7" w14:textId="77777777" w:rsidR="0047453E" w:rsidRPr="0047453E" w:rsidRDefault="0047453E" w:rsidP="0047453E">
      <w:pPr>
        <w:rPr>
          <w:rFonts w:ascii="Consolas" w:hAnsi="Consolas"/>
          <w:i/>
          <w:noProof/>
          <w:kern w:val="0"/>
          <w:sz w:val="22"/>
          <w:szCs w:val="24"/>
        </w:rPr>
      </w:pPr>
      <w:r w:rsidRPr="0047453E">
        <w:rPr>
          <w:rFonts w:ascii="Consolas" w:hAnsi="Consolas"/>
          <w:i/>
          <w:noProof/>
          <w:kern w:val="0"/>
          <w:sz w:val="22"/>
          <w:szCs w:val="24"/>
        </w:rPr>
        <w:t>}</w:t>
      </w:r>
    </w:p>
    <w:p w14:paraId="074C0A40" w14:textId="77777777" w:rsidR="0047453E" w:rsidRPr="0047453E" w:rsidRDefault="0047453E" w:rsidP="0047453E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0B31FE30" w14:textId="77777777" w:rsidR="0047453E" w:rsidRPr="0047453E" w:rsidRDefault="0047453E" w:rsidP="0047453E">
      <w:pPr>
        <w:rPr>
          <w:rFonts w:ascii="Consolas" w:hAnsi="Consolas"/>
          <w:i/>
          <w:noProof/>
          <w:kern w:val="0"/>
          <w:sz w:val="22"/>
          <w:szCs w:val="24"/>
        </w:rPr>
      </w:pPr>
      <w:r w:rsidRPr="0047453E">
        <w:rPr>
          <w:rFonts w:ascii="Consolas" w:hAnsi="Consolas"/>
          <w:i/>
          <w:noProof/>
          <w:kern w:val="0"/>
          <w:sz w:val="22"/>
          <w:szCs w:val="24"/>
        </w:rPr>
        <w:t>Student::~Student() {</w:t>
      </w:r>
    </w:p>
    <w:p w14:paraId="17F12F1D" w14:textId="77777777" w:rsidR="0047453E" w:rsidRPr="0047453E" w:rsidRDefault="0047453E" w:rsidP="0047453E">
      <w:pPr>
        <w:rPr>
          <w:rFonts w:ascii="Consolas" w:hAnsi="Consolas"/>
          <w:i/>
          <w:noProof/>
          <w:kern w:val="0"/>
          <w:sz w:val="22"/>
          <w:szCs w:val="24"/>
        </w:rPr>
      </w:pPr>
      <w:r w:rsidRPr="0047453E">
        <w:rPr>
          <w:rFonts w:ascii="Consolas" w:hAnsi="Consolas"/>
          <w:i/>
          <w:noProof/>
          <w:kern w:val="0"/>
          <w:sz w:val="22"/>
          <w:szCs w:val="24"/>
        </w:rPr>
        <w:t xml:space="preserve">    std::cout &lt;&lt; SID &lt;&lt; ' ' &lt;&lt; Name &lt;&lt; ' ' &lt;&lt; "</w:t>
      </w:r>
      <w:r w:rsidRPr="0047453E">
        <w:rPr>
          <w:rFonts w:ascii="Consolas" w:hAnsi="Consolas"/>
          <w:i/>
          <w:noProof/>
          <w:kern w:val="0"/>
          <w:sz w:val="22"/>
          <w:szCs w:val="24"/>
        </w:rPr>
        <w:t>退出程序</w:t>
      </w:r>
      <w:r w:rsidRPr="0047453E">
        <w:rPr>
          <w:rFonts w:ascii="Consolas" w:hAnsi="Consolas"/>
          <w:i/>
          <w:noProof/>
          <w:kern w:val="0"/>
          <w:sz w:val="22"/>
          <w:szCs w:val="24"/>
        </w:rPr>
        <w:t>" &lt;&lt; endl;</w:t>
      </w:r>
    </w:p>
    <w:p w14:paraId="1AA91D71" w14:textId="77777777" w:rsidR="0047453E" w:rsidRPr="0047453E" w:rsidRDefault="0047453E" w:rsidP="0047453E">
      <w:pPr>
        <w:rPr>
          <w:rFonts w:ascii="Consolas" w:hAnsi="Consolas"/>
          <w:i/>
          <w:noProof/>
          <w:kern w:val="0"/>
          <w:sz w:val="22"/>
          <w:szCs w:val="24"/>
        </w:rPr>
      </w:pPr>
      <w:r w:rsidRPr="0047453E">
        <w:rPr>
          <w:rFonts w:ascii="Consolas" w:hAnsi="Consolas"/>
          <w:i/>
          <w:noProof/>
          <w:kern w:val="0"/>
          <w:sz w:val="22"/>
          <w:szCs w:val="24"/>
        </w:rPr>
        <w:t>}</w:t>
      </w:r>
    </w:p>
    <w:p w14:paraId="64DB2A7A" w14:textId="77777777" w:rsidR="0047453E" w:rsidRPr="0047453E" w:rsidRDefault="0047453E" w:rsidP="0047453E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538BEC4B" w14:textId="46F96D86" w:rsidR="0047453E" w:rsidRPr="0047453E" w:rsidRDefault="0047453E" w:rsidP="0047453E">
      <w:pPr>
        <w:rPr>
          <w:rFonts w:ascii="Consolas" w:hAnsi="Consolas"/>
          <w:i/>
          <w:noProof/>
          <w:kern w:val="0"/>
          <w:sz w:val="22"/>
          <w:szCs w:val="24"/>
        </w:rPr>
      </w:pPr>
      <w:r w:rsidRPr="0047453E">
        <w:rPr>
          <w:rFonts w:ascii="Consolas" w:hAnsi="Consolas"/>
          <w:i/>
          <w:noProof/>
          <w:kern w:val="0"/>
          <w:sz w:val="22"/>
          <w:szCs w:val="24"/>
        </w:rPr>
        <w:t>/********* End *********/</w:t>
      </w:r>
    </w:p>
    <w:p w14:paraId="2D372C2E" w14:textId="15CFC87D" w:rsidR="00DD62CA" w:rsidRDefault="00DD62CA" w:rsidP="00DD62CA">
      <w:pPr>
        <w:pStyle w:val="3"/>
      </w:pPr>
      <w:bookmarkStart w:id="13" w:name="_Toc135861729"/>
      <w:r>
        <w:rPr>
          <w:rFonts w:hint="eastAsia"/>
        </w:rPr>
        <w:t>2</w:t>
      </w:r>
      <w:r>
        <w:t>.5</w:t>
      </w:r>
      <w:bookmarkEnd w:id="13"/>
    </w:p>
    <w:p w14:paraId="21A5CD94" w14:textId="06E06935" w:rsidR="00DD62CA" w:rsidRPr="00244504" w:rsidRDefault="00DD62CA" w:rsidP="00244504">
      <w:pPr>
        <w:pStyle w:val="4"/>
      </w:pPr>
      <w:r>
        <w:rPr>
          <w:rFonts w:hint="eastAsia"/>
        </w:rPr>
        <w:t>题目</w:t>
      </w:r>
      <w:r w:rsidR="00244504">
        <w:rPr>
          <w:rFonts w:hint="eastAsia"/>
        </w:rPr>
        <w:t>：</w:t>
      </w:r>
      <w:r w:rsidR="00244504" w:rsidRPr="00DD62CA">
        <w:t>对象数组 —— 学生信息表</w:t>
      </w:r>
    </w:p>
    <w:p w14:paraId="41E333CF" w14:textId="77777777" w:rsidR="00DD62CA" w:rsidRPr="00DD62CA" w:rsidRDefault="00DD62CA" w:rsidP="00244504">
      <w:pPr>
        <w:pStyle w:val="5"/>
        <w:rPr>
          <w:lang w:eastAsia="zh-CN"/>
        </w:rPr>
      </w:pPr>
      <w:r w:rsidRPr="00DD62CA">
        <w:rPr>
          <w:rFonts w:hint="eastAsia"/>
          <w:lang w:eastAsia="zh-CN"/>
        </w:rPr>
        <w:t>任务描述</w:t>
      </w:r>
    </w:p>
    <w:p w14:paraId="44475D6C" w14:textId="77777777" w:rsidR="00DD62CA" w:rsidRPr="00DD62CA" w:rsidRDefault="00DD62CA" w:rsidP="00DD62CA">
      <w:pPr>
        <w:widowControl/>
        <w:shd w:val="clear" w:color="auto" w:fill="FAFAFA"/>
        <w:spacing w:after="240"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本关任务：编写一个能管理多条学生信息的程序。</w:t>
      </w:r>
    </w:p>
    <w:p w14:paraId="5A84FBA1" w14:textId="77777777" w:rsidR="00DD62CA" w:rsidRPr="00DD62CA" w:rsidRDefault="00DD62CA" w:rsidP="00244504">
      <w:pPr>
        <w:pStyle w:val="5"/>
        <w:rPr>
          <w:lang w:eastAsia="zh-CN"/>
        </w:rPr>
      </w:pPr>
      <w:r w:rsidRPr="00DD62CA">
        <w:rPr>
          <w:rFonts w:hint="eastAsia"/>
          <w:lang w:eastAsia="zh-CN"/>
        </w:rPr>
        <w:lastRenderedPageBreak/>
        <w:t>编程要求</w:t>
      </w:r>
    </w:p>
    <w:p w14:paraId="3AB63E9C" w14:textId="77777777" w:rsidR="00DD62CA" w:rsidRPr="00DD62CA" w:rsidRDefault="00DD62CA" w:rsidP="00DD62CA">
      <w:pPr>
        <w:widowControl/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在右侧编辑器中的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Begin-End</w:t>
      </w: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 xml:space="preserve">之间补充代码，设计 Student </w:t>
      </w:r>
      <w:proofErr w:type="gramStart"/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类并实现</w:t>
      </w:r>
      <w:proofErr w:type="gramEnd"/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用于管理学生信息表（学生表的长度不超过</w:t>
      </w:r>
      <w:r w:rsidRPr="00DD62CA">
        <w:rPr>
          <w:rFonts w:ascii="Times New Roman" w:eastAsia="微软雅黑" w:hAnsi="Times New Roman" w:cs="Times New Roman"/>
          <w:color w:val="333333"/>
          <w:kern w:val="0"/>
          <w:sz w:val="29"/>
          <w:szCs w:val="29"/>
        </w:rPr>
        <w:t>5</w:t>
      </w: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）的</w:t>
      </w:r>
      <w:r w:rsidRPr="00DD62CA">
        <w:rPr>
          <w:rFonts w:ascii="Times New Roman" w:eastAsia="微软雅黑" w:hAnsi="Times New Roman" w:cs="Times New Roman"/>
          <w:color w:val="333333"/>
          <w:kern w:val="0"/>
          <w:sz w:val="29"/>
          <w:szCs w:val="29"/>
        </w:rPr>
        <w:t>3</w:t>
      </w: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个函数，成员变量和函数的访问性都为公有的，具体类结构和函数要求如下：</w:t>
      </w:r>
    </w:p>
    <w:p w14:paraId="7C8CA875" w14:textId="77777777" w:rsidR="00DD62CA" w:rsidRPr="00DD62CA" w:rsidRDefault="00DD62CA" w:rsidP="00EF6F89">
      <w:pPr>
        <w:widowControl/>
        <w:numPr>
          <w:ilvl w:val="0"/>
          <w:numId w:val="11"/>
        </w:numPr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学号，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int</w:t>
      </w: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类型</w:t>
      </w:r>
    </w:p>
    <w:p w14:paraId="3B277CC7" w14:textId="77777777" w:rsidR="00DD62CA" w:rsidRPr="00DD62CA" w:rsidRDefault="00DD62CA" w:rsidP="00EF6F89">
      <w:pPr>
        <w:widowControl/>
        <w:numPr>
          <w:ilvl w:val="0"/>
          <w:numId w:val="11"/>
        </w:numPr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姓名，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string</w:t>
      </w: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类型</w:t>
      </w:r>
    </w:p>
    <w:p w14:paraId="74EAA3E6" w14:textId="77777777" w:rsidR="00DD62CA" w:rsidRPr="00DD62CA" w:rsidRDefault="00DD62CA" w:rsidP="00EF6F89">
      <w:pPr>
        <w:widowControl/>
        <w:numPr>
          <w:ilvl w:val="0"/>
          <w:numId w:val="11"/>
        </w:numPr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分数，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float</w:t>
      </w: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类型</w:t>
      </w:r>
    </w:p>
    <w:p w14:paraId="689EA4F0" w14:textId="77777777" w:rsidR="00DD62CA" w:rsidRPr="00DD62CA" w:rsidRDefault="00DD62CA" w:rsidP="00EF6F89">
      <w:pPr>
        <w:widowControl/>
        <w:numPr>
          <w:ilvl w:val="0"/>
          <w:numId w:val="11"/>
        </w:numPr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proofErr w:type="gramStart"/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带参构造</w:t>
      </w:r>
      <w:proofErr w:type="gramEnd"/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函数：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Student(int </w:t>
      </w:r>
      <w:proofErr w:type="spellStart"/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sid,string</w:t>
      </w:r>
      <w:proofErr w:type="spellEnd"/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 </w:t>
      </w:r>
      <w:proofErr w:type="spellStart"/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name,float</w:t>
      </w:r>
      <w:proofErr w:type="spellEnd"/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 </w:t>
      </w:r>
      <w:proofErr w:type="spellStart"/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sco</w:t>
      </w:r>
      <w:proofErr w:type="spellEnd"/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)</w:t>
      </w: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，分别用这三个参数设置内部的三个成员。</w:t>
      </w:r>
    </w:p>
    <w:p w14:paraId="292A8B18" w14:textId="77777777" w:rsidR="00DD62CA" w:rsidRPr="00DD62CA" w:rsidRDefault="00DD62CA" w:rsidP="00EF6F89">
      <w:pPr>
        <w:widowControl/>
        <w:numPr>
          <w:ilvl w:val="0"/>
          <w:numId w:val="11"/>
        </w:numPr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void Add(int </w:t>
      </w:r>
      <w:proofErr w:type="spellStart"/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sid,string</w:t>
      </w:r>
      <w:proofErr w:type="spellEnd"/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 </w:t>
      </w:r>
      <w:proofErr w:type="spellStart"/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name,float</w:t>
      </w:r>
      <w:proofErr w:type="spellEnd"/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 </w:t>
      </w:r>
      <w:proofErr w:type="spellStart"/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sco</w:t>
      </w:r>
      <w:proofErr w:type="spellEnd"/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)</w:t>
      </w: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，函数用于向学生表的末尾添加一条学生记录。</w:t>
      </w:r>
    </w:p>
    <w:p w14:paraId="6026CD84" w14:textId="77777777" w:rsidR="00DD62CA" w:rsidRPr="00DD62CA" w:rsidRDefault="00DD62CA" w:rsidP="00EF6F89">
      <w:pPr>
        <w:widowControl/>
        <w:numPr>
          <w:ilvl w:val="0"/>
          <w:numId w:val="11"/>
        </w:numPr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void </w:t>
      </w:r>
      <w:proofErr w:type="spellStart"/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PrintAll</w:t>
      </w:r>
      <w:proofErr w:type="spellEnd"/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()</w:t>
      </w: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，输出学生表中所有的记录，格式为：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学号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 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姓名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 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成绩</w:t>
      </w: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。</w:t>
      </w:r>
    </w:p>
    <w:p w14:paraId="4BA72AD4" w14:textId="77777777" w:rsidR="00DD62CA" w:rsidRPr="00DD62CA" w:rsidRDefault="00DD62CA" w:rsidP="00EF6F89">
      <w:pPr>
        <w:widowControl/>
        <w:numPr>
          <w:ilvl w:val="0"/>
          <w:numId w:val="11"/>
        </w:numPr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void Average()</w:t>
      </w: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，计算学生表中学生的平均成绩并输出，格式为：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平均成绩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 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计算结果</w:t>
      </w: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。</w:t>
      </w:r>
    </w:p>
    <w:p w14:paraId="6722D3BD" w14:textId="77777777" w:rsidR="00DD62CA" w:rsidRPr="00DD62CA" w:rsidRDefault="00DD62CA" w:rsidP="00DD62CA">
      <w:pPr>
        <w:widowControl/>
        <w:shd w:val="clear" w:color="auto" w:fill="FAFAFA"/>
        <w:spacing w:after="240"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DD62CA">
        <w:rPr>
          <w:rFonts w:ascii="微软雅黑" w:eastAsia="微软雅黑" w:hAnsi="微软雅黑" w:cs="宋体" w:hint="eastAsia"/>
          <w:b/>
          <w:bCs/>
          <w:color w:val="333333"/>
          <w:kern w:val="0"/>
          <w:sz w:val="24"/>
          <w:szCs w:val="24"/>
        </w:rPr>
        <w:t>提示</w:t>
      </w: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：学生表可以用全局对象数组来完成，定义全局对象数组和定义全局变量一样，即定义在最外层作用域。</w:t>
      </w:r>
    </w:p>
    <w:p w14:paraId="3E21F9DD" w14:textId="77777777" w:rsidR="00DD62CA" w:rsidRPr="00DD62CA" w:rsidRDefault="00DD62CA" w:rsidP="00244504">
      <w:pPr>
        <w:pStyle w:val="5"/>
        <w:rPr>
          <w:lang w:eastAsia="zh-CN"/>
        </w:rPr>
      </w:pPr>
      <w:r w:rsidRPr="00DD62CA">
        <w:rPr>
          <w:rFonts w:hint="eastAsia"/>
          <w:lang w:eastAsia="zh-CN"/>
        </w:rPr>
        <w:t>测试说明</w:t>
      </w:r>
    </w:p>
    <w:p w14:paraId="387B64F5" w14:textId="77777777" w:rsidR="00DD62CA" w:rsidRPr="00DD62CA" w:rsidRDefault="00DD62CA" w:rsidP="00DD62CA">
      <w:pPr>
        <w:widowControl/>
        <w:shd w:val="clear" w:color="auto" w:fill="FAFAFA"/>
        <w:spacing w:after="240"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平台会对你编写的代码进行测试，比对你输出的数值与实际正确数值，只有所有数据全部计算正确才能通过测试：</w:t>
      </w:r>
    </w:p>
    <w:p w14:paraId="70DCE464" w14:textId="77777777" w:rsidR="00DD62CA" w:rsidRPr="00DD62CA" w:rsidRDefault="00DD62CA" w:rsidP="00DD62CA">
      <w:pPr>
        <w:widowControl/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测试输入：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0 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厉宏富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 96 1 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冷欣荣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 85 2 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鲍俊民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 76</w:t>
      </w:r>
    </w:p>
    <w:p w14:paraId="6532C4EA" w14:textId="77777777" w:rsidR="00DD62CA" w:rsidRPr="00DD62CA" w:rsidRDefault="00DD62CA" w:rsidP="00DD62CA">
      <w:pPr>
        <w:widowControl/>
        <w:shd w:val="clear" w:color="auto" w:fill="FAFAFA"/>
        <w:spacing w:after="240"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预期输出：</w:t>
      </w:r>
    </w:p>
    <w:p w14:paraId="67B9371F" w14:textId="77777777" w:rsidR="00DD62CA" w:rsidRPr="00DD62CA" w:rsidRDefault="00DD62CA" w:rsidP="00EF6F89">
      <w:pPr>
        <w:widowControl/>
        <w:numPr>
          <w:ilvl w:val="0"/>
          <w:numId w:val="12"/>
        </w:numPr>
        <w:shd w:val="clear" w:color="auto" w:fill="F7F7F7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Autospacing="1"/>
        <w:jc w:val="left"/>
        <w:rPr>
          <w:rFonts w:ascii="Consolas" w:eastAsia="宋体" w:hAnsi="Consolas" w:cs="宋体"/>
          <w:color w:val="333333"/>
          <w:kern w:val="0"/>
          <w:sz w:val="20"/>
          <w:szCs w:val="20"/>
        </w:rPr>
      </w:pPr>
      <w:r w:rsidRPr="00DD62CA">
        <w:rPr>
          <w:rFonts w:ascii="Consolas" w:eastAsia="宋体" w:hAnsi="Consolas" w:cs="宋体"/>
          <w:color w:val="006666"/>
          <w:kern w:val="0"/>
          <w:sz w:val="18"/>
          <w:szCs w:val="18"/>
          <w:bdr w:val="none" w:sz="0" w:space="0" w:color="auto" w:frame="1"/>
        </w:rPr>
        <w:lastRenderedPageBreak/>
        <w:t>0</w:t>
      </w:r>
      <w:r w:rsidRPr="00DD62C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厉宏富</w:t>
      </w:r>
      <w:r w:rsidRPr="00DD62C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DD62CA">
        <w:rPr>
          <w:rFonts w:ascii="Consolas" w:eastAsia="宋体" w:hAnsi="Consolas" w:cs="宋体"/>
          <w:color w:val="006666"/>
          <w:kern w:val="0"/>
          <w:sz w:val="18"/>
          <w:szCs w:val="18"/>
          <w:bdr w:val="none" w:sz="0" w:space="0" w:color="auto" w:frame="1"/>
        </w:rPr>
        <w:t>96</w:t>
      </w:r>
    </w:p>
    <w:p w14:paraId="4784929A" w14:textId="77777777" w:rsidR="00DD62CA" w:rsidRPr="00DD62CA" w:rsidRDefault="00DD62CA" w:rsidP="00EF6F89">
      <w:pPr>
        <w:widowControl/>
        <w:numPr>
          <w:ilvl w:val="0"/>
          <w:numId w:val="12"/>
        </w:numP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Autospacing="1"/>
        <w:jc w:val="left"/>
        <w:rPr>
          <w:rFonts w:ascii="Consolas" w:eastAsia="宋体" w:hAnsi="Consolas" w:cs="宋体"/>
          <w:color w:val="333333"/>
          <w:kern w:val="0"/>
          <w:sz w:val="20"/>
          <w:szCs w:val="20"/>
        </w:rPr>
      </w:pPr>
      <w:r w:rsidRPr="00DD62CA">
        <w:rPr>
          <w:rFonts w:ascii="Consolas" w:eastAsia="宋体" w:hAnsi="Consolas" w:cs="宋体"/>
          <w:color w:val="006666"/>
          <w:kern w:val="0"/>
          <w:sz w:val="18"/>
          <w:szCs w:val="18"/>
          <w:bdr w:val="none" w:sz="0" w:space="0" w:color="auto" w:frame="1"/>
        </w:rPr>
        <w:t>1</w:t>
      </w:r>
      <w:r w:rsidRPr="00DD62C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冷欣荣</w:t>
      </w:r>
      <w:r w:rsidRPr="00DD62C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DD62CA">
        <w:rPr>
          <w:rFonts w:ascii="Consolas" w:eastAsia="宋体" w:hAnsi="Consolas" w:cs="宋体"/>
          <w:color w:val="006666"/>
          <w:kern w:val="0"/>
          <w:sz w:val="18"/>
          <w:szCs w:val="18"/>
          <w:bdr w:val="none" w:sz="0" w:space="0" w:color="auto" w:frame="1"/>
        </w:rPr>
        <w:t>85</w:t>
      </w:r>
    </w:p>
    <w:p w14:paraId="43F8FED4" w14:textId="77777777" w:rsidR="00DD62CA" w:rsidRPr="00DD62CA" w:rsidRDefault="00DD62CA" w:rsidP="00EF6F89">
      <w:pPr>
        <w:widowControl/>
        <w:numPr>
          <w:ilvl w:val="0"/>
          <w:numId w:val="12"/>
        </w:numPr>
        <w:shd w:val="clear" w:color="auto" w:fill="F7F7F7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Autospacing="1"/>
        <w:jc w:val="left"/>
        <w:rPr>
          <w:rFonts w:ascii="Consolas" w:eastAsia="宋体" w:hAnsi="Consolas" w:cs="宋体"/>
          <w:color w:val="333333"/>
          <w:kern w:val="0"/>
          <w:sz w:val="20"/>
          <w:szCs w:val="20"/>
        </w:rPr>
      </w:pPr>
      <w:r w:rsidRPr="00DD62CA">
        <w:rPr>
          <w:rFonts w:ascii="Consolas" w:eastAsia="宋体" w:hAnsi="Consolas" w:cs="宋体"/>
          <w:color w:val="006666"/>
          <w:kern w:val="0"/>
          <w:sz w:val="18"/>
          <w:szCs w:val="18"/>
          <w:bdr w:val="none" w:sz="0" w:space="0" w:color="auto" w:frame="1"/>
        </w:rPr>
        <w:t>2</w:t>
      </w:r>
      <w:r w:rsidRPr="00DD62C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鲍俊民</w:t>
      </w:r>
      <w:r w:rsidRPr="00DD62C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DD62CA">
        <w:rPr>
          <w:rFonts w:ascii="Consolas" w:eastAsia="宋体" w:hAnsi="Consolas" w:cs="宋体"/>
          <w:color w:val="006666"/>
          <w:kern w:val="0"/>
          <w:sz w:val="18"/>
          <w:szCs w:val="18"/>
          <w:bdr w:val="none" w:sz="0" w:space="0" w:color="auto" w:frame="1"/>
        </w:rPr>
        <w:t>76</w:t>
      </w:r>
    </w:p>
    <w:p w14:paraId="71B99C27" w14:textId="70AB32EE" w:rsidR="00DD62CA" w:rsidRPr="00DD62CA" w:rsidRDefault="00DD62CA" w:rsidP="00EF6F89">
      <w:pPr>
        <w:widowControl/>
        <w:numPr>
          <w:ilvl w:val="0"/>
          <w:numId w:val="12"/>
        </w:numP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Autospacing="1"/>
        <w:jc w:val="left"/>
        <w:rPr>
          <w:rFonts w:ascii="Consolas" w:eastAsia="宋体" w:hAnsi="Consolas" w:cs="宋体"/>
          <w:color w:val="333333"/>
          <w:kern w:val="0"/>
          <w:sz w:val="20"/>
          <w:szCs w:val="20"/>
        </w:rPr>
      </w:pP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平均成绩</w:t>
      </w:r>
      <w:r w:rsidRPr="00DD62C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DD62CA">
        <w:rPr>
          <w:rFonts w:ascii="Consolas" w:eastAsia="宋体" w:hAnsi="Consolas" w:cs="宋体"/>
          <w:color w:val="006666"/>
          <w:kern w:val="0"/>
          <w:sz w:val="18"/>
          <w:szCs w:val="18"/>
          <w:bdr w:val="none" w:sz="0" w:space="0" w:color="auto" w:frame="1"/>
        </w:rPr>
        <w:t>85.6667</w:t>
      </w:r>
    </w:p>
    <w:p w14:paraId="4A63CAE6" w14:textId="716BB74A" w:rsidR="00DD62CA" w:rsidRPr="003C042D" w:rsidRDefault="00DD62CA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 w:hint="eastAsia"/>
          <w:i/>
          <w:noProof/>
          <w:kern w:val="0"/>
          <w:sz w:val="22"/>
          <w:szCs w:val="24"/>
        </w:rPr>
        <w:t>代码与运行</w:t>
      </w:r>
    </w:p>
    <w:p w14:paraId="35B3C331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>#include &lt;iostream&gt;</w:t>
      </w:r>
    </w:p>
    <w:p w14:paraId="4C53ED5E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>#include &lt;string&gt;</w:t>
      </w:r>
    </w:p>
    <w:p w14:paraId="4AC5FC53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>using namespace std;</w:t>
      </w:r>
    </w:p>
    <w:p w14:paraId="286DD971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193B7D00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>/********* Begin *********/</w:t>
      </w:r>
    </w:p>
    <w:p w14:paraId="1A371E47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>class Student {</w:t>
      </w:r>
    </w:p>
    <w:p w14:paraId="4F9142E3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 xml:space="preserve">    // </w:t>
      </w:r>
      <w:r w:rsidRPr="003C042D">
        <w:rPr>
          <w:rFonts w:ascii="Consolas" w:hAnsi="Consolas"/>
          <w:i/>
          <w:noProof/>
          <w:kern w:val="0"/>
          <w:sz w:val="22"/>
          <w:szCs w:val="24"/>
        </w:rPr>
        <w:t>在此处声明所需的成员</w:t>
      </w:r>
    </w:p>
    <w:p w14:paraId="12BFE80B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67359ED9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 xml:space="preserve">    public:</w:t>
      </w:r>
    </w:p>
    <w:p w14:paraId="0F1BD529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39CD2FB5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 xml:space="preserve">    int SID;</w:t>
      </w:r>
    </w:p>
    <w:p w14:paraId="0FABF3DF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 xml:space="preserve">    string name;</w:t>
      </w:r>
    </w:p>
    <w:p w14:paraId="52B75F91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 xml:space="preserve">    double score;</w:t>
      </w:r>
    </w:p>
    <w:p w14:paraId="5FDA284C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4F48D7A8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 xml:space="preserve">    Student() {</w:t>
      </w:r>
    </w:p>
    <w:p w14:paraId="38861F06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0C60FE9A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 xml:space="preserve">    }</w:t>
      </w:r>
    </w:p>
    <w:p w14:paraId="0014101F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1CBB3541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 xml:space="preserve">    Student(int sid, string name, float sco) {</w:t>
      </w:r>
    </w:p>
    <w:p w14:paraId="54F6B6BC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 xml:space="preserve">        this-&gt;SID = sid;</w:t>
      </w:r>
    </w:p>
    <w:p w14:paraId="17CD33A6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 xml:space="preserve">        this-&gt;name = name;</w:t>
      </w:r>
    </w:p>
    <w:p w14:paraId="3643299E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 xml:space="preserve">        this-&gt;score = sco;</w:t>
      </w:r>
    </w:p>
    <w:p w14:paraId="49A062B9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 xml:space="preserve">    }</w:t>
      </w:r>
    </w:p>
    <w:p w14:paraId="28F82242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>};</w:t>
      </w:r>
    </w:p>
    <w:p w14:paraId="524709A7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0A4A370B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>Student a[100];</w:t>
      </w:r>
    </w:p>
    <w:p w14:paraId="5C2E5FA2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7A17C45B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>int n = 0;</w:t>
      </w:r>
    </w:p>
    <w:p w14:paraId="7CD4D695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0C391854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>/********* End *********/</w:t>
      </w:r>
    </w:p>
    <w:p w14:paraId="05670E49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5D9BA9BC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>void Add(int sid, string name, float sco) {</w:t>
      </w:r>
    </w:p>
    <w:p w14:paraId="37CB7960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 xml:space="preserve">    /********* Begin *********/</w:t>
      </w:r>
    </w:p>
    <w:p w14:paraId="13FC16D1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 xml:space="preserve">    a[++n] = Student(sid, name, sco);</w:t>
      </w:r>
    </w:p>
    <w:p w14:paraId="49041994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 xml:space="preserve">    /********* End *********/</w:t>
      </w:r>
    </w:p>
    <w:p w14:paraId="3D5631CF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>}</w:t>
      </w:r>
    </w:p>
    <w:p w14:paraId="2EC1B362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580B80A1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>void PrintAll() {</w:t>
      </w:r>
    </w:p>
    <w:p w14:paraId="4C528C03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lastRenderedPageBreak/>
        <w:t xml:space="preserve">    /********* Begin *********/</w:t>
      </w:r>
    </w:p>
    <w:p w14:paraId="15D21BAB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 xml:space="preserve">    // </w:t>
      </w:r>
      <w:r w:rsidRPr="003C042D">
        <w:rPr>
          <w:rFonts w:ascii="Consolas" w:hAnsi="Consolas"/>
          <w:i/>
          <w:noProof/>
          <w:kern w:val="0"/>
          <w:sz w:val="22"/>
          <w:szCs w:val="24"/>
        </w:rPr>
        <w:t>打印出学生表中所有记录</w:t>
      </w:r>
    </w:p>
    <w:p w14:paraId="387C3B06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10F12F19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 xml:space="preserve">    for (int i = 1; i &lt;= n; i++) {</w:t>
      </w:r>
    </w:p>
    <w:p w14:paraId="0FA8845D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 xml:space="preserve">        cout &lt;&lt; a[i].SID &lt;&lt; ' ' &lt;&lt; a[i].name &lt;&lt; ' ' &lt;&lt; a[i].score &lt;&lt; endl;</w:t>
      </w:r>
    </w:p>
    <w:p w14:paraId="4EEA92B1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 xml:space="preserve">    }</w:t>
      </w:r>
    </w:p>
    <w:p w14:paraId="180A5EE7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60E78C26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 xml:space="preserve">    /********* End *********/</w:t>
      </w:r>
    </w:p>
    <w:p w14:paraId="2DF86B8B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>}</w:t>
      </w:r>
    </w:p>
    <w:p w14:paraId="2E426FE4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45CB40BD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>void Average() {</w:t>
      </w:r>
    </w:p>
    <w:p w14:paraId="217F745E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 xml:space="preserve">    /********* Begin *********/</w:t>
      </w:r>
    </w:p>
    <w:p w14:paraId="31A00E98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 xml:space="preserve">    // </w:t>
      </w:r>
      <w:r w:rsidRPr="003C042D">
        <w:rPr>
          <w:rFonts w:ascii="Consolas" w:hAnsi="Consolas"/>
          <w:i/>
          <w:noProof/>
          <w:kern w:val="0"/>
          <w:sz w:val="22"/>
          <w:szCs w:val="24"/>
        </w:rPr>
        <w:t>计算并打印出学生表中的平均成绩</w:t>
      </w:r>
    </w:p>
    <w:p w14:paraId="645CABE4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 xml:space="preserve">    float avg = 0;</w:t>
      </w:r>
    </w:p>
    <w:p w14:paraId="523B3F64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 xml:space="preserve">    for (int i = 1; i &lt;= n; i++) {</w:t>
      </w:r>
    </w:p>
    <w:p w14:paraId="45FBB8F1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 xml:space="preserve">        avg += a[i].score;</w:t>
      </w:r>
    </w:p>
    <w:p w14:paraId="64F2D8AE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 xml:space="preserve">    }</w:t>
      </w:r>
    </w:p>
    <w:p w14:paraId="536F70F6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 xml:space="preserve">    std::cout &lt;&lt; "</w:t>
      </w:r>
      <w:r w:rsidRPr="003C042D">
        <w:rPr>
          <w:rFonts w:ascii="Consolas" w:hAnsi="Consolas"/>
          <w:i/>
          <w:noProof/>
          <w:kern w:val="0"/>
          <w:sz w:val="22"/>
          <w:szCs w:val="24"/>
        </w:rPr>
        <w:t>平均成绩</w:t>
      </w:r>
      <w:r w:rsidRPr="003C042D">
        <w:rPr>
          <w:rFonts w:ascii="Consolas" w:hAnsi="Consolas"/>
          <w:i/>
          <w:noProof/>
          <w:kern w:val="0"/>
          <w:sz w:val="22"/>
          <w:szCs w:val="24"/>
        </w:rPr>
        <w:t xml:space="preserve"> " &lt;&lt; avg / n &lt;&lt; endl;</w:t>
      </w:r>
    </w:p>
    <w:p w14:paraId="754D80D4" w14:textId="77777777" w:rsidR="003C042D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 xml:space="preserve">    /********* End *********/</w:t>
      </w:r>
    </w:p>
    <w:p w14:paraId="3446FF81" w14:textId="395441B2" w:rsidR="0047453E" w:rsidRPr="003C042D" w:rsidRDefault="003C042D" w:rsidP="003C042D">
      <w:pPr>
        <w:rPr>
          <w:rFonts w:ascii="Consolas" w:hAnsi="Consolas"/>
          <w:i/>
          <w:noProof/>
          <w:kern w:val="0"/>
          <w:sz w:val="22"/>
          <w:szCs w:val="24"/>
        </w:rPr>
      </w:pPr>
      <w:r w:rsidRPr="003C042D">
        <w:rPr>
          <w:rFonts w:ascii="Consolas" w:hAnsi="Consolas"/>
          <w:i/>
          <w:noProof/>
          <w:kern w:val="0"/>
          <w:sz w:val="22"/>
          <w:szCs w:val="24"/>
        </w:rPr>
        <w:t>}</w:t>
      </w:r>
    </w:p>
    <w:p w14:paraId="5BCAA208" w14:textId="715B8F90" w:rsidR="00DD62CA" w:rsidRPr="003C042D" w:rsidRDefault="00DD62CA" w:rsidP="003C042D">
      <w:pPr>
        <w:pStyle w:val="3"/>
      </w:pPr>
      <w:bookmarkStart w:id="14" w:name="_Toc135861730"/>
      <w:r w:rsidRPr="003C042D">
        <w:rPr>
          <w:rFonts w:hint="eastAsia"/>
        </w:rPr>
        <w:t>2</w:t>
      </w:r>
      <w:r w:rsidRPr="003C042D">
        <w:t>.6</w:t>
      </w:r>
      <w:bookmarkEnd w:id="14"/>
    </w:p>
    <w:p w14:paraId="32DEA735" w14:textId="5B8E15F4" w:rsidR="00DD62CA" w:rsidRPr="00244504" w:rsidRDefault="00DD62CA" w:rsidP="00244504">
      <w:pPr>
        <w:pStyle w:val="4"/>
      </w:pPr>
      <w:r>
        <w:rPr>
          <w:rFonts w:hint="eastAsia"/>
        </w:rPr>
        <w:t>题目</w:t>
      </w:r>
      <w:r w:rsidR="00244504">
        <w:rPr>
          <w:rFonts w:hint="eastAsia"/>
        </w:rPr>
        <w:t>：</w:t>
      </w:r>
      <w:r w:rsidR="00244504" w:rsidRPr="00DD62CA">
        <w:t>静态成员 —— 模拟共享书店</w:t>
      </w:r>
    </w:p>
    <w:p w14:paraId="17FF7D47" w14:textId="77777777" w:rsidR="00DD62CA" w:rsidRPr="00DD62CA" w:rsidRDefault="00DD62CA" w:rsidP="00244504">
      <w:pPr>
        <w:pStyle w:val="5"/>
        <w:rPr>
          <w:lang w:eastAsia="zh-CN"/>
        </w:rPr>
      </w:pPr>
      <w:r w:rsidRPr="00DD62CA">
        <w:rPr>
          <w:rFonts w:hint="eastAsia"/>
          <w:lang w:eastAsia="zh-CN"/>
        </w:rPr>
        <w:t>任务描述</w:t>
      </w:r>
    </w:p>
    <w:p w14:paraId="3F75DBD8" w14:textId="77777777" w:rsidR="00DD62CA" w:rsidRPr="00DD62CA" w:rsidRDefault="00DD62CA" w:rsidP="00DD62CA">
      <w:pPr>
        <w:widowControl/>
        <w:shd w:val="clear" w:color="auto" w:fill="FAFAFA"/>
        <w:spacing w:after="240"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本关任务：假设有一个这样的共享书店，当客户进入书店时需要托管一定数量的书籍，而这些书籍将被书店内所有用户共享，当客户离开书店时，他便会</w:t>
      </w:r>
      <w:proofErr w:type="gramStart"/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把之前</w:t>
      </w:r>
      <w:proofErr w:type="gramEnd"/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进入书店托管的书一起带走。现请你编写代码设计这个共享书店。</w:t>
      </w:r>
    </w:p>
    <w:p w14:paraId="66A520EA" w14:textId="77777777" w:rsidR="00DD62CA" w:rsidRPr="00DD62CA" w:rsidRDefault="00DD62CA" w:rsidP="00244504">
      <w:pPr>
        <w:pStyle w:val="5"/>
        <w:rPr>
          <w:lang w:eastAsia="zh-CN"/>
        </w:rPr>
      </w:pPr>
      <w:r w:rsidRPr="00DD62CA">
        <w:rPr>
          <w:rFonts w:hint="eastAsia"/>
          <w:lang w:eastAsia="zh-CN"/>
        </w:rPr>
        <w:t>编程要求</w:t>
      </w:r>
    </w:p>
    <w:p w14:paraId="67ECA957" w14:textId="77777777" w:rsidR="00DD62CA" w:rsidRPr="00DD62CA" w:rsidRDefault="00DD62CA" w:rsidP="00DD62CA">
      <w:pPr>
        <w:widowControl/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在右侧编辑器中的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Begin-End</w:t>
      </w: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之间补充代码，设计一个 User 类（客户类），现有一个共享书店，该书店客户在进入书店时需要托管一定量的书籍，而这些</w:t>
      </w: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lastRenderedPageBreak/>
        <w:t>书籍将由书店内所有用户共享，当客户离开书店时，他还是要将他进入书店时托管的书带走。设计时访问性可自主选择，具体要求如下：</w:t>
      </w:r>
    </w:p>
    <w:p w14:paraId="7D2963DD" w14:textId="77777777" w:rsidR="00DD62CA" w:rsidRPr="00DD62CA" w:rsidRDefault="00DD62CA" w:rsidP="00EF6F89">
      <w:pPr>
        <w:widowControl/>
        <w:numPr>
          <w:ilvl w:val="0"/>
          <w:numId w:val="13"/>
        </w:numPr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姓名：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string Name</w:t>
      </w:r>
    </w:p>
    <w:p w14:paraId="37E91FC1" w14:textId="77777777" w:rsidR="00DD62CA" w:rsidRPr="00DD62CA" w:rsidRDefault="00DD62CA" w:rsidP="00EF6F89">
      <w:pPr>
        <w:widowControl/>
        <w:numPr>
          <w:ilvl w:val="0"/>
          <w:numId w:val="13"/>
        </w:numPr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托管的书籍量：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int Books</w:t>
      </w:r>
    </w:p>
    <w:p w14:paraId="0573FC5E" w14:textId="77777777" w:rsidR="00DD62CA" w:rsidRPr="00DD62CA" w:rsidRDefault="00DD62CA" w:rsidP="00EF6F89">
      <w:pPr>
        <w:widowControl/>
        <w:numPr>
          <w:ilvl w:val="0"/>
          <w:numId w:val="13"/>
        </w:numPr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proofErr w:type="gramStart"/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带参构造</w:t>
      </w:r>
      <w:proofErr w:type="gramEnd"/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函数：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User(string </w:t>
      </w:r>
      <w:proofErr w:type="spellStart"/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name,int</w:t>
      </w:r>
      <w:proofErr w:type="spellEnd"/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 books)</w:t>
      </w: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，使用这两个参数初始化内部的两个成员，同时按照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姓名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 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数量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 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进入</w:t>
      </w: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的格式打印一条消息。</w:t>
      </w:r>
    </w:p>
    <w:p w14:paraId="4DA5600A" w14:textId="77777777" w:rsidR="00DD62CA" w:rsidRPr="00DD62CA" w:rsidRDefault="00DD62CA" w:rsidP="00EF6F89">
      <w:pPr>
        <w:widowControl/>
        <w:numPr>
          <w:ilvl w:val="0"/>
          <w:numId w:val="13"/>
        </w:numPr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proofErr w:type="gramStart"/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析构函数</w:t>
      </w:r>
      <w:proofErr w:type="gramEnd"/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：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~User()</w:t>
      </w: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，按照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姓名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 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数量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 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离开</w:t>
      </w: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的格式打印一条消息。</w:t>
      </w:r>
    </w:p>
    <w:p w14:paraId="5C623AD2" w14:textId="77777777" w:rsidR="00DD62CA" w:rsidRPr="00DD62CA" w:rsidRDefault="00DD62CA" w:rsidP="00EF6F89">
      <w:pPr>
        <w:widowControl/>
        <w:numPr>
          <w:ilvl w:val="0"/>
          <w:numId w:val="13"/>
        </w:numPr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静态成员函数：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void </w:t>
      </w:r>
      <w:proofErr w:type="spellStart"/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GetState</w:t>
      </w:r>
      <w:proofErr w:type="spellEnd"/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()</w:t>
      </w: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，按照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书店人数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: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用户总数，书店共享</w:t>
      </w:r>
      <w:proofErr w:type="gramStart"/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书数量</w:t>
      </w:r>
      <w:proofErr w:type="gramEnd"/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: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书籍总数，人均共享数量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: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人均书籍量</w:t>
      </w: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的格式打印一条消息，其中人均书籍量只保留整数部分，具体请参考测试说明。</w:t>
      </w:r>
    </w:p>
    <w:p w14:paraId="3F77664D" w14:textId="77777777" w:rsidR="00DD62CA" w:rsidRPr="00DD62CA" w:rsidRDefault="00DD62CA" w:rsidP="00DD62CA">
      <w:pPr>
        <w:widowControl/>
        <w:shd w:val="clear" w:color="auto" w:fill="FAFAFA"/>
        <w:spacing w:after="240"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DD62CA">
        <w:rPr>
          <w:rFonts w:ascii="微软雅黑" w:eastAsia="微软雅黑" w:hAnsi="微软雅黑" w:cs="宋体" w:hint="eastAsia"/>
          <w:b/>
          <w:bCs/>
          <w:color w:val="333333"/>
          <w:kern w:val="0"/>
          <w:sz w:val="24"/>
          <w:szCs w:val="24"/>
        </w:rPr>
        <w:t>提示</w:t>
      </w: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 xml:space="preserve">：可以增加 </w:t>
      </w:r>
      <w:proofErr w:type="spellStart"/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UserCount</w:t>
      </w:r>
      <w:proofErr w:type="spellEnd"/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 xml:space="preserve"> ，</w:t>
      </w:r>
      <w:proofErr w:type="spellStart"/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BookCount</w:t>
      </w:r>
      <w:proofErr w:type="spellEnd"/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 xml:space="preserve"> 两个静态变量用于记录已有用户数和已有书籍数。</w:t>
      </w:r>
    </w:p>
    <w:p w14:paraId="629C73E8" w14:textId="77777777" w:rsidR="00DD62CA" w:rsidRPr="00DD62CA" w:rsidRDefault="00DD62CA" w:rsidP="00244504">
      <w:pPr>
        <w:pStyle w:val="5"/>
        <w:rPr>
          <w:lang w:eastAsia="zh-CN"/>
        </w:rPr>
      </w:pPr>
      <w:r w:rsidRPr="00DD62CA">
        <w:rPr>
          <w:rFonts w:hint="eastAsia"/>
          <w:lang w:eastAsia="zh-CN"/>
        </w:rPr>
        <w:t>测试说明</w:t>
      </w:r>
    </w:p>
    <w:p w14:paraId="2717869D" w14:textId="77777777" w:rsidR="00DD62CA" w:rsidRPr="00DD62CA" w:rsidRDefault="00DD62CA" w:rsidP="00DD62CA">
      <w:pPr>
        <w:widowControl/>
        <w:shd w:val="clear" w:color="auto" w:fill="FAFAFA"/>
        <w:spacing w:after="240"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平台会对你编写的代码进行测试，比对你输出的数值与实际正确数值，只有所有数据全部计算正确才能通过测试：</w:t>
      </w:r>
    </w:p>
    <w:p w14:paraId="4C940E20" w14:textId="77777777" w:rsidR="00DD62CA" w:rsidRPr="00DD62CA" w:rsidRDefault="00DD62CA" w:rsidP="00DD62CA">
      <w:pPr>
        <w:widowControl/>
        <w:shd w:val="clear" w:color="auto" w:fill="FAFAFA"/>
        <w:spacing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测试输入：</w:t>
      </w:r>
      <w:proofErr w:type="gramStart"/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厉</w:t>
      </w:r>
      <w:proofErr w:type="gramEnd"/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宏富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 10 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冷欣荣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 2 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>叶文光</w:t>
      </w:r>
      <w:r w:rsidRPr="00DD62CA">
        <w:rPr>
          <w:rFonts w:ascii="Consolas" w:eastAsia="宋体" w:hAnsi="Consolas" w:cs="宋体"/>
          <w:color w:val="333333"/>
          <w:kern w:val="0"/>
          <w:sz w:val="20"/>
          <w:szCs w:val="20"/>
        </w:rPr>
        <w:t xml:space="preserve"> 0</w:t>
      </w:r>
    </w:p>
    <w:p w14:paraId="66EEBA57" w14:textId="77777777" w:rsidR="00DD62CA" w:rsidRPr="00DD62CA" w:rsidRDefault="00DD62CA" w:rsidP="00DD62CA">
      <w:pPr>
        <w:widowControl/>
        <w:shd w:val="clear" w:color="auto" w:fill="FAFAFA"/>
        <w:spacing w:after="240" w:line="420" w:lineRule="atLeast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DD62CA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预期输出：</w:t>
      </w:r>
    </w:p>
    <w:p w14:paraId="6F6F77D7" w14:textId="77777777" w:rsidR="00DD62CA" w:rsidRPr="00DD62CA" w:rsidRDefault="00DD62CA" w:rsidP="00EF6F89">
      <w:pPr>
        <w:widowControl/>
        <w:numPr>
          <w:ilvl w:val="0"/>
          <w:numId w:val="14"/>
        </w:numPr>
        <w:shd w:val="clear" w:color="auto" w:fill="F7F7F7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Autospacing="1"/>
        <w:jc w:val="left"/>
        <w:rPr>
          <w:rFonts w:ascii="Consolas" w:eastAsia="宋体" w:hAnsi="Consolas" w:cs="宋体"/>
          <w:color w:val="333333"/>
          <w:kern w:val="0"/>
          <w:sz w:val="20"/>
          <w:szCs w:val="20"/>
        </w:rPr>
      </w:pPr>
      <w:proofErr w:type="gramStart"/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厉</w:t>
      </w:r>
      <w:proofErr w:type="gramEnd"/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宏富</w:t>
      </w:r>
      <w:r w:rsidRPr="00DD62C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DD62CA">
        <w:rPr>
          <w:rFonts w:ascii="Consolas" w:eastAsia="宋体" w:hAnsi="Consolas" w:cs="宋体"/>
          <w:color w:val="006666"/>
          <w:kern w:val="0"/>
          <w:sz w:val="18"/>
          <w:szCs w:val="18"/>
          <w:bdr w:val="none" w:sz="0" w:space="0" w:color="auto" w:frame="1"/>
        </w:rPr>
        <w:t>10</w:t>
      </w:r>
      <w:r w:rsidRPr="00DD62C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进入</w:t>
      </w:r>
    </w:p>
    <w:p w14:paraId="225563F3" w14:textId="77777777" w:rsidR="00DD62CA" w:rsidRPr="00DD62CA" w:rsidRDefault="00DD62CA" w:rsidP="00EF6F89">
      <w:pPr>
        <w:widowControl/>
        <w:numPr>
          <w:ilvl w:val="0"/>
          <w:numId w:val="14"/>
        </w:numP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Autospacing="1"/>
        <w:jc w:val="left"/>
        <w:rPr>
          <w:rFonts w:ascii="Consolas" w:eastAsia="宋体" w:hAnsi="Consolas" w:cs="宋体"/>
          <w:color w:val="333333"/>
          <w:kern w:val="0"/>
          <w:sz w:val="20"/>
          <w:szCs w:val="20"/>
        </w:rPr>
      </w:pP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冷欣荣</w:t>
      </w:r>
      <w:r w:rsidRPr="00DD62C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DD62CA">
        <w:rPr>
          <w:rFonts w:ascii="Consolas" w:eastAsia="宋体" w:hAnsi="Consolas" w:cs="宋体"/>
          <w:color w:val="006666"/>
          <w:kern w:val="0"/>
          <w:sz w:val="18"/>
          <w:szCs w:val="18"/>
          <w:bdr w:val="none" w:sz="0" w:space="0" w:color="auto" w:frame="1"/>
        </w:rPr>
        <w:t>2</w:t>
      </w:r>
      <w:r w:rsidRPr="00DD62C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进入</w:t>
      </w:r>
    </w:p>
    <w:p w14:paraId="40E82A08" w14:textId="77777777" w:rsidR="00DD62CA" w:rsidRPr="00DD62CA" w:rsidRDefault="00DD62CA" w:rsidP="00EF6F89">
      <w:pPr>
        <w:widowControl/>
        <w:numPr>
          <w:ilvl w:val="0"/>
          <w:numId w:val="14"/>
        </w:numPr>
        <w:shd w:val="clear" w:color="auto" w:fill="F7F7F7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Autospacing="1"/>
        <w:jc w:val="left"/>
        <w:rPr>
          <w:rFonts w:ascii="Consolas" w:eastAsia="宋体" w:hAnsi="Consolas" w:cs="宋体"/>
          <w:color w:val="333333"/>
          <w:kern w:val="0"/>
          <w:sz w:val="20"/>
          <w:szCs w:val="20"/>
        </w:rPr>
      </w:pP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书店人数</w:t>
      </w: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:</w:t>
      </w:r>
      <w:r w:rsidRPr="00DD62CA">
        <w:rPr>
          <w:rFonts w:ascii="Consolas" w:eastAsia="宋体" w:hAnsi="Consolas" w:cs="宋体"/>
          <w:color w:val="006666"/>
          <w:kern w:val="0"/>
          <w:sz w:val="18"/>
          <w:szCs w:val="18"/>
          <w:bdr w:val="none" w:sz="0" w:space="0" w:color="auto" w:frame="1"/>
        </w:rPr>
        <w:t>2</w:t>
      </w: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，书店共享</w:t>
      </w:r>
      <w:proofErr w:type="gramStart"/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书数量</w:t>
      </w:r>
      <w:proofErr w:type="gramEnd"/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:</w:t>
      </w:r>
      <w:r w:rsidRPr="00DD62CA">
        <w:rPr>
          <w:rFonts w:ascii="Consolas" w:eastAsia="宋体" w:hAnsi="Consolas" w:cs="宋体"/>
          <w:color w:val="006666"/>
          <w:kern w:val="0"/>
          <w:sz w:val="18"/>
          <w:szCs w:val="18"/>
          <w:bdr w:val="none" w:sz="0" w:space="0" w:color="auto" w:frame="1"/>
        </w:rPr>
        <w:t>12</w:t>
      </w: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，人均共享数量</w:t>
      </w: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:</w:t>
      </w:r>
      <w:r w:rsidRPr="00DD62CA">
        <w:rPr>
          <w:rFonts w:ascii="Consolas" w:eastAsia="宋体" w:hAnsi="Consolas" w:cs="宋体"/>
          <w:color w:val="006666"/>
          <w:kern w:val="0"/>
          <w:sz w:val="18"/>
          <w:szCs w:val="18"/>
          <w:bdr w:val="none" w:sz="0" w:space="0" w:color="auto" w:frame="1"/>
        </w:rPr>
        <w:t>6</w:t>
      </w:r>
    </w:p>
    <w:p w14:paraId="25A15D0F" w14:textId="77777777" w:rsidR="00DD62CA" w:rsidRPr="00DD62CA" w:rsidRDefault="00DD62CA" w:rsidP="00EF6F89">
      <w:pPr>
        <w:widowControl/>
        <w:numPr>
          <w:ilvl w:val="0"/>
          <w:numId w:val="14"/>
        </w:numP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Autospacing="1"/>
        <w:jc w:val="left"/>
        <w:rPr>
          <w:rFonts w:ascii="Consolas" w:eastAsia="宋体" w:hAnsi="Consolas" w:cs="宋体"/>
          <w:color w:val="333333"/>
          <w:kern w:val="0"/>
          <w:sz w:val="20"/>
          <w:szCs w:val="20"/>
        </w:rPr>
      </w:pPr>
      <w:proofErr w:type="gramStart"/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厉</w:t>
      </w:r>
      <w:proofErr w:type="gramEnd"/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宏富</w:t>
      </w:r>
      <w:r w:rsidRPr="00DD62C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DD62CA">
        <w:rPr>
          <w:rFonts w:ascii="Consolas" w:eastAsia="宋体" w:hAnsi="Consolas" w:cs="宋体"/>
          <w:color w:val="006666"/>
          <w:kern w:val="0"/>
          <w:sz w:val="18"/>
          <w:szCs w:val="18"/>
          <w:bdr w:val="none" w:sz="0" w:space="0" w:color="auto" w:frame="1"/>
        </w:rPr>
        <w:t>10</w:t>
      </w:r>
      <w:r w:rsidRPr="00DD62C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离开</w:t>
      </w:r>
    </w:p>
    <w:p w14:paraId="3A7BCE5C" w14:textId="77777777" w:rsidR="00DD62CA" w:rsidRPr="00DD62CA" w:rsidRDefault="00DD62CA" w:rsidP="00EF6F89">
      <w:pPr>
        <w:widowControl/>
        <w:numPr>
          <w:ilvl w:val="0"/>
          <w:numId w:val="14"/>
        </w:numPr>
        <w:shd w:val="clear" w:color="auto" w:fill="F7F7F7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Autospacing="1"/>
        <w:jc w:val="left"/>
        <w:rPr>
          <w:rFonts w:ascii="Consolas" w:eastAsia="宋体" w:hAnsi="Consolas" w:cs="宋体"/>
          <w:color w:val="333333"/>
          <w:kern w:val="0"/>
          <w:sz w:val="20"/>
          <w:szCs w:val="20"/>
        </w:rPr>
      </w:pP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叶文光</w:t>
      </w:r>
      <w:r w:rsidRPr="00DD62C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DD62CA">
        <w:rPr>
          <w:rFonts w:ascii="Consolas" w:eastAsia="宋体" w:hAnsi="Consolas" w:cs="宋体"/>
          <w:color w:val="006666"/>
          <w:kern w:val="0"/>
          <w:sz w:val="18"/>
          <w:szCs w:val="18"/>
          <w:bdr w:val="none" w:sz="0" w:space="0" w:color="auto" w:frame="1"/>
        </w:rPr>
        <w:t>0</w:t>
      </w:r>
      <w:r w:rsidRPr="00DD62C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进入</w:t>
      </w:r>
    </w:p>
    <w:p w14:paraId="3AA864F5" w14:textId="77777777" w:rsidR="00DD62CA" w:rsidRPr="00DD62CA" w:rsidRDefault="00DD62CA" w:rsidP="00EF6F89">
      <w:pPr>
        <w:widowControl/>
        <w:numPr>
          <w:ilvl w:val="0"/>
          <w:numId w:val="14"/>
        </w:numP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Autospacing="1"/>
        <w:jc w:val="left"/>
        <w:rPr>
          <w:rFonts w:ascii="Consolas" w:eastAsia="宋体" w:hAnsi="Consolas" w:cs="宋体"/>
          <w:color w:val="333333"/>
          <w:kern w:val="0"/>
          <w:sz w:val="20"/>
          <w:szCs w:val="20"/>
        </w:rPr>
      </w:pP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书店人数</w:t>
      </w: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:</w:t>
      </w:r>
      <w:r w:rsidRPr="00DD62CA">
        <w:rPr>
          <w:rFonts w:ascii="Consolas" w:eastAsia="宋体" w:hAnsi="Consolas" w:cs="宋体"/>
          <w:color w:val="006666"/>
          <w:kern w:val="0"/>
          <w:sz w:val="18"/>
          <w:szCs w:val="18"/>
          <w:bdr w:val="none" w:sz="0" w:space="0" w:color="auto" w:frame="1"/>
        </w:rPr>
        <w:t>2</w:t>
      </w: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，书店共享</w:t>
      </w:r>
      <w:proofErr w:type="gramStart"/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书数量</w:t>
      </w:r>
      <w:proofErr w:type="gramEnd"/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:</w:t>
      </w:r>
      <w:r w:rsidRPr="00DD62CA">
        <w:rPr>
          <w:rFonts w:ascii="Consolas" w:eastAsia="宋体" w:hAnsi="Consolas" w:cs="宋体"/>
          <w:color w:val="006666"/>
          <w:kern w:val="0"/>
          <w:sz w:val="18"/>
          <w:szCs w:val="18"/>
          <w:bdr w:val="none" w:sz="0" w:space="0" w:color="auto" w:frame="1"/>
        </w:rPr>
        <w:t>2</w:t>
      </w: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，人均共享数量</w:t>
      </w: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:</w:t>
      </w:r>
      <w:r w:rsidRPr="00DD62CA">
        <w:rPr>
          <w:rFonts w:ascii="Consolas" w:eastAsia="宋体" w:hAnsi="Consolas" w:cs="宋体"/>
          <w:color w:val="006666"/>
          <w:kern w:val="0"/>
          <w:sz w:val="18"/>
          <w:szCs w:val="18"/>
          <w:bdr w:val="none" w:sz="0" w:space="0" w:color="auto" w:frame="1"/>
        </w:rPr>
        <w:t>1</w:t>
      </w:r>
    </w:p>
    <w:p w14:paraId="6935D40F" w14:textId="77777777" w:rsidR="00DD62CA" w:rsidRPr="00DD62CA" w:rsidRDefault="00DD62CA" w:rsidP="00EF6F89">
      <w:pPr>
        <w:widowControl/>
        <w:numPr>
          <w:ilvl w:val="0"/>
          <w:numId w:val="14"/>
        </w:numPr>
        <w:shd w:val="clear" w:color="auto" w:fill="F7F7F7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Autospacing="1"/>
        <w:jc w:val="left"/>
        <w:rPr>
          <w:rFonts w:ascii="Consolas" w:eastAsia="宋体" w:hAnsi="Consolas" w:cs="宋体"/>
          <w:color w:val="333333"/>
          <w:kern w:val="0"/>
          <w:sz w:val="20"/>
          <w:szCs w:val="20"/>
        </w:rPr>
      </w:pP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冷欣荣</w:t>
      </w:r>
      <w:r w:rsidRPr="00DD62C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DD62CA">
        <w:rPr>
          <w:rFonts w:ascii="Consolas" w:eastAsia="宋体" w:hAnsi="Consolas" w:cs="宋体"/>
          <w:color w:val="006666"/>
          <w:kern w:val="0"/>
          <w:sz w:val="18"/>
          <w:szCs w:val="18"/>
          <w:bdr w:val="none" w:sz="0" w:space="0" w:color="auto" w:frame="1"/>
        </w:rPr>
        <w:t>2</w:t>
      </w:r>
      <w:r w:rsidRPr="00DD62C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离开</w:t>
      </w:r>
    </w:p>
    <w:p w14:paraId="5115211C" w14:textId="77777777" w:rsidR="00DD62CA" w:rsidRPr="00DD62CA" w:rsidRDefault="00DD62CA" w:rsidP="00EF6F89">
      <w:pPr>
        <w:widowControl/>
        <w:numPr>
          <w:ilvl w:val="0"/>
          <w:numId w:val="14"/>
        </w:numPr>
        <w:shd w:val="clear" w:color="auto" w:fill="EEEEEE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Autospacing="1"/>
        <w:jc w:val="left"/>
        <w:rPr>
          <w:rFonts w:ascii="Consolas" w:eastAsia="宋体" w:hAnsi="Consolas" w:cs="宋体"/>
          <w:color w:val="333333"/>
          <w:kern w:val="0"/>
          <w:sz w:val="20"/>
          <w:szCs w:val="20"/>
        </w:rPr>
      </w:pP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书店人数</w:t>
      </w: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:</w:t>
      </w:r>
      <w:r w:rsidRPr="00DD62CA">
        <w:rPr>
          <w:rFonts w:ascii="Consolas" w:eastAsia="宋体" w:hAnsi="Consolas" w:cs="宋体"/>
          <w:color w:val="006666"/>
          <w:kern w:val="0"/>
          <w:sz w:val="18"/>
          <w:szCs w:val="18"/>
          <w:bdr w:val="none" w:sz="0" w:space="0" w:color="auto" w:frame="1"/>
        </w:rPr>
        <w:t>1</w:t>
      </w: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，书店共享</w:t>
      </w:r>
      <w:proofErr w:type="gramStart"/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书数量</w:t>
      </w:r>
      <w:proofErr w:type="gramEnd"/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:</w:t>
      </w:r>
      <w:r w:rsidRPr="00DD62CA">
        <w:rPr>
          <w:rFonts w:ascii="Consolas" w:eastAsia="宋体" w:hAnsi="Consolas" w:cs="宋体"/>
          <w:color w:val="006666"/>
          <w:kern w:val="0"/>
          <w:sz w:val="18"/>
          <w:szCs w:val="18"/>
          <w:bdr w:val="none" w:sz="0" w:space="0" w:color="auto" w:frame="1"/>
        </w:rPr>
        <w:t>0</w:t>
      </w: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，人均共享数量</w:t>
      </w: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:</w:t>
      </w:r>
      <w:r w:rsidRPr="00DD62CA">
        <w:rPr>
          <w:rFonts w:ascii="Consolas" w:eastAsia="宋体" w:hAnsi="Consolas" w:cs="宋体"/>
          <w:color w:val="006666"/>
          <w:kern w:val="0"/>
          <w:sz w:val="18"/>
          <w:szCs w:val="18"/>
          <w:bdr w:val="none" w:sz="0" w:space="0" w:color="auto" w:frame="1"/>
        </w:rPr>
        <w:t>0</w:t>
      </w:r>
    </w:p>
    <w:p w14:paraId="318B1856" w14:textId="09245210" w:rsidR="00DD62CA" w:rsidRPr="00DD62CA" w:rsidRDefault="00DD62CA" w:rsidP="00EF6F89">
      <w:pPr>
        <w:widowControl/>
        <w:numPr>
          <w:ilvl w:val="0"/>
          <w:numId w:val="14"/>
        </w:numPr>
        <w:shd w:val="clear" w:color="auto" w:fill="F7F7F7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Autospacing="1" w:afterAutospacing="1"/>
        <w:jc w:val="left"/>
        <w:rPr>
          <w:rFonts w:ascii="Consolas" w:eastAsia="宋体" w:hAnsi="Consolas" w:cs="宋体"/>
          <w:color w:val="333333"/>
          <w:kern w:val="0"/>
          <w:sz w:val="20"/>
          <w:szCs w:val="20"/>
        </w:rPr>
      </w:pP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lastRenderedPageBreak/>
        <w:t>叶文光</w:t>
      </w:r>
      <w:r w:rsidRPr="00DD62C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DD62CA">
        <w:rPr>
          <w:rFonts w:ascii="Consolas" w:eastAsia="宋体" w:hAnsi="Consolas" w:cs="宋体"/>
          <w:color w:val="006666"/>
          <w:kern w:val="0"/>
          <w:sz w:val="18"/>
          <w:szCs w:val="18"/>
          <w:bdr w:val="none" w:sz="0" w:space="0" w:color="auto" w:frame="1"/>
        </w:rPr>
        <w:t>0</w:t>
      </w:r>
      <w:r w:rsidRPr="00DD62CA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 </w:t>
      </w:r>
      <w:r w:rsidRPr="00DD62CA">
        <w:rPr>
          <w:rFonts w:ascii="Consolas" w:eastAsia="宋体" w:hAnsi="Consolas" w:cs="宋体"/>
          <w:color w:val="666600"/>
          <w:kern w:val="0"/>
          <w:sz w:val="18"/>
          <w:szCs w:val="18"/>
          <w:bdr w:val="none" w:sz="0" w:space="0" w:color="auto" w:frame="1"/>
        </w:rPr>
        <w:t>离开</w:t>
      </w:r>
    </w:p>
    <w:p w14:paraId="6CCB96F1" w14:textId="65AA5DB0" w:rsidR="00DD62CA" w:rsidRDefault="00DD62CA" w:rsidP="00DD62CA">
      <w:pPr>
        <w:pStyle w:val="4"/>
      </w:pPr>
      <w:r>
        <w:rPr>
          <w:rFonts w:hint="eastAsia"/>
        </w:rPr>
        <w:t>代码与运行</w:t>
      </w:r>
    </w:p>
    <w:p w14:paraId="2D193C42" w14:textId="77777777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  <w:r w:rsidRPr="006219A9">
        <w:rPr>
          <w:rFonts w:ascii="Consolas" w:hAnsi="Consolas"/>
          <w:i/>
          <w:noProof/>
          <w:kern w:val="0"/>
          <w:sz w:val="22"/>
          <w:szCs w:val="24"/>
        </w:rPr>
        <w:t>#include &lt;string&gt;</w:t>
      </w:r>
    </w:p>
    <w:p w14:paraId="3C298DB6" w14:textId="77777777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  <w:r w:rsidRPr="006219A9">
        <w:rPr>
          <w:rFonts w:ascii="Consolas" w:hAnsi="Consolas"/>
          <w:i/>
          <w:noProof/>
          <w:kern w:val="0"/>
          <w:sz w:val="22"/>
          <w:szCs w:val="24"/>
        </w:rPr>
        <w:t>#include &lt;iostream&gt;</w:t>
      </w:r>
    </w:p>
    <w:p w14:paraId="212E61E0" w14:textId="77777777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  <w:r w:rsidRPr="006219A9">
        <w:rPr>
          <w:rFonts w:ascii="Consolas" w:hAnsi="Consolas"/>
          <w:i/>
          <w:noProof/>
          <w:kern w:val="0"/>
          <w:sz w:val="22"/>
          <w:szCs w:val="24"/>
        </w:rPr>
        <w:t>using namespace std;</w:t>
      </w:r>
    </w:p>
    <w:p w14:paraId="0B6D914A" w14:textId="77777777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056B7F3B" w14:textId="77777777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  <w:r w:rsidRPr="006219A9">
        <w:rPr>
          <w:rFonts w:ascii="Consolas" w:hAnsi="Consolas"/>
          <w:i/>
          <w:noProof/>
          <w:kern w:val="0"/>
          <w:sz w:val="22"/>
          <w:szCs w:val="24"/>
        </w:rPr>
        <w:t>/********* Begin *********/</w:t>
      </w:r>
    </w:p>
    <w:p w14:paraId="07FCA885" w14:textId="77777777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02D99EA2" w14:textId="77777777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  <w:r w:rsidRPr="006219A9">
        <w:rPr>
          <w:rFonts w:ascii="Consolas" w:hAnsi="Consolas"/>
          <w:i/>
          <w:noProof/>
          <w:kern w:val="0"/>
          <w:sz w:val="22"/>
          <w:szCs w:val="24"/>
        </w:rPr>
        <w:t>class User {</w:t>
      </w:r>
    </w:p>
    <w:p w14:paraId="71A755AF" w14:textId="77777777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3B8F1A8E" w14:textId="77777777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  <w:r w:rsidRPr="006219A9">
        <w:rPr>
          <w:rFonts w:ascii="Consolas" w:hAnsi="Consolas"/>
          <w:i/>
          <w:noProof/>
          <w:kern w:val="0"/>
          <w:sz w:val="22"/>
          <w:szCs w:val="24"/>
        </w:rPr>
        <w:t>public:</w:t>
      </w:r>
    </w:p>
    <w:p w14:paraId="7BFA8D6D" w14:textId="77777777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  <w:r w:rsidRPr="006219A9">
        <w:rPr>
          <w:rFonts w:ascii="Consolas" w:hAnsi="Consolas"/>
          <w:i/>
          <w:noProof/>
          <w:kern w:val="0"/>
          <w:sz w:val="22"/>
          <w:szCs w:val="24"/>
        </w:rPr>
        <w:t xml:space="preserve">    </w:t>
      </w:r>
    </w:p>
    <w:p w14:paraId="5610989D" w14:textId="77777777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  <w:r w:rsidRPr="006219A9">
        <w:rPr>
          <w:rFonts w:ascii="Consolas" w:hAnsi="Consolas"/>
          <w:i/>
          <w:noProof/>
          <w:kern w:val="0"/>
          <w:sz w:val="22"/>
          <w:szCs w:val="24"/>
        </w:rPr>
        <w:t xml:space="preserve">    string name;</w:t>
      </w:r>
    </w:p>
    <w:p w14:paraId="55BBAF5A" w14:textId="77777777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1C42F440" w14:textId="77777777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  <w:r w:rsidRPr="006219A9">
        <w:rPr>
          <w:rFonts w:ascii="Consolas" w:hAnsi="Consolas"/>
          <w:i/>
          <w:noProof/>
          <w:kern w:val="0"/>
          <w:sz w:val="22"/>
          <w:szCs w:val="24"/>
        </w:rPr>
        <w:t xml:space="preserve">    int book;</w:t>
      </w:r>
    </w:p>
    <w:p w14:paraId="4FA10BF2" w14:textId="77777777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705434CD" w14:textId="77777777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  <w:r w:rsidRPr="006219A9">
        <w:rPr>
          <w:rFonts w:ascii="Consolas" w:hAnsi="Consolas"/>
          <w:i/>
          <w:noProof/>
          <w:kern w:val="0"/>
          <w:sz w:val="22"/>
          <w:szCs w:val="24"/>
        </w:rPr>
        <w:t xml:space="preserve">    static int </w:t>
      </w:r>
      <w:proofErr w:type="spellStart"/>
      <w:r w:rsidRPr="006219A9">
        <w:rPr>
          <w:rFonts w:ascii="Consolas" w:hAnsi="Consolas"/>
          <w:i/>
          <w:noProof/>
          <w:kern w:val="0"/>
          <w:sz w:val="22"/>
          <w:szCs w:val="24"/>
        </w:rPr>
        <w:t>user_count</w:t>
      </w:r>
      <w:proofErr w:type="spellEnd"/>
      <w:r w:rsidRPr="006219A9">
        <w:rPr>
          <w:rFonts w:ascii="Consolas" w:hAnsi="Consolas"/>
          <w:i/>
          <w:noProof/>
          <w:kern w:val="0"/>
          <w:sz w:val="22"/>
          <w:szCs w:val="24"/>
        </w:rPr>
        <w:t xml:space="preserve">, </w:t>
      </w:r>
      <w:proofErr w:type="spellStart"/>
      <w:r w:rsidRPr="006219A9">
        <w:rPr>
          <w:rFonts w:ascii="Consolas" w:hAnsi="Consolas"/>
          <w:i/>
          <w:noProof/>
          <w:kern w:val="0"/>
          <w:sz w:val="22"/>
          <w:szCs w:val="24"/>
        </w:rPr>
        <w:t>book_count</w:t>
      </w:r>
      <w:proofErr w:type="spellEnd"/>
      <w:r w:rsidRPr="006219A9">
        <w:rPr>
          <w:rFonts w:ascii="Consolas" w:hAnsi="Consolas"/>
          <w:i/>
          <w:noProof/>
          <w:kern w:val="0"/>
          <w:sz w:val="22"/>
          <w:szCs w:val="24"/>
        </w:rPr>
        <w:t>;</w:t>
      </w:r>
    </w:p>
    <w:p w14:paraId="697AA045" w14:textId="77777777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20636464" w14:textId="77777777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  <w:r w:rsidRPr="006219A9">
        <w:rPr>
          <w:rFonts w:ascii="Consolas" w:hAnsi="Consolas"/>
          <w:i/>
          <w:noProof/>
          <w:kern w:val="0"/>
          <w:sz w:val="22"/>
          <w:szCs w:val="24"/>
        </w:rPr>
        <w:t xml:space="preserve">    static void </w:t>
      </w:r>
      <w:proofErr w:type="spellStart"/>
      <w:proofErr w:type="gramStart"/>
      <w:r w:rsidRPr="006219A9">
        <w:rPr>
          <w:rFonts w:ascii="Consolas" w:hAnsi="Consolas"/>
          <w:i/>
          <w:noProof/>
          <w:kern w:val="0"/>
          <w:sz w:val="22"/>
          <w:szCs w:val="24"/>
        </w:rPr>
        <w:t>GetState</w:t>
      </w:r>
      <w:proofErr w:type="spellEnd"/>
      <w:r w:rsidRPr="006219A9">
        <w:rPr>
          <w:rFonts w:ascii="Consolas" w:hAnsi="Consolas"/>
          <w:i/>
          <w:noProof/>
          <w:kern w:val="0"/>
          <w:sz w:val="22"/>
          <w:szCs w:val="24"/>
        </w:rPr>
        <w:t>(</w:t>
      </w:r>
      <w:proofErr w:type="gramEnd"/>
      <w:r w:rsidRPr="006219A9">
        <w:rPr>
          <w:rFonts w:ascii="Consolas" w:hAnsi="Consolas"/>
          <w:i/>
          <w:noProof/>
          <w:kern w:val="0"/>
          <w:sz w:val="22"/>
          <w:szCs w:val="24"/>
        </w:rPr>
        <w:t>);</w:t>
      </w:r>
    </w:p>
    <w:p w14:paraId="200F0455" w14:textId="77777777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7B25E699" w14:textId="77777777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  <w:r w:rsidRPr="006219A9">
        <w:rPr>
          <w:rFonts w:ascii="Consolas" w:hAnsi="Consolas"/>
          <w:i/>
          <w:noProof/>
          <w:kern w:val="0"/>
          <w:sz w:val="22"/>
          <w:szCs w:val="24"/>
        </w:rPr>
        <w:t xml:space="preserve">    </w:t>
      </w:r>
      <w:proofErr w:type="gramStart"/>
      <w:r w:rsidRPr="006219A9">
        <w:rPr>
          <w:rFonts w:ascii="Consolas" w:hAnsi="Consolas"/>
          <w:i/>
          <w:noProof/>
          <w:kern w:val="0"/>
          <w:sz w:val="22"/>
          <w:szCs w:val="24"/>
        </w:rPr>
        <w:t>User(</w:t>
      </w:r>
      <w:proofErr w:type="gramEnd"/>
      <w:r w:rsidRPr="006219A9">
        <w:rPr>
          <w:rFonts w:ascii="Consolas" w:hAnsi="Consolas"/>
          <w:i/>
          <w:noProof/>
          <w:kern w:val="0"/>
          <w:sz w:val="22"/>
          <w:szCs w:val="24"/>
        </w:rPr>
        <w:t>string name, int book) {</w:t>
      </w:r>
    </w:p>
    <w:p w14:paraId="780C84D9" w14:textId="77777777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  <w:r w:rsidRPr="006219A9">
        <w:rPr>
          <w:rFonts w:ascii="Consolas" w:hAnsi="Consolas"/>
          <w:i/>
          <w:noProof/>
          <w:kern w:val="0"/>
          <w:sz w:val="22"/>
          <w:szCs w:val="24"/>
        </w:rPr>
        <w:t xml:space="preserve">        this-&gt;name = name;</w:t>
      </w:r>
    </w:p>
    <w:p w14:paraId="1351700C" w14:textId="77777777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  <w:r w:rsidRPr="006219A9">
        <w:rPr>
          <w:rFonts w:ascii="Consolas" w:hAnsi="Consolas"/>
          <w:i/>
          <w:noProof/>
          <w:kern w:val="0"/>
          <w:sz w:val="22"/>
          <w:szCs w:val="24"/>
        </w:rPr>
        <w:t xml:space="preserve">        this-&gt;book = book;</w:t>
      </w:r>
    </w:p>
    <w:p w14:paraId="36442F89" w14:textId="77777777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  <w:r w:rsidRPr="006219A9">
        <w:rPr>
          <w:rFonts w:ascii="Consolas" w:hAnsi="Consolas"/>
          <w:i/>
          <w:noProof/>
          <w:kern w:val="0"/>
          <w:sz w:val="22"/>
          <w:szCs w:val="24"/>
        </w:rPr>
        <w:t xml:space="preserve">        </w:t>
      </w:r>
      <w:proofErr w:type="gramStart"/>
      <w:r w:rsidRPr="006219A9">
        <w:rPr>
          <w:rFonts w:ascii="Consolas" w:hAnsi="Consolas"/>
          <w:i/>
          <w:noProof/>
          <w:kern w:val="0"/>
          <w:sz w:val="22"/>
          <w:szCs w:val="24"/>
        </w:rPr>
        <w:t>User::</w:t>
      </w:r>
      <w:proofErr w:type="spellStart"/>
      <w:proofErr w:type="gramEnd"/>
      <w:r w:rsidRPr="006219A9">
        <w:rPr>
          <w:rFonts w:ascii="Consolas" w:hAnsi="Consolas"/>
          <w:i/>
          <w:noProof/>
          <w:kern w:val="0"/>
          <w:sz w:val="22"/>
          <w:szCs w:val="24"/>
        </w:rPr>
        <w:t>user_count</w:t>
      </w:r>
      <w:proofErr w:type="spellEnd"/>
      <w:r w:rsidRPr="006219A9">
        <w:rPr>
          <w:rFonts w:ascii="Consolas" w:hAnsi="Consolas"/>
          <w:i/>
          <w:noProof/>
          <w:kern w:val="0"/>
          <w:sz w:val="22"/>
          <w:szCs w:val="24"/>
        </w:rPr>
        <w:t>++;</w:t>
      </w:r>
    </w:p>
    <w:p w14:paraId="70E076EE" w14:textId="77777777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  <w:r w:rsidRPr="006219A9">
        <w:rPr>
          <w:rFonts w:ascii="Consolas" w:hAnsi="Consolas"/>
          <w:i/>
          <w:noProof/>
          <w:kern w:val="0"/>
          <w:sz w:val="22"/>
          <w:szCs w:val="24"/>
        </w:rPr>
        <w:t xml:space="preserve">        </w:t>
      </w:r>
      <w:proofErr w:type="gramStart"/>
      <w:r w:rsidRPr="006219A9">
        <w:rPr>
          <w:rFonts w:ascii="Consolas" w:hAnsi="Consolas"/>
          <w:i/>
          <w:noProof/>
          <w:kern w:val="0"/>
          <w:sz w:val="22"/>
          <w:szCs w:val="24"/>
        </w:rPr>
        <w:t>User::</w:t>
      </w:r>
      <w:proofErr w:type="spellStart"/>
      <w:proofErr w:type="gramEnd"/>
      <w:r w:rsidRPr="006219A9">
        <w:rPr>
          <w:rFonts w:ascii="Consolas" w:hAnsi="Consolas"/>
          <w:i/>
          <w:noProof/>
          <w:kern w:val="0"/>
          <w:sz w:val="22"/>
          <w:szCs w:val="24"/>
        </w:rPr>
        <w:t>book_count</w:t>
      </w:r>
      <w:proofErr w:type="spellEnd"/>
      <w:r w:rsidRPr="006219A9">
        <w:rPr>
          <w:rFonts w:ascii="Consolas" w:hAnsi="Consolas"/>
          <w:i/>
          <w:noProof/>
          <w:kern w:val="0"/>
          <w:sz w:val="22"/>
          <w:szCs w:val="24"/>
        </w:rPr>
        <w:t xml:space="preserve"> += book;</w:t>
      </w:r>
    </w:p>
    <w:p w14:paraId="6E3F7255" w14:textId="6F4F69DE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  <w:r w:rsidRPr="006219A9">
        <w:rPr>
          <w:rFonts w:ascii="Consolas" w:hAnsi="Consolas"/>
          <w:i/>
          <w:noProof/>
          <w:kern w:val="0"/>
          <w:sz w:val="22"/>
          <w:szCs w:val="24"/>
        </w:rPr>
        <w:t xml:space="preserve">        std::cout &lt;&lt; this-&gt;name &lt;&lt; ' ' &lt;&lt; this-&gt;book &lt;&lt; " </w:t>
      </w:r>
      <w:r w:rsidR="006F7B9F">
        <w:rPr>
          <w:rFonts w:ascii="Consolas" w:hAnsi="Consolas" w:hint="eastAsia"/>
          <w:i/>
          <w:noProof/>
          <w:kern w:val="0"/>
          <w:sz w:val="22"/>
          <w:szCs w:val="24"/>
        </w:rPr>
        <w:t>进入</w:t>
      </w:r>
      <w:r w:rsidRPr="006219A9">
        <w:rPr>
          <w:rFonts w:ascii="Consolas" w:hAnsi="Consolas"/>
          <w:i/>
          <w:noProof/>
          <w:kern w:val="0"/>
          <w:sz w:val="22"/>
          <w:szCs w:val="24"/>
        </w:rPr>
        <w:t>" &lt;&lt; endl;</w:t>
      </w:r>
    </w:p>
    <w:p w14:paraId="13121A0C" w14:textId="77777777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  <w:r w:rsidRPr="006219A9">
        <w:rPr>
          <w:rFonts w:ascii="Consolas" w:hAnsi="Consolas"/>
          <w:i/>
          <w:noProof/>
          <w:kern w:val="0"/>
          <w:sz w:val="22"/>
          <w:szCs w:val="24"/>
        </w:rPr>
        <w:t xml:space="preserve">    }</w:t>
      </w:r>
    </w:p>
    <w:p w14:paraId="387DF8E1" w14:textId="77777777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53C1A442" w14:textId="77777777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  <w:r w:rsidRPr="006219A9">
        <w:rPr>
          <w:rFonts w:ascii="Consolas" w:hAnsi="Consolas"/>
          <w:i/>
          <w:noProof/>
          <w:kern w:val="0"/>
          <w:sz w:val="22"/>
          <w:szCs w:val="24"/>
        </w:rPr>
        <w:t xml:space="preserve">    ~</w:t>
      </w:r>
      <w:proofErr w:type="gramStart"/>
      <w:r w:rsidRPr="006219A9">
        <w:rPr>
          <w:rFonts w:ascii="Consolas" w:hAnsi="Consolas"/>
          <w:i/>
          <w:noProof/>
          <w:kern w:val="0"/>
          <w:sz w:val="22"/>
          <w:szCs w:val="24"/>
        </w:rPr>
        <w:t>User(</w:t>
      </w:r>
      <w:proofErr w:type="gramEnd"/>
      <w:r w:rsidRPr="006219A9">
        <w:rPr>
          <w:rFonts w:ascii="Consolas" w:hAnsi="Consolas"/>
          <w:i/>
          <w:noProof/>
          <w:kern w:val="0"/>
          <w:sz w:val="22"/>
          <w:szCs w:val="24"/>
        </w:rPr>
        <w:t>) {</w:t>
      </w:r>
    </w:p>
    <w:p w14:paraId="46C74D9F" w14:textId="77777777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  <w:r w:rsidRPr="006219A9">
        <w:rPr>
          <w:rFonts w:ascii="Consolas" w:hAnsi="Consolas"/>
          <w:i/>
          <w:noProof/>
          <w:kern w:val="0"/>
          <w:sz w:val="22"/>
          <w:szCs w:val="24"/>
        </w:rPr>
        <w:t xml:space="preserve">        </w:t>
      </w:r>
      <w:proofErr w:type="gramStart"/>
      <w:r w:rsidRPr="006219A9">
        <w:rPr>
          <w:rFonts w:ascii="Consolas" w:hAnsi="Consolas"/>
          <w:i/>
          <w:noProof/>
          <w:kern w:val="0"/>
          <w:sz w:val="22"/>
          <w:szCs w:val="24"/>
        </w:rPr>
        <w:t>User::</w:t>
      </w:r>
      <w:proofErr w:type="gramEnd"/>
      <w:r w:rsidRPr="006219A9">
        <w:rPr>
          <w:rFonts w:ascii="Consolas" w:hAnsi="Consolas"/>
          <w:i/>
          <w:noProof/>
          <w:kern w:val="0"/>
          <w:sz w:val="22"/>
          <w:szCs w:val="24"/>
        </w:rPr>
        <w:t>user_count--;</w:t>
      </w:r>
    </w:p>
    <w:p w14:paraId="66F997D6" w14:textId="77777777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  <w:r w:rsidRPr="006219A9">
        <w:rPr>
          <w:rFonts w:ascii="Consolas" w:hAnsi="Consolas"/>
          <w:i/>
          <w:noProof/>
          <w:kern w:val="0"/>
          <w:sz w:val="22"/>
          <w:szCs w:val="24"/>
        </w:rPr>
        <w:t xml:space="preserve">        </w:t>
      </w:r>
      <w:proofErr w:type="gramStart"/>
      <w:r w:rsidRPr="006219A9">
        <w:rPr>
          <w:rFonts w:ascii="Consolas" w:hAnsi="Consolas"/>
          <w:i/>
          <w:noProof/>
          <w:kern w:val="0"/>
          <w:sz w:val="22"/>
          <w:szCs w:val="24"/>
        </w:rPr>
        <w:t>User::</w:t>
      </w:r>
      <w:proofErr w:type="gramEnd"/>
      <w:r w:rsidRPr="006219A9">
        <w:rPr>
          <w:rFonts w:ascii="Consolas" w:hAnsi="Consolas"/>
          <w:i/>
          <w:noProof/>
          <w:kern w:val="0"/>
          <w:sz w:val="22"/>
          <w:szCs w:val="24"/>
        </w:rPr>
        <w:t>book_count -= this-&gt;book;</w:t>
      </w:r>
    </w:p>
    <w:p w14:paraId="1042ED19" w14:textId="77777777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  <w:r w:rsidRPr="006219A9">
        <w:rPr>
          <w:rFonts w:ascii="Consolas" w:hAnsi="Consolas"/>
          <w:i/>
          <w:noProof/>
          <w:kern w:val="0"/>
          <w:sz w:val="22"/>
          <w:szCs w:val="24"/>
        </w:rPr>
        <w:t xml:space="preserve">        std::cout &lt;&lt; this-&gt;name &lt;&lt; ' ' &lt;&lt; this-&gt;book &lt;&lt; " </w:t>
      </w:r>
      <w:r w:rsidRPr="006219A9">
        <w:rPr>
          <w:rFonts w:ascii="Consolas" w:hAnsi="Consolas"/>
          <w:i/>
          <w:noProof/>
          <w:kern w:val="0"/>
          <w:sz w:val="22"/>
          <w:szCs w:val="24"/>
        </w:rPr>
        <w:t>离开</w:t>
      </w:r>
      <w:r w:rsidRPr="006219A9">
        <w:rPr>
          <w:rFonts w:ascii="Consolas" w:hAnsi="Consolas"/>
          <w:i/>
          <w:noProof/>
          <w:kern w:val="0"/>
          <w:sz w:val="22"/>
          <w:szCs w:val="24"/>
        </w:rPr>
        <w:t>" &lt;&lt; endl;</w:t>
      </w:r>
    </w:p>
    <w:p w14:paraId="728E9153" w14:textId="77777777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  <w:r w:rsidRPr="006219A9">
        <w:rPr>
          <w:rFonts w:ascii="Consolas" w:hAnsi="Consolas"/>
          <w:i/>
          <w:noProof/>
          <w:kern w:val="0"/>
          <w:sz w:val="22"/>
          <w:szCs w:val="24"/>
        </w:rPr>
        <w:t xml:space="preserve">    }</w:t>
      </w:r>
    </w:p>
    <w:p w14:paraId="626A14A9" w14:textId="77777777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  <w:r w:rsidRPr="006219A9">
        <w:rPr>
          <w:rFonts w:ascii="Consolas" w:hAnsi="Consolas"/>
          <w:i/>
          <w:noProof/>
          <w:kern w:val="0"/>
          <w:sz w:val="22"/>
          <w:szCs w:val="24"/>
        </w:rPr>
        <w:t>};</w:t>
      </w:r>
    </w:p>
    <w:p w14:paraId="1AA78CCF" w14:textId="77777777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28D1ACE1" w14:textId="77777777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  <w:r w:rsidRPr="006219A9">
        <w:rPr>
          <w:rFonts w:ascii="Consolas" w:hAnsi="Consolas"/>
          <w:i/>
          <w:noProof/>
          <w:kern w:val="0"/>
          <w:sz w:val="22"/>
          <w:szCs w:val="24"/>
        </w:rPr>
        <w:t xml:space="preserve">int </w:t>
      </w:r>
      <w:proofErr w:type="gramStart"/>
      <w:r w:rsidRPr="006219A9">
        <w:rPr>
          <w:rFonts w:ascii="Consolas" w:hAnsi="Consolas"/>
          <w:i/>
          <w:noProof/>
          <w:kern w:val="0"/>
          <w:sz w:val="22"/>
          <w:szCs w:val="24"/>
        </w:rPr>
        <w:t>User::</w:t>
      </w:r>
      <w:proofErr w:type="gramEnd"/>
      <w:r w:rsidRPr="006219A9">
        <w:rPr>
          <w:rFonts w:ascii="Consolas" w:hAnsi="Consolas"/>
          <w:i/>
          <w:noProof/>
          <w:kern w:val="0"/>
          <w:sz w:val="22"/>
          <w:szCs w:val="24"/>
        </w:rPr>
        <w:t>user_count = 0, User::book_count = 0;</w:t>
      </w:r>
    </w:p>
    <w:p w14:paraId="0EE1F8C0" w14:textId="77777777" w:rsidR="006219A9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</w:p>
    <w:p w14:paraId="34175CED" w14:textId="77777777" w:rsidR="006F7B9F" w:rsidRPr="006F7B9F" w:rsidRDefault="006F7B9F" w:rsidP="006F7B9F">
      <w:pPr>
        <w:rPr>
          <w:rFonts w:ascii="Consolas" w:hAnsi="Consolas"/>
          <w:i/>
          <w:noProof/>
          <w:kern w:val="0"/>
          <w:sz w:val="22"/>
          <w:szCs w:val="24"/>
        </w:rPr>
      </w:pPr>
      <w:r w:rsidRPr="006F7B9F">
        <w:rPr>
          <w:rFonts w:ascii="Consolas" w:hAnsi="Consolas"/>
          <w:i/>
          <w:noProof/>
          <w:kern w:val="0"/>
          <w:sz w:val="22"/>
          <w:szCs w:val="24"/>
        </w:rPr>
        <w:t>void User::GetState() {</w:t>
      </w:r>
    </w:p>
    <w:p w14:paraId="7F54CBCE" w14:textId="77777777" w:rsidR="006F7B9F" w:rsidRPr="006F7B9F" w:rsidRDefault="006F7B9F" w:rsidP="006F7B9F">
      <w:pPr>
        <w:rPr>
          <w:rFonts w:ascii="Consolas" w:hAnsi="Consolas"/>
          <w:i/>
          <w:noProof/>
          <w:kern w:val="0"/>
          <w:sz w:val="22"/>
          <w:szCs w:val="24"/>
        </w:rPr>
      </w:pPr>
      <w:r w:rsidRPr="006F7B9F">
        <w:rPr>
          <w:rFonts w:ascii="Consolas" w:hAnsi="Consolas"/>
          <w:i/>
          <w:noProof/>
          <w:kern w:val="0"/>
          <w:sz w:val="22"/>
          <w:szCs w:val="24"/>
        </w:rPr>
        <w:t xml:space="preserve">    std::cout &lt;&lt; "</w:t>
      </w:r>
      <w:r w:rsidRPr="006F7B9F">
        <w:rPr>
          <w:rFonts w:ascii="Consolas" w:hAnsi="Consolas"/>
          <w:i/>
          <w:noProof/>
          <w:kern w:val="0"/>
          <w:sz w:val="22"/>
          <w:szCs w:val="24"/>
        </w:rPr>
        <w:t>书店人数</w:t>
      </w:r>
      <w:r w:rsidRPr="006F7B9F">
        <w:rPr>
          <w:rFonts w:ascii="Consolas" w:hAnsi="Consolas"/>
          <w:i/>
          <w:noProof/>
          <w:kern w:val="0"/>
          <w:sz w:val="22"/>
          <w:szCs w:val="24"/>
        </w:rPr>
        <w:t>:" &lt;&lt; User::user_count;</w:t>
      </w:r>
    </w:p>
    <w:p w14:paraId="731BAAA0" w14:textId="77777777" w:rsidR="006F7B9F" w:rsidRPr="006F7B9F" w:rsidRDefault="006F7B9F" w:rsidP="006F7B9F">
      <w:pPr>
        <w:rPr>
          <w:rFonts w:ascii="Consolas" w:hAnsi="Consolas"/>
          <w:i/>
          <w:noProof/>
          <w:kern w:val="0"/>
          <w:sz w:val="22"/>
          <w:szCs w:val="24"/>
        </w:rPr>
      </w:pPr>
      <w:r w:rsidRPr="006F7B9F">
        <w:rPr>
          <w:rFonts w:ascii="Consolas" w:hAnsi="Consolas"/>
          <w:i/>
          <w:noProof/>
          <w:kern w:val="0"/>
          <w:sz w:val="22"/>
          <w:szCs w:val="24"/>
        </w:rPr>
        <w:t xml:space="preserve">    std::cout &lt;&lt; "</w:t>
      </w:r>
      <w:r w:rsidRPr="006F7B9F">
        <w:rPr>
          <w:rFonts w:ascii="Consolas" w:hAnsi="Consolas"/>
          <w:i/>
          <w:noProof/>
          <w:kern w:val="0"/>
          <w:sz w:val="22"/>
          <w:szCs w:val="24"/>
        </w:rPr>
        <w:t>，书店共享书数量</w:t>
      </w:r>
      <w:r w:rsidRPr="006F7B9F">
        <w:rPr>
          <w:rFonts w:ascii="Consolas" w:hAnsi="Consolas"/>
          <w:i/>
          <w:noProof/>
          <w:kern w:val="0"/>
          <w:sz w:val="22"/>
          <w:szCs w:val="24"/>
        </w:rPr>
        <w:t>:" &lt;&lt; User::book_count;</w:t>
      </w:r>
    </w:p>
    <w:p w14:paraId="076DA1A8" w14:textId="77777777" w:rsidR="006F7B9F" w:rsidRPr="006F7B9F" w:rsidRDefault="006F7B9F" w:rsidP="006F7B9F">
      <w:pPr>
        <w:rPr>
          <w:rFonts w:ascii="Consolas" w:hAnsi="Consolas"/>
          <w:i/>
          <w:noProof/>
          <w:kern w:val="0"/>
          <w:sz w:val="22"/>
          <w:szCs w:val="24"/>
        </w:rPr>
      </w:pPr>
      <w:r w:rsidRPr="006F7B9F">
        <w:rPr>
          <w:rFonts w:ascii="Consolas" w:hAnsi="Consolas"/>
          <w:i/>
          <w:noProof/>
          <w:kern w:val="0"/>
          <w:sz w:val="22"/>
          <w:szCs w:val="24"/>
        </w:rPr>
        <w:t xml:space="preserve">    std::cout &lt;&lt; "</w:t>
      </w:r>
      <w:r w:rsidRPr="006F7B9F">
        <w:rPr>
          <w:rFonts w:ascii="Consolas" w:hAnsi="Consolas"/>
          <w:i/>
          <w:noProof/>
          <w:kern w:val="0"/>
          <w:sz w:val="22"/>
          <w:szCs w:val="24"/>
        </w:rPr>
        <w:t>，人均共享数量</w:t>
      </w:r>
      <w:r w:rsidRPr="006F7B9F">
        <w:rPr>
          <w:rFonts w:ascii="Consolas" w:hAnsi="Consolas"/>
          <w:i/>
          <w:noProof/>
          <w:kern w:val="0"/>
          <w:sz w:val="22"/>
          <w:szCs w:val="24"/>
        </w:rPr>
        <w:t xml:space="preserve">:" &lt;&lt; User::book_count / </w:t>
      </w:r>
      <w:r w:rsidRPr="006F7B9F">
        <w:rPr>
          <w:rFonts w:ascii="Consolas" w:hAnsi="Consolas"/>
          <w:i/>
          <w:noProof/>
          <w:kern w:val="0"/>
          <w:sz w:val="22"/>
          <w:szCs w:val="24"/>
        </w:rPr>
        <w:lastRenderedPageBreak/>
        <w:t>User::user_count &lt;&lt; endl;</w:t>
      </w:r>
    </w:p>
    <w:p w14:paraId="2049F0C3" w14:textId="13DF624E" w:rsidR="006219A9" w:rsidRPr="006219A9" w:rsidRDefault="006F7B9F" w:rsidP="006F7B9F">
      <w:pPr>
        <w:rPr>
          <w:rFonts w:ascii="Consolas" w:hAnsi="Consolas"/>
          <w:i/>
          <w:noProof/>
          <w:kern w:val="0"/>
          <w:sz w:val="22"/>
          <w:szCs w:val="24"/>
        </w:rPr>
      </w:pPr>
      <w:r w:rsidRPr="006F7B9F">
        <w:rPr>
          <w:rFonts w:ascii="Consolas" w:hAnsi="Consolas"/>
          <w:i/>
          <w:noProof/>
          <w:kern w:val="0"/>
          <w:sz w:val="22"/>
          <w:szCs w:val="24"/>
        </w:rPr>
        <w:t>}</w:t>
      </w:r>
    </w:p>
    <w:p w14:paraId="1C298D29" w14:textId="4FA62DEC" w:rsidR="0047453E" w:rsidRPr="006219A9" w:rsidRDefault="006219A9" w:rsidP="006219A9">
      <w:pPr>
        <w:rPr>
          <w:rFonts w:ascii="Consolas" w:hAnsi="Consolas"/>
          <w:i/>
          <w:noProof/>
          <w:kern w:val="0"/>
          <w:sz w:val="22"/>
          <w:szCs w:val="24"/>
        </w:rPr>
      </w:pPr>
      <w:r w:rsidRPr="006219A9">
        <w:rPr>
          <w:rFonts w:ascii="Consolas" w:hAnsi="Consolas"/>
          <w:i/>
          <w:noProof/>
          <w:kern w:val="0"/>
          <w:sz w:val="22"/>
          <w:szCs w:val="24"/>
        </w:rPr>
        <w:t>/********* End *********/</w:t>
      </w:r>
    </w:p>
    <w:p w14:paraId="5623C4E8" w14:textId="77777777" w:rsidR="00293483" w:rsidRDefault="00293483" w:rsidP="00293483">
      <w:pPr>
        <w:pStyle w:val="2"/>
      </w:pPr>
      <w:bookmarkStart w:id="15" w:name="_Toc135861731"/>
      <w:r>
        <w:t>3</w:t>
      </w:r>
      <w:r>
        <w:rPr>
          <w:rFonts w:hint="eastAsia"/>
        </w:rPr>
        <w:t>.</w:t>
      </w:r>
      <w:r w:rsidR="00297888">
        <w:rPr>
          <w:rFonts w:hint="eastAsia"/>
        </w:rPr>
        <w:t>领悟与反思</w:t>
      </w:r>
      <w:bookmarkEnd w:id="15"/>
    </w:p>
    <w:p w14:paraId="3545E2AE" w14:textId="77777777" w:rsidR="00293483" w:rsidRDefault="00293483" w:rsidP="00C03FAE"/>
    <w:p w14:paraId="5516045A" w14:textId="561D4485" w:rsidR="00C03FAE" w:rsidRDefault="00C03FAE" w:rsidP="00C03FAE"/>
    <w:p w14:paraId="48B1D40D" w14:textId="77777777" w:rsidR="003D4BD8" w:rsidRDefault="003D4BD8" w:rsidP="00C03FAE"/>
    <w:p w14:paraId="6920CB04" w14:textId="77777777" w:rsidR="003D4BD8" w:rsidRDefault="003D4BD8" w:rsidP="00C03FAE"/>
    <w:sectPr w:rsidR="003D4BD8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FCE96C" w14:textId="77777777" w:rsidR="00EE3CC1" w:rsidRDefault="00EE3CC1" w:rsidP="00430534">
      <w:r>
        <w:separator/>
      </w:r>
    </w:p>
  </w:endnote>
  <w:endnote w:type="continuationSeparator" w:id="0">
    <w:p w14:paraId="58E559E8" w14:textId="77777777" w:rsidR="00EE3CC1" w:rsidRDefault="00EE3CC1" w:rsidP="004305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ingFang-SC-Regular">
    <w:altName w:val="Cambria"/>
    <w:panose1 w:val="00000000000000000000"/>
    <w:charset w:val="00"/>
    <w:family w:val="roman"/>
    <w:notTrueType/>
    <w:pitch w:val="default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9919187"/>
      <w:docPartObj>
        <w:docPartGallery w:val="Page Numbers (Bottom of Page)"/>
        <w:docPartUnique/>
      </w:docPartObj>
    </w:sdtPr>
    <w:sdtContent>
      <w:p w14:paraId="73D9CF4A" w14:textId="77777777" w:rsidR="00430534" w:rsidRDefault="00430534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1E4F" w:rsidRPr="00921E4F">
          <w:rPr>
            <w:noProof/>
            <w:lang w:val="zh-CN"/>
          </w:rPr>
          <w:t>6</w:t>
        </w:r>
        <w:r>
          <w:fldChar w:fldCharType="end"/>
        </w:r>
      </w:p>
    </w:sdtContent>
  </w:sdt>
  <w:p w14:paraId="05F24871" w14:textId="77777777" w:rsidR="00430534" w:rsidRDefault="00430534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305839" w14:textId="77777777" w:rsidR="00EE3CC1" w:rsidRDefault="00EE3CC1" w:rsidP="00430534">
      <w:r>
        <w:separator/>
      </w:r>
    </w:p>
  </w:footnote>
  <w:footnote w:type="continuationSeparator" w:id="0">
    <w:p w14:paraId="1229ADDC" w14:textId="77777777" w:rsidR="00EE3CC1" w:rsidRDefault="00EE3CC1" w:rsidP="004305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77215"/>
    <w:multiLevelType w:val="multilevel"/>
    <w:tmpl w:val="D39EC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FF7953"/>
    <w:multiLevelType w:val="multilevel"/>
    <w:tmpl w:val="89A05F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05173F"/>
    <w:multiLevelType w:val="multilevel"/>
    <w:tmpl w:val="FE406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E66B70"/>
    <w:multiLevelType w:val="multilevel"/>
    <w:tmpl w:val="F62A4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D10D67"/>
    <w:multiLevelType w:val="multilevel"/>
    <w:tmpl w:val="BA1E8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38D0562"/>
    <w:multiLevelType w:val="multilevel"/>
    <w:tmpl w:val="5C966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E43A27"/>
    <w:multiLevelType w:val="multilevel"/>
    <w:tmpl w:val="7908CC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28E5E60"/>
    <w:multiLevelType w:val="multilevel"/>
    <w:tmpl w:val="90DCD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A071644"/>
    <w:multiLevelType w:val="multilevel"/>
    <w:tmpl w:val="E9D2DA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0CA6253"/>
    <w:multiLevelType w:val="multilevel"/>
    <w:tmpl w:val="A3A469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C8B4D2F"/>
    <w:multiLevelType w:val="hybridMultilevel"/>
    <w:tmpl w:val="CDE4333C"/>
    <w:lvl w:ilvl="0" w:tplc="E884C9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71F17FC8"/>
    <w:multiLevelType w:val="multilevel"/>
    <w:tmpl w:val="0486F7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3386D4E"/>
    <w:multiLevelType w:val="multilevel"/>
    <w:tmpl w:val="2F961C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9626905"/>
    <w:multiLevelType w:val="multilevel"/>
    <w:tmpl w:val="4FA24E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DAE4A84"/>
    <w:multiLevelType w:val="multilevel"/>
    <w:tmpl w:val="F3327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25880240">
    <w:abstractNumId w:val="5"/>
  </w:num>
  <w:num w:numId="2" w16cid:durableId="482702343">
    <w:abstractNumId w:val="8"/>
  </w:num>
  <w:num w:numId="3" w16cid:durableId="642659517">
    <w:abstractNumId w:val="14"/>
  </w:num>
  <w:num w:numId="4" w16cid:durableId="1733380349">
    <w:abstractNumId w:val="3"/>
  </w:num>
  <w:num w:numId="5" w16cid:durableId="268126136">
    <w:abstractNumId w:val="4"/>
  </w:num>
  <w:num w:numId="6" w16cid:durableId="1508668197">
    <w:abstractNumId w:val="6"/>
  </w:num>
  <w:num w:numId="7" w16cid:durableId="944464593">
    <w:abstractNumId w:val="1"/>
  </w:num>
  <w:num w:numId="8" w16cid:durableId="245842920">
    <w:abstractNumId w:val="7"/>
  </w:num>
  <w:num w:numId="9" w16cid:durableId="2130661280">
    <w:abstractNumId w:val="11"/>
  </w:num>
  <w:num w:numId="10" w16cid:durableId="1085762019">
    <w:abstractNumId w:val="12"/>
  </w:num>
  <w:num w:numId="11" w16cid:durableId="794566759">
    <w:abstractNumId w:val="2"/>
  </w:num>
  <w:num w:numId="12" w16cid:durableId="895818602">
    <w:abstractNumId w:val="13"/>
  </w:num>
  <w:num w:numId="13" w16cid:durableId="2090539741">
    <w:abstractNumId w:val="0"/>
  </w:num>
  <w:num w:numId="14" w16cid:durableId="2025865490">
    <w:abstractNumId w:val="9"/>
  </w:num>
  <w:num w:numId="15" w16cid:durableId="1451825150">
    <w:abstractNumId w:val="1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060AA"/>
    <w:rsid w:val="0002124A"/>
    <w:rsid w:val="00033870"/>
    <w:rsid w:val="000A75A7"/>
    <w:rsid w:val="000C30F6"/>
    <w:rsid w:val="000D5F5C"/>
    <w:rsid w:val="000E0355"/>
    <w:rsid w:val="000E488A"/>
    <w:rsid w:val="00100107"/>
    <w:rsid w:val="001306E2"/>
    <w:rsid w:val="0013694D"/>
    <w:rsid w:val="0014322D"/>
    <w:rsid w:val="001570E5"/>
    <w:rsid w:val="001734BB"/>
    <w:rsid w:val="001A3E56"/>
    <w:rsid w:val="001B49EC"/>
    <w:rsid w:val="00237EDF"/>
    <w:rsid w:val="00244504"/>
    <w:rsid w:val="002723DC"/>
    <w:rsid w:val="002726DC"/>
    <w:rsid w:val="00293483"/>
    <w:rsid w:val="00295D84"/>
    <w:rsid w:val="00297888"/>
    <w:rsid w:val="002B08A7"/>
    <w:rsid w:val="002B499D"/>
    <w:rsid w:val="002E2B83"/>
    <w:rsid w:val="002E48BA"/>
    <w:rsid w:val="00301142"/>
    <w:rsid w:val="003103A1"/>
    <w:rsid w:val="00344D3D"/>
    <w:rsid w:val="003647ED"/>
    <w:rsid w:val="00392DCD"/>
    <w:rsid w:val="003C042D"/>
    <w:rsid w:val="003C09C3"/>
    <w:rsid w:val="003C677C"/>
    <w:rsid w:val="003D4BD8"/>
    <w:rsid w:val="00430534"/>
    <w:rsid w:val="0047453E"/>
    <w:rsid w:val="004F79EA"/>
    <w:rsid w:val="005100BC"/>
    <w:rsid w:val="0052394E"/>
    <w:rsid w:val="0053699B"/>
    <w:rsid w:val="005521A3"/>
    <w:rsid w:val="00566298"/>
    <w:rsid w:val="005A1866"/>
    <w:rsid w:val="006219A9"/>
    <w:rsid w:val="00632A41"/>
    <w:rsid w:val="006F7B9F"/>
    <w:rsid w:val="00715005"/>
    <w:rsid w:val="00732C9C"/>
    <w:rsid w:val="00772F5F"/>
    <w:rsid w:val="0077411B"/>
    <w:rsid w:val="00776A2D"/>
    <w:rsid w:val="007C3B94"/>
    <w:rsid w:val="007F7161"/>
    <w:rsid w:val="00810E90"/>
    <w:rsid w:val="008219E1"/>
    <w:rsid w:val="00835FF8"/>
    <w:rsid w:val="0087713A"/>
    <w:rsid w:val="008C1F9D"/>
    <w:rsid w:val="008F350B"/>
    <w:rsid w:val="00903FC6"/>
    <w:rsid w:val="009157BC"/>
    <w:rsid w:val="00921E4F"/>
    <w:rsid w:val="009251BA"/>
    <w:rsid w:val="009301D0"/>
    <w:rsid w:val="009966C7"/>
    <w:rsid w:val="009B436A"/>
    <w:rsid w:val="009F3AAF"/>
    <w:rsid w:val="00A060AA"/>
    <w:rsid w:val="00A3110D"/>
    <w:rsid w:val="00A870BE"/>
    <w:rsid w:val="00AC5C1C"/>
    <w:rsid w:val="00AD41F6"/>
    <w:rsid w:val="00AF5053"/>
    <w:rsid w:val="00B07C49"/>
    <w:rsid w:val="00B11186"/>
    <w:rsid w:val="00B15922"/>
    <w:rsid w:val="00B5558A"/>
    <w:rsid w:val="00B71D1B"/>
    <w:rsid w:val="00BC7DD2"/>
    <w:rsid w:val="00BD633B"/>
    <w:rsid w:val="00BE281B"/>
    <w:rsid w:val="00BE5CFB"/>
    <w:rsid w:val="00C03FAC"/>
    <w:rsid w:val="00C03FAE"/>
    <w:rsid w:val="00C2380E"/>
    <w:rsid w:val="00C46134"/>
    <w:rsid w:val="00C62511"/>
    <w:rsid w:val="00C63655"/>
    <w:rsid w:val="00C95C0B"/>
    <w:rsid w:val="00C962AD"/>
    <w:rsid w:val="00CA24E7"/>
    <w:rsid w:val="00CA2682"/>
    <w:rsid w:val="00D11B36"/>
    <w:rsid w:val="00D44CF0"/>
    <w:rsid w:val="00D52A36"/>
    <w:rsid w:val="00D74268"/>
    <w:rsid w:val="00D96FA2"/>
    <w:rsid w:val="00DD62CA"/>
    <w:rsid w:val="00DE65E7"/>
    <w:rsid w:val="00E2058E"/>
    <w:rsid w:val="00E2410F"/>
    <w:rsid w:val="00E36E84"/>
    <w:rsid w:val="00E44F98"/>
    <w:rsid w:val="00E47FDA"/>
    <w:rsid w:val="00EB0B57"/>
    <w:rsid w:val="00EB1A70"/>
    <w:rsid w:val="00EB27BA"/>
    <w:rsid w:val="00EE3CC1"/>
    <w:rsid w:val="00EF6F89"/>
    <w:rsid w:val="00F00B26"/>
    <w:rsid w:val="00F220E1"/>
    <w:rsid w:val="00F5746A"/>
    <w:rsid w:val="00F82F16"/>
    <w:rsid w:val="00F96FEF"/>
    <w:rsid w:val="00FB1144"/>
    <w:rsid w:val="00FD0566"/>
    <w:rsid w:val="00FF5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2B72BE"/>
  <w15:chartTrackingRefBased/>
  <w15:docId w15:val="{84502591-5437-4330-9FA0-6CA98A377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C03FA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93483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E2058E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BE5CFB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0"/>
    <w:link w:val="50"/>
    <w:uiPriority w:val="9"/>
    <w:unhideWhenUsed/>
    <w:qFormat/>
    <w:rsid w:val="000D5F5C"/>
    <w:pPr>
      <w:keepNext/>
      <w:keepLines/>
      <w:widowControl/>
      <w:spacing w:before="200"/>
      <w:jc w:val="left"/>
      <w:outlineLvl w:val="4"/>
    </w:pPr>
    <w:rPr>
      <w:rFonts w:asciiTheme="majorHAnsi" w:eastAsiaTheme="majorEastAsia" w:hAnsiTheme="majorHAnsi" w:cstheme="majorBidi"/>
      <w:b/>
      <w:iCs/>
      <w:kern w:val="0"/>
      <w:sz w:val="28"/>
      <w:szCs w:val="24"/>
      <w:lang w:eastAsia="en-US"/>
    </w:rPr>
  </w:style>
  <w:style w:type="paragraph" w:styleId="6">
    <w:name w:val="heading 6"/>
    <w:basedOn w:val="a"/>
    <w:next w:val="a0"/>
    <w:link w:val="60"/>
    <w:uiPriority w:val="9"/>
    <w:unhideWhenUsed/>
    <w:qFormat/>
    <w:rsid w:val="000D5F5C"/>
    <w:pPr>
      <w:keepNext/>
      <w:keepLines/>
      <w:widowControl/>
      <w:spacing w:before="200"/>
      <w:jc w:val="left"/>
      <w:outlineLvl w:val="5"/>
    </w:pPr>
    <w:rPr>
      <w:rFonts w:asciiTheme="majorHAnsi" w:eastAsiaTheme="majorEastAsia" w:hAnsiTheme="majorHAnsi" w:cstheme="majorBidi"/>
      <w:b/>
      <w:kern w:val="0"/>
      <w:sz w:val="24"/>
      <w:szCs w:val="24"/>
      <w:lang w:eastAsia="en-US"/>
    </w:rPr>
  </w:style>
  <w:style w:type="paragraph" w:styleId="7">
    <w:name w:val="heading 7"/>
    <w:basedOn w:val="a"/>
    <w:next w:val="a0"/>
    <w:link w:val="70"/>
    <w:uiPriority w:val="9"/>
    <w:unhideWhenUsed/>
    <w:qFormat/>
    <w:rsid w:val="000D5F5C"/>
    <w:pPr>
      <w:keepNext/>
      <w:keepLines/>
      <w:widowControl/>
      <w:spacing w:before="200"/>
      <w:jc w:val="left"/>
      <w:outlineLvl w:val="6"/>
    </w:pPr>
    <w:rPr>
      <w:rFonts w:asciiTheme="majorHAnsi" w:eastAsiaTheme="majorEastAsia" w:hAnsiTheme="majorHAnsi" w:cstheme="majorBidi"/>
      <w:kern w:val="0"/>
      <w:sz w:val="24"/>
      <w:szCs w:val="24"/>
      <w:lang w:eastAsia="en-US"/>
    </w:rPr>
  </w:style>
  <w:style w:type="paragraph" w:styleId="8">
    <w:name w:val="heading 8"/>
    <w:basedOn w:val="a"/>
    <w:next w:val="a0"/>
    <w:link w:val="80"/>
    <w:uiPriority w:val="9"/>
    <w:unhideWhenUsed/>
    <w:qFormat/>
    <w:rsid w:val="000D5F5C"/>
    <w:pPr>
      <w:keepNext/>
      <w:keepLines/>
      <w:widowControl/>
      <w:spacing w:before="200"/>
      <w:jc w:val="left"/>
      <w:outlineLvl w:val="7"/>
    </w:pPr>
    <w:rPr>
      <w:rFonts w:asciiTheme="majorHAnsi" w:eastAsiaTheme="majorEastAsia" w:hAnsiTheme="majorHAnsi" w:cstheme="majorBidi"/>
      <w:kern w:val="0"/>
      <w:sz w:val="24"/>
      <w:szCs w:val="24"/>
      <w:lang w:eastAsia="en-US"/>
    </w:rPr>
  </w:style>
  <w:style w:type="paragraph" w:styleId="9">
    <w:name w:val="heading 9"/>
    <w:basedOn w:val="a"/>
    <w:next w:val="a0"/>
    <w:link w:val="90"/>
    <w:uiPriority w:val="9"/>
    <w:unhideWhenUsed/>
    <w:qFormat/>
    <w:rsid w:val="000D5F5C"/>
    <w:pPr>
      <w:keepNext/>
      <w:keepLines/>
      <w:widowControl/>
      <w:spacing w:before="200"/>
      <w:jc w:val="left"/>
      <w:outlineLvl w:val="8"/>
    </w:pPr>
    <w:rPr>
      <w:rFonts w:asciiTheme="majorHAnsi" w:eastAsiaTheme="majorEastAsia" w:hAnsiTheme="majorHAnsi" w:cstheme="majorBidi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9"/>
    <w:rsid w:val="00C03FAE"/>
    <w:rPr>
      <w:b/>
      <w:bCs/>
      <w:kern w:val="44"/>
      <w:sz w:val="44"/>
      <w:szCs w:val="44"/>
    </w:rPr>
  </w:style>
  <w:style w:type="character" w:customStyle="1" w:styleId="20">
    <w:name w:val="标题 2 字符"/>
    <w:basedOn w:val="a1"/>
    <w:link w:val="2"/>
    <w:uiPriority w:val="9"/>
    <w:rsid w:val="00293483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1"/>
    <w:link w:val="3"/>
    <w:uiPriority w:val="9"/>
    <w:rsid w:val="00E2058E"/>
    <w:rPr>
      <w:b/>
      <w:bCs/>
      <w:sz w:val="32"/>
      <w:szCs w:val="32"/>
    </w:rPr>
  </w:style>
  <w:style w:type="character" w:customStyle="1" w:styleId="40">
    <w:name w:val="标题 4 字符"/>
    <w:basedOn w:val="a1"/>
    <w:link w:val="4"/>
    <w:uiPriority w:val="9"/>
    <w:rsid w:val="00BE5CFB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4">
    <w:name w:val="header"/>
    <w:basedOn w:val="a"/>
    <w:link w:val="a5"/>
    <w:uiPriority w:val="99"/>
    <w:unhideWhenUsed/>
    <w:rsid w:val="0043053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430534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43053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430534"/>
    <w:rPr>
      <w:sz w:val="18"/>
      <w:szCs w:val="18"/>
    </w:rPr>
  </w:style>
  <w:style w:type="paragraph" w:styleId="TOC">
    <w:name w:val="TOC Heading"/>
    <w:basedOn w:val="1"/>
    <w:next w:val="a"/>
    <w:uiPriority w:val="39"/>
    <w:unhideWhenUsed/>
    <w:qFormat/>
    <w:rsid w:val="00C95C0B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C95C0B"/>
  </w:style>
  <w:style w:type="paragraph" w:styleId="TOC2">
    <w:name w:val="toc 2"/>
    <w:basedOn w:val="a"/>
    <w:next w:val="a"/>
    <w:autoRedefine/>
    <w:uiPriority w:val="39"/>
    <w:unhideWhenUsed/>
    <w:rsid w:val="00C95C0B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C95C0B"/>
    <w:pPr>
      <w:ind w:leftChars="400" w:left="840"/>
    </w:pPr>
  </w:style>
  <w:style w:type="character" w:styleId="a8">
    <w:name w:val="Hyperlink"/>
    <w:basedOn w:val="a1"/>
    <w:uiPriority w:val="99"/>
    <w:unhideWhenUsed/>
    <w:rsid w:val="00C95C0B"/>
    <w:rPr>
      <w:color w:val="0563C1" w:themeColor="hyperlink"/>
      <w:u w:val="single"/>
    </w:rPr>
  </w:style>
  <w:style w:type="character" w:customStyle="1" w:styleId="50">
    <w:name w:val="标题 5 字符"/>
    <w:basedOn w:val="a1"/>
    <w:link w:val="5"/>
    <w:uiPriority w:val="9"/>
    <w:rsid w:val="000D5F5C"/>
    <w:rPr>
      <w:rFonts w:asciiTheme="majorHAnsi" w:eastAsiaTheme="majorEastAsia" w:hAnsiTheme="majorHAnsi" w:cstheme="majorBidi"/>
      <w:b/>
      <w:iCs/>
      <w:kern w:val="0"/>
      <w:sz w:val="28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rsid w:val="000D5F5C"/>
    <w:rPr>
      <w:rFonts w:asciiTheme="majorHAnsi" w:eastAsiaTheme="majorEastAsia" w:hAnsiTheme="majorHAnsi" w:cstheme="majorBidi"/>
      <w:b/>
      <w:kern w:val="0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rsid w:val="000D5F5C"/>
    <w:rPr>
      <w:rFonts w:asciiTheme="majorHAnsi" w:eastAsiaTheme="majorEastAsia" w:hAnsiTheme="majorHAnsi" w:cstheme="majorBidi"/>
      <w:kern w:val="0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rsid w:val="000D5F5C"/>
    <w:rPr>
      <w:rFonts w:asciiTheme="majorHAnsi" w:eastAsiaTheme="majorEastAsia" w:hAnsiTheme="majorHAnsi" w:cstheme="majorBidi"/>
      <w:kern w:val="0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rsid w:val="000D5F5C"/>
    <w:rPr>
      <w:rFonts w:asciiTheme="majorHAnsi" w:eastAsiaTheme="majorEastAsia" w:hAnsiTheme="majorHAnsi" w:cstheme="majorBidi"/>
      <w:kern w:val="0"/>
      <w:sz w:val="24"/>
      <w:szCs w:val="24"/>
      <w:lang w:eastAsia="en-US"/>
    </w:rPr>
  </w:style>
  <w:style w:type="paragraph" w:styleId="a0">
    <w:name w:val="Body Text"/>
    <w:basedOn w:val="a"/>
    <w:link w:val="a9"/>
    <w:qFormat/>
    <w:rsid w:val="000D5F5C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9">
    <w:name w:val="正文文本 字符"/>
    <w:basedOn w:val="a1"/>
    <w:link w:val="a0"/>
    <w:rsid w:val="000D5F5C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0D5F5C"/>
  </w:style>
  <w:style w:type="paragraph" w:customStyle="1" w:styleId="Compact">
    <w:name w:val="Compact"/>
    <w:basedOn w:val="a0"/>
    <w:qFormat/>
    <w:rsid w:val="000D5F5C"/>
    <w:pPr>
      <w:spacing w:before="36" w:after="36"/>
    </w:pPr>
  </w:style>
  <w:style w:type="paragraph" w:styleId="aa">
    <w:name w:val="Title"/>
    <w:basedOn w:val="a"/>
    <w:next w:val="a0"/>
    <w:link w:val="ab"/>
    <w:qFormat/>
    <w:rsid w:val="000D5F5C"/>
    <w:pPr>
      <w:keepNext/>
      <w:keepLines/>
      <w:widowControl/>
      <w:spacing w:before="480" w:after="240"/>
      <w:jc w:val="center"/>
    </w:pPr>
    <w:rPr>
      <w:rFonts w:asciiTheme="majorHAnsi" w:eastAsiaTheme="majorEastAsia" w:hAnsiTheme="majorHAnsi" w:cstheme="majorBidi"/>
      <w:b/>
      <w:bCs/>
      <w:kern w:val="0"/>
      <w:sz w:val="36"/>
      <w:szCs w:val="36"/>
      <w:lang w:eastAsia="en-US"/>
    </w:rPr>
  </w:style>
  <w:style w:type="character" w:customStyle="1" w:styleId="ab">
    <w:name w:val="标题 字符"/>
    <w:basedOn w:val="a1"/>
    <w:link w:val="aa"/>
    <w:rsid w:val="000D5F5C"/>
    <w:rPr>
      <w:rFonts w:asciiTheme="majorHAnsi" w:eastAsiaTheme="majorEastAsia" w:hAnsiTheme="majorHAnsi" w:cstheme="majorBidi"/>
      <w:b/>
      <w:bCs/>
      <w:kern w:val="0"/>
      <w:sz w:val="36"/>
      <w:szCs w:val="36"/>
      <w:lang w:eastAsia="en-US"/>
    </w:rPr>
  </w:style>
  <w:style w:type="paragraph" w:styleId="ac">
    <w:name w:val="Subtitle"/>
    <w:basedOn w:val="aa"/>
    <w:next w:val="a0"/>
    <w:link w:val="ad"/>
    <w:qFormat/>
    <w:rsid w:val="000D5F5C"/>
    <w:pPr>
      <w:spacing w:before="240"/>
    </w:pPr>
    <w:rPr>
      <w:sz w:val="30"/>
      <w:szCs w:val="30"/>
    </w:rPr>
  </w:style>
  <w:style w:type="character" w:customStyle="1" w:styleId="ad">
    <w:name w:val="副标题 字符"/>
    <w:basedOn w:val="a1"/>
    <w:link w:val="ac"/>
    <w:rsid w:val="000D5F5C"/>
    <w:rPr>
      <w:rFonts w:asciiTheme="majorHAnsi" w:eastAsiaTheme="majorEastAsia" w:hAnsiTheme="majorHAnsi" w:cstheme="majorBidi"/>
      <w:b/>
      <w:bCs/>
      <w:kern w:val="0"/>
      <w:sz w:val="30"/>
      <w:szCs w:val="30"/>
      <w:lang w:eastAsia="en-US"/>
    </w:rPr>
  </w:style>
  <w:style w:type="paragraph" w:customStyle="1" w:styleId="Author">
    <w:name w:val="Author"/>
    <w:next w:val="a0"/>
    <w:qFormat/>
    <w:rsid w:val="000D5F5C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paragraph" w:styleId="ae">
    <w:name w:val="Date"/>
    <w:next w:val="a0"/>
    <w:link w:val="af"/>
    <w:qFormat/>
    <w:rsid w:val="000D5F5C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character" w:customStyle="1" w:styleId="af">
    <w:name w:val="日期 字符"/>
    <w:basedOn w:val="a1"/>
    <w:link w:val="ae"/>
    <w:rsid w:val="000D5F5C"/>
    <w:rPr>
      <w:kern w:val="0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rsid w:val="000D5F5C"/>
    <w:pPr>
      <w:keepNext/>
      <w:keepLines/>
      <w:widowControl/>
      <w:spacing w:before="300" w:after="300"/>
      <w:jc w:val="left"/>
    </w:pPr>
    <w:rPr>
      <w:kern w:val="0"/>
      <w:sz w:val="20"/>
      <w:szCs w:val="20"/>
      <w:lang w:eastAsia="en-US"/>
    </w:rPr>
  </w:style>
  <w:style w:type="paragraph" w:styleId="af0">
    <w:name w:val="Bibliography"/>
    <w:basedOn w:val="a"/>
    <w:qFormat/>
    <w:rsid w:val="000D5F5C"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paragraph" w:styleId="af1">
    <w:name w:val="Block Text"/>
    <w:basedOn w:val="a0"/>
    <w:next w:val="a0"/>
    <w:uiPriority w:val="9"/>
    <w:unhideWhenUsed/>
    <w:qFormat/>
    <w:rsid w:val="000D5F5C"/>
    <w:pPr>
      <w:spacing w:before="100" w:after="100"/>
      <w:ind w:left="480" w:right="480"/>
    </w:pPr>
  </w:style>
  <w:style w:type="paragraph" w:styleId="af2">
    <w:name w:val="footnote text"/>
    <w:basedOn w:val="a"/>
    <w:link w:val="af3"/>
    <w:uiPriority w:val="9"/>
    <w:unhideWhenUsed/>
    <w:qFormat/>
    <w:rsid w:val="000D5F5C"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character" w:customStyle="1" w:styleId="af3">
    <w:name w:val="脚注文本 字符"/>
    <w:basedOn w:val="a1"/>
    <w:link w:val="af2"/>
    <w:uiPriority w:val="9"/>
    <w:rsid w:val="000D5F5C"/>
    <w:rPr>
      <w:kern w:val="0"/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0D5F5C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0D5F5C"/>
    <w:pPr>
      <w:keepNext/>
      <w:keepLines/>
      <w:widowControl/>
      <w:jc w:val="left"/>
    </w:pPr>
    <w:rPr>
      <w:b/>
      <w:kern w:val="0"/>
      <w:sz w:val="24"/>
      <w:szCs w:val="24"/>
      <w:lang w:eastAsia="en-US"/>
    </w:rPr>
  </w:style>
  <w:style w:type="paragraph" w:customStyle="1" w:styleId="Definition">
    <w:name w:val="Definition"/>
    <w:basedOn w:val="a"/>
    <w:rsid w:val="000D5F5C"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paragraph" w:styleId="af4">
    <w:name w:val="caption"/>
    <w:basedOn w:val="a"/>
    <w:link w:val="af5"/>
    <w:rsid w:val="000D5F5C"/>
    <w:pPr>
      <w:widowControl/>
      <w:spacing w:after="120"/>
      <w:jc w:val="left"/>
    </w:pPr>
    <w:rPr>
      <w:i/>
      <w:kern w:val="0"/>
      <w:sz w:val="24"/>
      <w:szCs w:val="24"/>
      <w:lang w:eastAsia="en-US"/>
    </w:rPr>
  </w:style>
  <w:style w:type="paragraph" w:customStyle="1" w:styleId="TableCaption">
    <w:name w:val="Table Caption"/>
    <w:basedOn w:val="af4"/>
    <w:rsid w:val="000D5F5C"/>
    <w:pPr>
      <w:keepNext/>
    </w:pPr>
  </w:style>
  <w:style w:type="paragraph" w:customStyle="1" w:styleId="ImageCaption">
    <w:name w:val="Image Caption"/>
    <w:basedOn w:val="af4"/>
    <w:rsid w:val="000D5F5C"/>
  </w:style>
  <w:style w:type="paragraph" w:customStyle="1" w:styleId="Figure">
    <w:name w:val="Figure"/>
    <w:basedOn w:val="a"/>
    <w:rsid w:val="000D5F5C"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paragraph" w:customStyle="1" w:styleId="CaptionedFigure">
    <w:name w:val="Captioned Figure"/>
    <w:basedOn w:val="Figure"/>
    <w:rsid w:val="000D5F5C"/>
    <w:pPr>
      <w:keepNext/>
    </w:pPr>
  </w:style>
  <w:style w:type="character" w:customStyle="1" w:styleId="af5">
    <w:name w:val="题注 字符"/>
    <w:basedOn w:val="a1"/>
    <w:link w:val="af4"/>
    <w:rsid w:val="000D5F5C"/>
    <w:rPr>
      <w:i/>
      <w:kern w:val="0"/>
      <w:sz w:val="24"/>
      <w:szCs w:val="24"/>
      <w:lang w:eastAsia="en-US"/>
    </w:rPr>
  </w:style>
  <w:style w:type="character" w:customStyle="1" w:styleId="VerbatimChar">
    <w:name w:val="Verbatim Char"/>
    <w:basedOn w:val="af5"/>
    <w:link w:val="SourceCode"/>
    <w:rsid w:val="000D5F5C"/>
    <w:rPr>
      <w:rFonts w:ascii="Consolas" w:hAnsi="Consolas"/>
      <w:i/>
      <w:kern w:val="0"/>
      <w:sz w:val="22"/>
      <w:szCs w:val="24"/>
      <w:lang w:eastAsia="en-US"/>
    </w:rPr>
  </w:style>
  <w:style w:type="character" w:customStyle="1" w:styleId="SectionNumber">
    <w:name w:val="Section Number"/>
    <w:basedOn w:val="af5"/>
    <w:rsid w:val="000D5F5C"/>
    <w:rPr>
      <w:i/>
      <w:kern w:val="0"/>
      <w:sz w:val="24"/>
      <w:szCs w:val="24"/>
      <w:lang w:eastAsia="en-US"/>
    </w:rPr>
  </w:style>
  <w:style w:type="character" w:styleId="af6">
    <w:name w:val="footnote reference"/>
    <w:basedOn w:val="af5"/>
    <w:rsid w:val="000D5F5C"/>
    <w:rPr>
      <w:i/>
      <w:kern w:val="0"/>
      <w:sz w:val="24"/>
      <w:szCs w:val="24"/>
      <w:vertAlign w:val="superscript"/>
      <w:lang w:eastAsia="en-US"/>
    </w:rPr>
  </w:style>
  <w:style w:type="paragraph" w:customStyle="1" w:styleId="SourceCode">
    <w:name w:val="Source Code"/>
    <w:link w:val="VerbatimChar"/>
    <w:rsid w:val="000D5F5C"/>
    <w:pPr>
      <w:wordWrap w:val="0"/>
      <w:spacing w:after="200"/>
    </w:pPr>
    <w:rPr>
      <w:rFonts w:ascii="Consolas" w:hAnsi="Consolas"/>
      <w:i/>
      <w:kern w:val="0"/>
      <w:sz w:val="22"/>
      <w:szCs w:val="24"/>
      <w:lang w:eastAsia="en-US"/>
    </w:rPr>
  </w:style>
  <w:style w:type="character" w:customStyle="1" w:styleId="KeywordTok">
    <w:name w:val="KeywordTok"/>
    <w:basedOn w:val="VerbatimChar"/>
    <w:rsid w:val="000D5F5C"/>
    <w:rPr>
      <w:rFonts w:ascii="Consolas" w:hAnsi="Consolas"/>
      <w:b/>
      <w:i/>
      <w:color w:val="007020"/>
      <w:kern w:val="0"/>
      <w:sz w:val="22"/>
      <w:szCs w:val="24"/>
      <w:lang w:eastAsia="en-US"/>
    </w:rPr>
  </w:style>
  <w:style w:type="character" w:customStyle="1" w:styleId="DataTypeTok">
    <w:name w:val="DataTypeTok"/>
    <w:basedOn w:val="VerbatimChar"/>
    <w:rsid w:val="000D5F5C"/>
    <w:rPr>
      <w:rFonts w:ascii="Consolas" w:hAnsi="Consolas"/>
      <w:i/>
      <w:color w:val="902000"/>
      <w:kern w:val="0"/>
      <w:sz w:val="22"/>
      <w:szCs w:val="24"/>
      <w:lang w:eastAsia="en-US"/>
    </w:rPr>
  </w:style>
  <w:style w:type="character" w:customStyle="1" w:styleId="DecValTok">
    <w:name w:val="DecValTok"/>
    <w:basedOn w:val="VerbatimChar"/>
    <w:rsid w:val="000D5F5C"/>
    <w:rPr>
      <w:rFonts w:ascii="Consolas" w:hAnsi="Consolas"/>
      <w:i/>
      <w:color w:val="40A070"/>
      <w:kern w:val="0"/>
      <w:sz w:val="22"/>
      <w:szCs w:val="24"/>
      <w:lang w:eastAsia="en-US"/>
    </w:rPr>
  </w:style>
  <w:style w:type="character" w:customStyle="1" w:styleId="BaseNTok">
    <w:name w:val="BaseNTok"/>
    <w:basedOn w:val="VerbatimChar"/>
    <w:rsid w:val="000D5F5C"/>
    <w:rPr>
      <w:rFonts w:ascii="Consolas" w:hAnsi="Consolas"/>
      <w:i/>
      <w:color w:val="40A070"/>
      <w:kern w:val="0"/>
      <w:sz w:val="22"/>
      <w:szCs w:val="24"/>
      <w:lang w:eastAsia="en-US"/>
    </w:rPr>
  </w:style>
  <w:style w:type="character" w:customStyle="1" w:styleId="FloatTok">
    <w:name w:val="FloatTok"/>
    <w:basedOn w:val="VerbatimChar"/>
    <w:rsid w:val="000D5F5C"/>
    <w:rPr>
      <w:rFonts w:ascii="Consolas" w:hAnsi="Consolas"/>
      <w:i/>
      <w:color w:val="40A070"/>
      <w:kern w:val="0"/>
      <w:sz w:val="22"/>
      <w:szCs w:val="24"/>
      <w:lang w:eastAsia="en-US"/>
    </w:rPr>
  </w:style>
  <w:style w:type="character" w:customStyle="1" w:styleId="ConstantTok">
    <w:name w:val="ConstantTok"/>
    <w:basedOn w:val="VerbatimChar"/>
    <w:rsid w:val="000D5F5C"/>
    <w:rPr>
      <w:rFonts w:ascii="Consolas" w:hAnsi="Consolas"/>
      <w:i/>
      <w:color w:val="880000"/>
      <w:kern w:val="0"/>
      <w:sz w:val="22"/>
      <w:szCs w:val="24"/>
      <w:lang w:eastAsia="en-US"/>
    </w:rPr>
  </w:style>
  <w:style w:type="character" w:customStyle="1" w:styleId="CharTok">
    <w:name w:val="CharTok"/>
    <w:basedOn w:val="VerbatimChar"/>
    <w:rsid w:val="000D5F5C"/>
    <w:rPr>
      <w:rFonts w:ascii="Consolas" w:hAnsi="Consolas"/>
      <w:i/>
      <w:color w:val="4070A0"/>
      <w:kern w:val="0"/>
      <w:sz w:val="22"/>
      <w:szCs w:val="24"/>
      <w:lang w:eastAsia="en-US"/>
    </w:rPr>
  </w:style>
  <w:style w:type="character" w:customStyle="1" w:styleId="SpecialCharTok">
    <w:name w:val="SpecialCharTok"/>
    <w:basedOn w:val="VerbatimChar"/>
    <w:rsid w:val="000D5F5C"/>
    <w:rPr>
      <w:rFonts w:ascii="Consolas" w:hAnsi="Consolas"/>
      <w:i/>
      <w:color w:val="4070A0"/>
      <w:kern w:val="0"/>
      <w:sz w:val="22"/>
      <w:szCs w:val="24"/>
      <w:lang w:eastAsia="en-US"/>
    </w:rPr>
  </w:style>
  <w:style w:type="character" w:customStyle="1" w:styleId="StringTok">
    <w:name w:val="StringTok"/>
    <w:basedOn w:val="VerbatimChar"/>
    <w:rsid w:val="000D5F5C"/>
    <w:rPr>
      <w:rFonts w:ascii="Consolas" w:hAnsi="Consolas"/>
      <w:i/>
      <w:color w:val="4070A0"/>
      <w:kern w:val="0"/>
      <w:sz w:val="22"/>
      <w:szCs w:val="24"/>
      <w:lang w:eastAsia="en-US"/>
    </w:rPr>
  </w:style>
  <w:style w:type="character" w:customStyle="1" w:styleId="VerbatimStringTok">
    <w:name w:val="VerbatimStringTok"/>
    <w:basedOn w:val="VerbatimChar"/>
    <w:rsid w:val="000D5F5C"/>
    <w:rPr>
      <w:rFonts w:ascii="Consolas" w:hAnsi="Consolas"/>
      <w:i/>
      <w:color w:val="4070A0"/>
      <w:kern w:val="0"/>
      <w:sz w:val="22"/>
      <w:szCs w:val="24"/>
      <w:lang w:eastAsia="en-US"/>
    </w:rPr>
  </w:style>
  <w:style w:type="character" w:customStyle="1" w:styleId="SpecialStringTok">
    <w:name w:val="SpecialStringTok"/>
    <w:basedOn w:val="VerbatimChar"/>
    <w:rsid w:val="000D5F5C"/>
    <w:rPr>
      <w:rFonts w:ascii="Consolas" w:hAnsi="Consolas"/>
      <w:i/>
      <w:color w:val="BB6688"/>
      <w:kern w:val="0"/>
      <w:sz w:val="22"/>
      <w:szCs w:val="24"/>
      <w:lang w:eastAsia="en-US"/>
    </w:rPr>
  </w:style>
  <w:style w:type="character" w:customStyle="1" w:styleId="ImportTok">
    <w:name w:val="ImportTok"/>
    <w:basedOn w:val="VerbatimChar"/>
    <w:rsid w:val="000D5F5C"/>
    <w:rPr>
      <w:rFonts w:ascii="Consolas" w:hAnsi="Consolas"/>
      <w:b/>
      <w:i/>
      <w:color w:val="008000"/>
      <w:kern w:val="0"/>
      <w:sz w:val="22"/>
      <w:szCs w:val="24"/>
      <w:lang w:eastAsia="en-US"/>
    </w:rPr>
  </w:style>
  <w:style w:type="character" w:customStyle="1" w:styleId="CommentTok">
    <w:name w:val="CommentTok"/>
    <w:basedOn w:val="VerbatimChar"/>
    <w:rsid w:val="000D5F5C"/>
    <w:rPr>
      <w:rFonts w:ascii="Consolas" w:hAnsi="Consolas"/>
      <w:i w:val="0"/>
      <w:color w:val="60A0B0"/>
      <w:kern w:val="0"/>
      <w:sz w:val="22"/>
      <w:szCs w:val="24"/>
      <w:lang w:eastAsia="en-US"/>
    </w:rPr>
  </w:style>
  <w:style w:type="character" w:customStyle="1" w:styleId="DocumentationTok">
    <w:name w:val="DocumentationTok"/>
    <w:basedOn w:val="VerbatimChar"/>
    <w:rsid w:val="000D5F5C"/>
    <w:rPr>
      <w:rFonts w:ascii="Consolas" w:hAnsi="Consolas"/>
      <w:i w:val="0"/>
      <w:color w:val="BA2121"/>
      <w:kern w:val="0"/>
      <w:sz w:val="22"/>
      <w:szCs w:val="24"/>
      <w:lang w:eastAsia="en-US"/>
    </w:rPr>
  </w:style>
  <w:style w:type="character" w:customStyle="1" w:styleId="AnnotationTok">
    <w:name w:val="AnnotationTok"/>
    <w:basedOn w:val="VerbatimChar"/>
    <w:rsid w:val="000D5F5C"/>
    <w:rPr>
      <w:rFonts w:ascii="Consolas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CommentVarTok">
    <w:name w:val="CommentVarTok"/>
    <w:basedOn w:val="VerbatimChar"/>
    <w:rsid w:val="000D5F5C"/>
    <w:rPr>
      <w:rFonts w:ascii="Consolas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OtherTok">
    <w:name w:val="OtherTok"/>
    <w:basedOn w:val="VerbatimChar"/>
    <w:rsid w:val="000D5F5C"/>
    <w:rPr>
      <w:rFonts w:ascii="Consolas" w:hAnsi="Consolas"/>
      <w:i/>
      <w:color w:val="007020"/>
      <w:kern w:val="0"/>
      <w:sz w:val="22"/>
      <w:szCs w:val="24"/>
      <w:lang w:eastAsia="en-US"/>
    </w:rPr>
  </w:style>
  <w:style w:type="character" w:customStyle="1" w:styleId="FunctionTok">
    <w:name w:val="FunctionTok"/>
    <w:basedOn w:val="VerbatimChar"/>
    <w:rsid w:val="000D5F5C"/>
    <w:rPr>
      <w:rFonts w:ascii="Consolas" w:hAnsi="Consolas"/>
      <w:i/>
      <w:color w:val="06287E"/>
      <w:kern w:val="0"/>
      <w:sz w:val="22"/>
      <w:szCs w:val="24"/>
      <w:lang w:eastAsia="en-US"/>
    </w:rPr>
  </w:style>
  <w:style w:type="character" w:customStyle="1" w:styleId="VariableTok">
    <w:name w:val="VariableTok"/>
    <w:basedOn w:val="VerbatimChar"/>
    <w:rsid w:val="000D5F5C"/>
    <w:rPr>
      <w:rFonts w:ascii="Consolas" w:hAnsi="Consolas"/>
      <w:i/>
      <w:color w:val="19177C"/>
      <w:kern w:val="0"/>
      <w:sz w:val="22"/>
      <w:szCs w:val="24"/>
      <w:lang w:eastAsia="en-US"/>
    </w:rPr>
  </w:style>
  <w:style w:type="character" w:customStyle="1" w:styleId="ControlFlowTok">
    <w:name w:val="ControlFlowTok"/>
    <w:basedOn w:val="VerbatimChar"/>
    <w:rsid w:val="000D5F5C"/>
    <w:rPr>
      <w:rFonts w:ascii="Consolas" w:hAnsi="Consolas"/>
      <w:b/>
      <w:i/>
      <w:color w:val="007020"/>
      <w:kern w:val="0"/>
      <w:sz w:val="22"/>
      <w:szCs w:val="24"/>
      <w:lang w:eastAsia="en-US"/>
    </w:rPr>
  </w:style>
  <w:style w:type="character" w:customStyle="1" w:styleId="OperatorTok">
    <w:name w:val="OperatorTok"/>
    <w:basedOn w:val="VerbatimChar"/>
    <w:rsid w:val="000D5F5C"/>
    <w:rPr>
      <w:rFonts w:ascii="Consolas" w:hAnsi="Consolas"/>
      <w:i/>
      <w:color w:val="666666"/>
      <w:kern w:val="0"/>
      <w:sz w:val="22"/>
      <w:szCs w:val="24"/>
      <w:lang w:eastAsia="en-US"/>
    </w:rPr>
  </w:style>
  <w:style w:type="character" w:customStyle="1" w:styleId="BuiltInTok">
    <w:name w:val="BuiltInTok"/>
    <w:basedOn w:val="VerbatimChar"/>
    <w:rsid w:val="000D5F5C"/>
    <w:rPr>
      <w:rFonts w:ascii="Consolas" w:hAnsi="Consolas"/>
      <w:i/>
      <w:color w:val="008000"/>
      <w:kern w:val="0"/>
      <w:sz w:val="22"/>
      <w:szCs w:val="24"/>
      <w:lang w:eastAsia="en-US"/>
    </w:rPr>
  </w:style>
  <w:style w:type="character" w:customStyle="1" w:styleId="ExtensionTok">
    <w:name w:val="ExtensionTok"/>
    <w:basedOn w:val="VerbatimChar"/>
    <w:rsid w:val="000D5F5C"/>
    <w:rPr>
      <w:rFonts w:ascii="Consolas" w:hAnsi="Consolas"/>
      <w:i/>
      <w:kern w:val="0"/>
      <w:sz w:val="22"/>
      <w:szCs w:val="24"/>
      <w:lang w:eastAsia="en-US"/>
    </w:rPr>
  </w:style>
  <w:style w:type="character" w:customStyle="1" w:styleId="PreprocessorTok">
    <w:name w:val="PreprocessorTok"/>
    <w:basedOn w:val="VerbatimChar"/>
    <w:rsid w:val="000D5F5C"/>
    <w:rPr>
      <w:rFonts w:ascii="Consolas" w:hAnsi="Consolas"/>
      <w:i/>
      <w:color w:val="BC7A00"/>
      <w:kern w:val="0"/>
      <w:sz w:val="22"/>
      <w:szCs w:val="24"/>
      <w:lang w:eastAsia="en-US"/>
    </w:rPr>
  </w:style>
  <w:style w:type="character" w:customStyle="1" w:styleId="AttributeTok">
    <w:name w:val="AttributeTok"/>
    <w:basedOn w:val="VerbatimChar"/>
    <w:rsid w:val="000D5F5C"/>
    <w:rPr>
      <w:rFonts w:ascii="Consolas" w:hAnsi="Consolas"/>
      <w:i/>
      <w:color w:val="7D9029"/>
      <w:kern w:val="0"/>
      <w:sz w:val="22"/>
      <w:szCs w:val="24"/>
      <w:lang w:eastAsia="en-US"/>
    </w:rPr>
  </w:style>
  <w:style w:type="character" w:customStyle="1" w:styleId="RegionMarkerTok">
    <w:name w:val="RegionMarkerTok"/>
    <w:basedOn w:val="VerbatimChar"/>
    <w:rsid w:val="000D5F5C"/>
    <w:rPr>
      <w:rFonts w:ascii="Consolas" w:hAnsi="Consolas"/>
      <w:i/>
      <w:kern w:val="0"/>
      <w:sz w:val="22"/>
      <w:szCs w:val="24"/>
      <w:lang w:eastAsia="en-US"/>
    </w:rPr>
  </w:style>
  <w:style w:type="character" w:customStyle="1" w:styleId="InformationTok">
    <w:name w:val="InformationTok"/>
    <w:basedOn w:val="VerbatimChar"/>
    <w:rsid w:val="000D5F5C"/>
    <w:rPr>
      <w:rFonts w:ascii="Consolas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WarningTok">
    <w:name w:val="WarningTok"/>
    <w:basedOn w:val="VerbatimChar"/>
    <w:rsid w:val="000D5F5C"/>
    <w:rPr>
      <w:rFonts w:ascii="Consolas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AlertTok">
    <w:name w:val="AlertTok"/>
    <w:basedOn w:val="VerbatimChar"/>
    <w:rsid w:val="000D5F5C"/>
    <w:rPr>
      <w:rFonts w:ascii="Consolas" w:hAnsi="Consolas"/>
      <w:b/>
      <w:i/>
      <w:color w:val="FF0000"/>
      <w:kern w:val="0"/>
      <w:sz w:val="22"/>
      <w:szCs w:val="24"/>
      <w:lang w:eastAsia="en-US"/>
    </w:rPr>
  </w:style>
  <w:style w:type="character" w:customStyle="1" w:styleId="ErrorTok">
    <w:name w:val="ErrorTok"/>
    <w:basedOn w:val="VerbatimChar"/>
    <w:rsid w:val="000D5F5C"/>
    <w:rPr>
      <w:rFonts w:ascii="Consolas" w:hAnsi="Consolas"/>
      <w:b/>
      <w:i/>
      <w:color w:val="FF0000"/>
      <w:kern w:val="0"/>
      <w:sz w:val="22"/>
      <w:szCs w:val="24"/>
      <w:lang w:eastAsia="en-US"/>
    </w:rPr>
  </w:style>
  <w:style w:type="character" w:customStyle="1" w:styleId="NormalTok">
    <w:name w:val="NormalTok"/>
    <w:basedOn w:val="VerbatimChar"/>
    <w:rsid w:val="000D5F5C"/>
    <w:rPr>
      <w:rFonts w:ascii="Consolas" w:hAnsi="Consolas"/>
      <w:i/>
      <w:kern w:val="0"/>
      <w:sz w:val="22"/>
      <w:szCs w:val="24"/>
      <w:lang w:eastAsia="en-US"/>
    </w:rPr>
  </w:style>
  <w:style w:type="paragraph" w:styleId="af7">
    <w:name w:val="Normal (Web)"/>
    <w:basedOn w:val="a"/>
    <w:uiPriority w:val="99"/>
    <w:semiHidden/>
    <w:unhideWhenUsed/>
    <w:rsid w:val="00EB27B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HTML">
    <w:name w:val="HTML Code"/>
    <w:basedOn w:val="a1"/>
    <w:uiPriority w:val="99"/>
    <w:semiHidden/>
    <w:unhideWhenUsed/>
    <w:rsid w:val="00EB27BA"/>
    <w:rPr>
      <w:rFonts w:ascii="宋体" w:eastAsia="宋体" w:hAnsi="宋体" w:cs="宋体"/>
      <w:sz w:val="24"/>
      <w:szCs w:val="24"/>
    </w:rPr>
  </w:style>
  <w:style w:type="paragraph" w:customStyle="1" w:styleId="l0">
    <w:name w:val="l0"/>
    <w:basedOn w:val="a"/>
    <w:rsid w:val="00EB27B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pun">
    <w:name w:val="pun"/>
    <w:basedOn w:val="a1"/>
    <w:rsid w:val="00EB27BA"/>
  </w:style>
  <w:style w:type="character" w:customStyle="1" w:styleId="lit">
    <w:name w:val="lit"/>
    <w:basedOn w:val="a1"/>
    <w:rsid w:val="00EB27BA"/>
  </w:style>
  <w:style w:type="paragraph" w:customStyle="1" w:styleId="l1">
    <w:name w:val="l1"/>
    <w:basedOn w:val="a"/>
    <w:rsid w:val="00EB27B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l2">
    <w:name w:val="l2"/>
    <w:basedOn w:val="a"/>
    <w:rsid w:val="00EB27B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l3">
    <w:name w:val="l3"/>
    <w:basedOn w:val="a"/>
    <w:rsid w:val="00EB27B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mord">
    <w:name w:val="mord"/>
    <w:basedOn w:val="a1"/>
    <w:rsid w:val="00EB27BA"/>
  </w:style>
  <w:style w:type="character" w:customStyle="1" w:styleId="pln">
    <w:name w:val="pln"/>
    <w:basedOn w:val="a1"/>
    <w:rsid w:val="00EB27BA"/>
  </w:style>
  <w:style w:type="character" w:styleId="af8">
    <w:name w:val="Strong"/>
    <w:basedOn w:val="a1"/>
    <w:uiPriority w:val="22"/>
    <w:qFormat/>
    <w:rsid w:val="00DD62CA"/>
    <w:rPr>
      <w:b/>
      <w:bCs/>
    </w:rPr>
  </w:style>
  <w:style w:type="paragraph" w:customStyle="1" w:styleId="l4">
    <w:name w:val="l4"/>
    <w:basedOn w:val="a"/>
    <w:rsid w:val="00DD62C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l5">
    <w:name w:val="l5"/>
    <w:basedOn w:val="a"/>
    <w:rsid w:val="00DD62C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l6">
    <w:name w:val="l6"/>
    <w:basedOn w:val="a"/>
    <w:rsid w:val="00DD62C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l7">
    <w:name w:val="l7"/>
    <w:basedOn w:val="a"/>
    <w:rsid w:val="00DD62C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l8">
    <w:name w:val="l8"/>
    <w:basedOn w:val="a"/>
    <w:rsid w:val="00DD62C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Note">
    <w:name w:val="Note"/>
    <w:basedOn w:val="a"/>
    <w:link w:val="Note0"/>
    <w:qFormat/>
    <w:rsid w:val="00C63655"/>
    <w:pPr>
      <w:spacing w:beforeLines="50" w:before="50" w:afterLines="50" w:after="50"/>
    </w:pPr>
  </w:style>
  <w:style w:type="paragraph" w:styleId="af9">
    <w:name w:val="List Paragraph"/>
    <w:basedOn w:val="a"/>
    <w:uiPriority w:val="34"/>
    <w:qFormat/>
    <w:rsid w:val="00C962AD"/>
    <w:pPr>
      <w:ind w:firstLineChars="200" w:firstLine="420"/>
    </w:pPr>
  </w:style>
  <w:style w:type="character" w:customStyle="1" w:styleId="Note0">
    <w:name w:val="Note 字符"/>
    <w:basedOn w:val="a1"/>
    <w:link w:val="Note"/>
    <w:rsid w:val="00C63655"/>
  </w:style>
  <w:style w:type="character" w:customStyle="1" w:styleId="kwd">
    <w:name w:val="kwd"/>
    <w:basedOn w:val="a1"/>
    <w:rsid w:val="00244504"/>
  </w:style>
  <w:style w:type="character" w:customStyle="1" w:styleId="typ">
    <w:name w:val="typ"/>
    <w:basedOn w:val="a1"/>
    <w:rsid w:val="00244504"/>
  </w:style>
  <w:style w:type="character" w:customStyle="1" w:styleId="com">
    <w:name w:val="com"/>
    <w:basedOn w:val="a1"/>
    <w:rsid w:val="00244504"/>
  </w:style>
  <w:style w:type="paragraph" w:customStyle="1" w:styleId="l9">
    <w:name w:val="l9"/>
    <w:basedOn w:val="a"/>
    <w:rsid w:val="0024450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str">
    <w:name w:val="str"/>
    <w:basedOn w:val="a1"/>
    <w:rsid w:val="002445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3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0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3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0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2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6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6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9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2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6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3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5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8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7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6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6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51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0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0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3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90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0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9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9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3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307630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1" w:color="DDDDDD"/>
            <w:bottom w:val="none" w:sz="0" w:space="0" w:color="auto"/>
            <w:right w:val="none" w:sz="0" w:space="0" w:color="auto"/>
          </w:divBdr>
        </w:div>
      </w:divsChild>
    </w:div>
    <w:div w:id="246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4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16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1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7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5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3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90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26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1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2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1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1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9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4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4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1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3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6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1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3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81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56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1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56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1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4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5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8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17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1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2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5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0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3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5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9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0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6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8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7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4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3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8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0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4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7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0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5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5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0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79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2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12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8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7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9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6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5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9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4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7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8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63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5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30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0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5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613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30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13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7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5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067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8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0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3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8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06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4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2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05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3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37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4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7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3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0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6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3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3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4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5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2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3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7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9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8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6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3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82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2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50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7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6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5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0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0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8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3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94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63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1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1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82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5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4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6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9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01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41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32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9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5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4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3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44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7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9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5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9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5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7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9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7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0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6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3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6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2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3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3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1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9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5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4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2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6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7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17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04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8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66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67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51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1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9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8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4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22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9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2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0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0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7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3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3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4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2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1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5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3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6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6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9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0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2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0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4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43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05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2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2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6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75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6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3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7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7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8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9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4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98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95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17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5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9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9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5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0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43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8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5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7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0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4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0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7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8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4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5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6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7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5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6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8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3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67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92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0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6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9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1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5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3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75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4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9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1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9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7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8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1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15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8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2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6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1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9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8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8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5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9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9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9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15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4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9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989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94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57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7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4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5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61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4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9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15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530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20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07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5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5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2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2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6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7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6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2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3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9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2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9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36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2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5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8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1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07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6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3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8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1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7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2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9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2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8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0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984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2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54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6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3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1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0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3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1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0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6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6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1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58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5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4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35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0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73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4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5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73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9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61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09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7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9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7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9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5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3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83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1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9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7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6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5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8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6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3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8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6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5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0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9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2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35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0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43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5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382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64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1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0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9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0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8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1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4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3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8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8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4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8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2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4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4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3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3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2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06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33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65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6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9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96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7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09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26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82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5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7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5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4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4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7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23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4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81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0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4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9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7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8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2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9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0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3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1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2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19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2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46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63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8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4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2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7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80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8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9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9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1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9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9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0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46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0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0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5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624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9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3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0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19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5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7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7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9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3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4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5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36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16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1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1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0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3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6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2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1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86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6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7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7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0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9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4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0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1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6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4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89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7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99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0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025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93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6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7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1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9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3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6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3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6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1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914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5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2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8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9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4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93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7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88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2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9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3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9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4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65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1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62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6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03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4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1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8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7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1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67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36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96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2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6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51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96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99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7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2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1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0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5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2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5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6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49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3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0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1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19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5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3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66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8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3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0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1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1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6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3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46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2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2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3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6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5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7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2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7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0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8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9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5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73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9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51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3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6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21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7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34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0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2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6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3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8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6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7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8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34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77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05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2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5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40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7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6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2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15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1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0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20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5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28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88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1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4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3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5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4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1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2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3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8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8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9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7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2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40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53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67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3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73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4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0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3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0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17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8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7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8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9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3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8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4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8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2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9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9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0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06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47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75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9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8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1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5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3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55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57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09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84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0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8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0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55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8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2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4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0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93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3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2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7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7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4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8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1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7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69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3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22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57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2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6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3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7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5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3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1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7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7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7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9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9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8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9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86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0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2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7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2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0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1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14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76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05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9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3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8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7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0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1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5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9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95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4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9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6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6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2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9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9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4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5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7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3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1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3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8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8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3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0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0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46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8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0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6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4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6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6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0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6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9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7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6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4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7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11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85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17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9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8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0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4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3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63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3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5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41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2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2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9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0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7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0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3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3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3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1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8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17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12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2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6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4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8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9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9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7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0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8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7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2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2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7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9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35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76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9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65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86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6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3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1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0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7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97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5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7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4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07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2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44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85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6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4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5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0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2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07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99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29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6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4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7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4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9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9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0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8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2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7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4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5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9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06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14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57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4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93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0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0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1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87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1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0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3E00EA-DCD1-42E6-92B7-3B44422A70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7</TotalTime>
  <Pages>1</Pages>
  <Words>1767</Words>
  <Characters>10078</Characters>
  <Application>Microsoft Office Word</Application>
  <DocSecurity>0</DocSecurity>
  <Lines>83</Lines>
  <Paragraphs>23</Paragraphs>
  <ScaleCrop>false</ScaleCrop>
  <Company/>
  <LinksUpToDate>false</LinksUpToDate>
  <CharactersWithSpaces>1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瑞哲 张</cp:lastModifiedBy>
  <cp:revision>85</cp:revision>
  <dcterms:created xsi:type="dcterms:W3CDTF">2023-05-04T03:53:00Z</dcterms:created>
  <dcterms:modified xsi:type="dcterms:W3CDTF">2024-04-16T13:17:00Z</dcterms:modified>
</cp:coreProperties>
</file>